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Pr="00E01FD3" w:rsidRDefault="00063CFE">
      <w:pPr>
        <w:rPr>
          <w:b/>
        </w:rPr>
      </w:pPr>
      <w:bookmarkStart w:id="1" w:name="_Hlk15993594"/>
      <w:bookmarkEnd w:id="1"/>
    </w:p>
    <w:p w14:paraId="0C13B1D7" w14:textId="77777777" w:rsidR="00063CFE" w:rsidRPr="00E01FD3" w:rsidRDefault="00063CFE">
      <w:pPr>
        <w:rPr>
          <w:b/>
        </w:rPr>
      </w:pPr>
    </w:p>
    <w:p w14:paraId="614C145F" w14:textId="075B714F" w:rsidR="00063CFE" w:rsidRPr="00E01FD3" w:rsidRDefault="00063CFE">
      <w:pPr>
        <w:rPr>
          <w:b/>
        </w:rPr>
      </w:pPr>
    </w:p>
    <w:p w14:paraId="7602715D" w14:textId="0EE7FEB0" w:rsidR="00063CFE" w:rsidRPr="00E01FD3" w:rsidRDefault="00063CFE">
      <w:pPr>
        <w:rPr>
          <w:b/>
        </w:rPr>
      </w:pPr>
    </w:p>
    <w:p w14:paraId="638F2F63" w14:textId="3645A87B" w:rsidR="005F2845" w:rsidRPr="00E01FD3" w:rsidRDefault="005F2845" w:rsidP="00063CFE">
      <w:pPr>
        <w:jc w:val="right"/>
        <w:rPr>
          <w:b/>
          <w:i/>
          <w:sz w:val="36"/>
        </w:rPr>
      </w:pPr>
      <w:bookmarkStart w:id="2" w:name="_Hlk5118283"/>
      <w:bookmarkEnd w:id="2"/>
    </w:p>
    <w:p w14:paraId="0618FF0F" w14:textId="21B7F262" w:rsidR="005F2845" w:rsidRPr="00E01FD3" w:rsidRDefault="005F2845" w:rsidP="00063CFE">
      <w:pPr>
        <w:jc w:val="right"/>
        <w:rPr>
          <w:b/>
          <w:i/>
          <w:sz w:val="36"/>
        </w:rPr>
      </w:pPr>
    </w:p>
    <w:p w14:paraId="769FEE35" w14:textId="43E390E8" w:rsidR="00063CFE" w:rsidRPr="00E01FD3" w:rsidRDefault="00313188" w:rsidP="00063CFE">
      <w:pPr>
        <w:jc w:val="right"/>
        <w:rPr>
          <w:b/>
          <w:i/>
          <w:sz w:val="36"/>
        </w:rPr>
      </w:pPr>
      <w:r w:rsidRPr="00E01FD3">
        <w:rPr>
          <w:b/>
          <w:i/>
          <w:sz w:val="36"/>
        </w:rPr>
        <w:t>Introduction to Graphics and Mobile Gaming</w:t>
      </w:r>
    </w:p>
    <w:p w14:paraId="243C9C10" w14:textId="0440B445" w:rsidR="00313188" w:rsidRPr="00E01FD3" w:rsidRDefault="00313188" w:rsidP="00063CFE">
      <w:pPr>
        <w:jc w:val="right"/>
        <w:rPr>
          <w:b/>
          <w:i/>
          <w:sz w:val="36"/>
        </w:rPr>
      </w:pPr>
      <w:r w:rsidRPr="00E01FD3">
        <w:rPr>
          <w:b/>
          <w:i/>
          <w:sz w:val="36"/>
        </w:rPr>
        <w:t>Arm Mobile Studio</w:t>
      </w:r>
    </w:p>
    <w:p w14:paraId="5C8C03FD" w14:textId="7F2711E5" w:rsidR="00063CFE" w:rsidRPr="00E01FD3" w:rsidRDefault="00063CFE" w:rsidP="00063CFE">
      <w:pPr>
        <w:jc w:val="right"/>
        <w:rPr>
          <w:b/>
          <w:sz w:val="52"/>
        </w:rPr>
      </w:pPr>
      <w:r w:rsidRPr="00E01FD3">
        <w:rPr>
          <w:b/>
          <w:sz w:val="52"/>
        </w:rPr>
        <w:t>Getting Started Guide</w:t>
      </w:r>
    </w:p>
    <w:p w14:paraId="4374E744" w14:textId="220778DC" w:rsidR="00063CFE" w:rsidRPr="00E01FD3" w:rsidRDefault="00063CFE" w:rsidP="00063CFE">
      <w:pPr>
        <w:jc w:val="right"/>
        <w:rPr>
          <w:b/>
        </w:rPr>
      </w:pPr>
      <w:r w:rsidRPr="00E01FD3">
        <w:rPr>
          <w:b/>
        </w:rPr>
        <w:t>Issue 1.0</w:t>
      </w:r>
    </w:p>
    <w:p w14:paraId="55BC45C4" w14:textId="1F2618E6" w:rsidR="00063CFE" w:rsidRPr="00E01FD3" w:rsidRDefault="00063CFE">
      <w:pPr>
        <w:rPr>
          <w:b/>
        </w:rPr>
      </w:pPr>
    </w:p>
    <w:p w14:paraId="529018B1" w14:textId="6F82DFD1" w:rsidR="00FB1EFB" w:rsidRPr="00E01FD3" w:rsidRDefault="00FB1EFB" w:rsidP="005959A0">
      <w:pPr>
        <w:jc w:val="right"/>
        <w:rPr>
          <w:b/>
        </w:rPr>
      </w:pPr>
    </w:p>
    <w:p w14:paraId="192E4338" w14:textId="0AD1580E" w:rsidR="00063CFE" w:rsidRPr="00C30BDB" w:rsidRDefault="001E6FE0" w:rsidP="00313188">
      <w:pPr>
        <w:jc w:val="center"/>
        <w:rPr>
          <w:b/>
        </w:rPr>
      </w:pPr>
      <w:r w:rsidRPr="00A03BF9">
        <w:rPr>
          <w:b/>
          <w:noProof/>
        </w:rPr>
        <w:drawing>
          <wp:anchor distT="0" distB="0" distL="114300" distR="114300" simplePos="0" relativeHeight="251657216" behindDoc="0" locked="0" layoutInCell="1" allowOverlap="1" wp14:anchorId="197D2BDF" wp14:editId="3E843B9E">
            <wp:simplePos x="0" y="0"/>
            <wp:positionH relativeFrom="margin">
              <wp:posOffset>-1075</wp:posOffset>
            </wp:positionH>
            <wp:positionV relativeFrom="paragraph">
              <wp:posOffset>1713865</wp:posOffset>
            </wp:positionV>
            <wp:extent cx="3656330" cy="2057400"/>
            <wp:effectExtent l="0" t="0" r="1270" b="0"/>
            <wp:wrapThrough wrapText="bothSides">
              <wp:wrapPolygon edited="0">
                <wp:start x="0" y="0"/>
                <wp:lineTo x="0" y="21400"/>
                <wp:lineTo x="21495" y="21400"/>
                <wp:lineTo x="21495" y="0"/>
                <wp:lineTo x="0" y="0"/>
              </wp:wrapPolygon>
            </wp:wrapThrough>
            <wp:docPr id="1" name="Picture 1"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MobileStudio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56330" cy="2057400"/>
                    </a:xfrm>
                    <a:prstGeom prst="rect">
                      <a:avLst/>
                    </a:prstGeom>
                  </pic:spPr>
                </pic:pic>
              </a:graphicData>
            </a:graphic>
            <wp14:sizeRelH relativeFrom="margin">
              <wp14:pctWidth>0</wp14:pctWidth>
            </wp14:sizeRelH>
            <wp14:sizeRelV relativeFrom="margin">
              <wp14:pctHeight>0</wp14:pctHeight>
            </wp14:sizeRelV>
          </wp:anchor>
        </w:drawing>
      </w:r>
      <w:r w:rsidR="00063CFE" w:rsidRPr="00C30BDB">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7D6DE496" w:rsidR="007032C9" w:rsidRPr="00C30BDB" w:rsidRDefault="00637284" w:rsidP="002B269C">
          <w:pPr>
            <w:pStyle w:val="TOCHeading"/>
            <w:numPr>
              <w:ilvl w:val="0"/>
              <w:numId w:val="0"/>
            </w:numPr>
            <w:ind w:left="360" w:hanging="360"/>
          </w:pPr>
          <w:r w:rsidRPr="00C30BDB">
            <w:t>C</w:t>
          </w:r>
          <w:r w:rsidR="007032C9" w:rsidRPr="00C30BDB">
            <w:t>ontents</w:t>
          </w:r>
        </w:p>
        <w:p w14:paraId="37BF97C7" w14:textId="5BF7A7AF" w:rsidR="00745231" w:rsidRDefault="007032C9">
          <w:pPr>
            <w:pStyle w:val="TOC1"/>
            <w:rPr>
              <w:rFonts w:asciiTheme="minorHAnsi" w:hAnsiTheme="minorHAnsi"/>
              <w:b w:val="0"/>
              <w:color w:val="auto"/>
              <w:sz w:val="22"/>
            </w:rPr>
          </w:pPr>
          <w:r w:rsidRPr="00745231">
            <w:rPr>
              <w:noProof w:val="0"/>
            </w:rPr>
            <w:fldChar w:fldCharType="begin"/>
          </w:r>
          <w:r w:rsidRPr="00745231">
            <w:rPr>
              <w:noProof w:val="0"/>
            </w:rPr>
            <w:instrText xml:space="preserve"> TOC \o "1-3" \h \z \u </w:instrText>
          </w:r>
          <w:r w:rsidRPr="00745231">
            <w:rPr>
              <w:noProof w:val="0"/>
            </w:rPr>
            <w:fldChar w:fldCharType="separate"/>
          </w:r>
          <w:hyperlink w:anchor="_Toc86237156" w:history="1">
            <w:r w:rsidR="00745231" w:rsidRPr="00973CDC">
              <w:rPr>
                <w:rStyle w:val="Hyperlink"/>
              </w:rPr>
              <w:t>1</w:t>
            </w:r>
            <w:r w:rsidR="00745231">
              <w:rPr>
                <w:rFonts w:asciiTheme="minorHAnsi" w:hAnsiTheme="minorHAnsi"/>
                <w:b w:val="0"/>
                <w:color w:val="auto"/>
                <w:sz w:val="22"/>
              </w:rPr>
              <w:tab/>
            </w:r>
            <w:r w:rsidR="00745231" w:rsidRPr="00973CDC">
              <w:rPr>
                <w:rStyle w:val="Hyperlink"/>
              </w:rPr>
              <w:t>Introduction</w:t>
            </w:r>
            <w:r w:rsidR="00745231">
              <w:rPr>
                <w:webHidden/>
              </w:rPr>
              <w:tab/>
            </w:r>
            <w:r w:rsidR="00745231">
              <w:rPr>
                <w:webHidden/>
              </w:rPr>
              <w:fldChar w:fldCharType="begin"/>
            </w:r>
            <w:r w:rsidR="00745231">
              <w:rPr>
                <w:webHidden/>
              </w:rPr>
              <w:instrText xml:space="preserve"> PAGEREF _Toc86237156 \h </w:instrText>
            </w:r>
            <w:r w:rsidR="00745231">
              <w:rPr>
                <w:webHidden/>
              </w:rPr>
            </w:r>
            <w:r w:rsidR="00745231">
              <w:rPr>
                <w:webHidden/>
              </w:rPr>
              <w:fldChar w:fldCharType="separate"/>
            </w:r>
            <w:r w:rsidR="00745231">
              <w:rPr>
                <w:webHidden/>
              </w:rPr>
              <w:t>1</w:t>
            </w:r>
            <w:r w:rsidR="00745231">
              <w:rPr>
                <w:webHidden/>
              </w:rPr>
              <w:fldChar w:fldCharType="end"/>
            </w:r>
          </w:hyperlink>
        </w:p>
        <w:p w14:paraId="4C2E73E0" w14:textId="0961E720" w:rsidR="00745231" w:rsidRDefault="00745231">
          <w:pPr>
            <w:pStyle w:val="TOC2"/>
            <w:tabs>
              <w:tab w:val="left" w:pos="880"/>
              <w:tab w:val="right" w:leader="dot" w:pos="9016"/>
            </w:tabs>
            <w:rPr>
              <w:rFonts w:asciiTheme="minorHAnsi" w:hAnsiTheme="minorHAnsi"/>
              <w:noProof/>
              <w:color w:val="auto"/>
            </w:rPr>
          </w:pPr>
          <w:hyperlink w:anchor="_Toc86237157" w:history="1">
            <w:r w:rsidRPr="00973CDC">
              <w:rPr>
                <w:rStyle w:val="Hyperlink"/>
                <w:noProof/>
              </w:rPr>
              <w:t>1.1</w:t>
            </w:r>
            <w:r>
              <w:rPr>
                <w:rFonts w:asciiTheme="minorHAnsi" w:hAnsiTheme="minorHAnsi"/>
                <w:noProof/>
                <w:color w:val="auto"/>
              </w:rPr>
              <w:tab/>
            </w:r>
            <w:r w:rsidRPr="00973CDC">
              <w:rPr>
                <w:rStyle w:val="Hyperlink"/>
                <w:noProof/>
              </w:rPr>
              <w:t>Overview</w:t>
            </w:r>
            <w:r>
              <w:rPr>
                <w:noProof/>
                <w:webHidden/>
              </w:rPr>
              <w:tab/>
            </w:r>
            <w:r>
              <w:rPr>
                <w:noProof/>
                <w:webHidden/>
              </w:rPr>
              <w:fldChar w:fldCharType="begin"/>
            </w:r>
            <w:r>
              <w:rPr>
                <w:noProof/>
                <w:webHidden/>
              </w:rPr>
              <w:instrText xml:space="preserve"> PAGEREF _Toc86237157 \h </w:instrText>
            </w:r>
            <w:r>
              <w:rPr>
                <w:noProof/>
                <w:webHidden/>
              </w:rPr>
            </w:r>
            <w:r>
              <w:rPr>
                <w:noProof/>
                <w:webHidden/>
              </w:rPr>
              <w:fldChar w:fldCharType="separate"/>
            </w:r>
            <w:r>
              <w:rPr>
                <w:noProof/>
                <w:webHidden/>
              </w:rPr>
              <w:t>1</w:t>
            </w:r>
            <w:r>
              <w:rPr>
                <w:noProof/>
                <w:webHidden/>
              </w:rPr>
              <w:fldChar w:fldCharType="end"/>
            </w:r>
          </w:hyperlink>
        </w:p>
        <w:p w14:paraId="2D203643" w14:textId="7A9E32E5" w:rsidR="00745231" w:rsidRDefault="00745231">
          <w:pPr>
            <w:pStyle w:val="TOC2"/>
            <w:tabs>
              <w:tab w:val="left" w:pos="880"/>
              <w:tab w:val="right" w:leader="dot" w:pos="9016"/>
            </w:tabs>
            <w:rPr>
              <w:rFonts w:asciiTheme="minorHAnsi" w:hAnsiTheme="minorHAnsi"/>
              <w:noProof/>
              <w:color w:val="auto"/>
            </w:rPr>
          </w:pPr>
          <w:hyperlink w:anchor="_Toc86237158" w:history="1">
            <w:r w:rsidRPr="00973CDC">
              <w:rPr>
                <w:rStyle w:val="Hyperlink"/>
                <w:noProof/>
              </w:rPr>
              <w:t>1.2</w:t>
            </w:r>
            <w:r>
              <w:rPr>
                <w:rFonts w:asciiTheme="minorHAnsi" w:hAnsiTheme="minorHAnsi"/>
                <w:noProof/>
                <w:color w:val="auto"/>
              </w:rPr>
              <w:tab/>
            </w:r>
            <w:r w:rsidRPr="00973CDC">
              <w:rPr>
                <w:rStyle w:val="Hyperlink"/>
                <w:noProof/>
              </w:rPr>
              <w:t>Scope of this guide</w:t>
            </w:r>
            <w:r>
              <w:rPr>
                <w:noProof/>
                <w:webHidden/>
              </w:rPr>
              <w:tab/>
            </w:r>
            <w:r>
              <w:rPr>
                <w:noProof/>
                <w:webHidden/>
              </w:rPr>
              <w:fldChar w:fldCharType="begin"/>
            </w:r>
            <w:r>
              <w:rPr>
                <w:noProof/>
                <w:webHidden/>
              </w:rPr>
              <w:instrText xml:space="preserve"> PAGEREF _Toc86237158 \h </w:instrText>
            </w:r>
            <w:r>
              <w:rPr>
                <w:noProof/>
                <w:webHidden/>
              </w:rPr>
            </w:r>
            <w:r>
              <w:rPr>
                <w:noProof/>
                <w:webHidden/>
              </w:rPr>
              <w:fldChar w:fldCharType="separate"/>
            </w:r>
            <w:r>
              <w:rPr>
                <w:noProof/>
                <w:webHidden/>
              </w:rPr>
              <w:t>1</w:t>
            </w:r>
            <w:r>
              <w:rPr>
                <w:noProof/>
                <w:webHidden/>
              </w:rPr>
              <w:fldChar w:fldCharType="end"/>
            </w:r>
          </w:hyperlink>
        </w:p>
        <w:p w14:paraId="47CE72AB" w14:textId="64DF58EB" w:rsidR="00745231" w:rsidRDefault="00745231">
          <w:pPr>
            <w:pStyle w:val="TOC1"/>
            <w:rPr>
              <w:rFonts w:asciiTheme="minorHAnsi" w:hAnsiTheme="minorHAnsi"/>
              <w:b w:val="0"/>
              <w:color w:val="auto"/>
              <w:sz w:val="22"/>
            </w:rPr>
          </w:pPr>
          <w:hyperlink w:anchor="_Toc86237159" w:history="1">
            <w:r w:rsidRPr="00973CDC">
              <w:rPr>
                <w:rStyle w:val="Hyperlink"/>
              </w:rPr>
              <w:t>2</w:t>
            </w:r>
            <w:r>
              <w:rPr>
                <w:rFonts w:asciiTheme="minorHAnsi" w:hAnsiTheme="minorHAnsi"/>
                <w:b w:val="0"/>
                <w:color w:val="auto"/>
                <w:sz w:val="22"/>
              </w:rPr>
              <w:tab/>
            </w:r>
            <w:r w:rsidRPr="00973CDC">
              <w:rPr>
                <w:rStyle w:val="Hyperlink"/>
              </w:rPr>
              <w:t>Requirements</w:t>
            </w:r>
            <w:r>
              <w:rPr>
                <w:webHidden/>
              </w:rPr>
              <w:tab/>
            </w:r>
            <w:r>
              <w:rPr>
                <w:webHidden/>
              </w:rPr>
              <w:fldChar w:fldCharType="begin"/>
            </w:r>
            <w:r>
              <w:rPr>
                <w:webHidden/>
              </w:rPr>
              <w:instrText xml:space="preserve"> PAGEREF _Toc86237159 \h </w:instrText>
            </w:r>
            <w:r>
              <w:rPr>
                <w:webHidden/>
              </w:rPr>
            </w:r>
            <w:r>
              <w:rPr>
                <w:webHidden/>
              </w:rPr>
              <w:fldChar w:fldCharType="separate"/>
            </w:r>
            <w:r>
              <w:rPr>
                <w:webHidden/>
              </w:rPr>
              <w:t>1</w:t>
            </w:r>
            <w:r>
              <w:rPr>
                <w:webHidden/>
              </w:rPr>
              <w:fldChar w:fldCharType="end"/>
            </w:r>
          </w:hyperlink>
        </w:p>
        <w:p w14:paraId="5611EB27" w14:textId="18BE566B" w:rsidR="00745231" w:rsidRDefault="00745231">
          <w:pPr>
            <w:pStyle w:val="TOC1"/>
            <w:rPr>
              <w:rFonts w:asciiTheme="minorHAnsi" w:hAnsiTheme="minorHAnsi"/>
              <w:b w:val="0"/>
              <w:color w:val="auto"/>
              <w:sz w:val="22"/>
            </w:rPr>
          </w:pPr>
          <w:hyperlink w:anchor="_Toc86237160" w:history="1">
            <w:r w:rsidRPr="00973CDC">
              <w:rPr>
                <w:rStyle w:val="Hyperlink"/>
              </w:rPr>
              <w:t>3</w:t>
            </w:r>
            <w:r>
              <w:rPr>
                <w:rFonts w:asciiTheme="minorHAnsi" w:hAnsiTheme="minorHAnsi"/>
                <w:b w:val="0"/>
                <w:color w:val="auto"/>
                <w:sz w:val="22"/>
              </w:rPr>
              <w:tab/>
            </w:r>
            <w:r w:rsidRPr="00973CDC">
              <w:rPr>
                <w:rStyle w:val="Hyperlink"/>
              </w:rPr>
              <w:t>Getting started</w:t>
            </w:r>
            <w:r>
              <w:rPr>
                <w:webHidden/>
              </w:rPr>
              <w:tab/>
            </w:r>
            <w:r>
              <w:rPr>
                <w:webHidden/>
              </w:rPr>
              <w:fldChar w:fldCharType="begin"/>
            </w:r>
            <w:r>
              <w:rPr>
                <w:webHidden/>
              </w:rPr>
              <w:instrText xml:space="preserve"> PAGEREF _Toc86237160 \h </w:instrText>
            </w:r>
            <w:r>
              <w:rPr>
                <w:webHidden/>
              </w:rPr>
            </w:r>
            <w:r>
              <w:rPr>
                <w:webHidden/>
              </w:rPr>
              <w:fldChar w:fldCharType="separate"/>
            </w:r>
            <w:r>
              <w:rPr>
                <w:webHidden/>
              </w:rPr>
              <w:t>2</w:t>
            </w:r>
            <w:r>
              <w:rPr>
                <w:webHidden/>
              </w:rPr>
              <w:fldChar w:fldCharType="end"/>
            </w:r>
          </w:hyperlink>
        </w:p>
        <w:p w14:paraId="087719A1" w14:textId="5C2B3B8E" w:rsidR="00745231" w:rsidRDefault="00745231">
          <w:pPr>
            <w:pStyle w:val="TOC1"/>
            <w:rPr>
              <w:rFonts w:asciiTheme="minorHAnsi" w:hAnsiTheme="minorHAnsi"/>
              <w:b w:val="0"/>
              <w:color w:val="auto"/>
              <w:sz w:val="22"/>
            </w:rPr>
          </w:pPr>
          <w:hyperlink w:anchor="_Toc86237161" w:history="1">
            <w:r w:rsidRPr="00973CDC">
              <w:rPr>
                <w:rStyle w:val="Hyperlink"/>
              </w:rPr>
              <w:t>4</w:t>
            </w:r>
            <w:r>
              <w:rPr>
                <w:rFonts w:asciiTheme="minorHAnsi" w:hAnsiTheme="minorHAnsi"/>
                <w:b w:val="0"/>
                <w:color w:val="auto"/>
                <w:sz w:val="22"/>
              </w:rPr>
              <w:tab/>
            </w:r>
            <w:r w:rsidRPr="00973CDC">
              <w:rPr>
                <w:rStyle w:val="Hyperlink"/>
              </w:rPr>
              <w:t>Streamline</w:t>
            </w:r>
            <w:r>
              <w:rPr>
                <w:webHidden/>
              </w:rPr>
              <w:tab/>
            </w:r>
            <w:r>
              <w:rPr>
                <w:webHidden/>
              </w:rPr>
              <w:fldChar w:fldCharType="begin"/>
            </w:r>
            <w:r>
              <w:rPr>
                <w:webHidden/>
              </w:rPr>
              <w:instrText xml:space="preserve"> PAGEREF _Toc86237161 \h </w:instrText>
            </w:r>
            <w:r>
              <w:rPr>
                <w:webHidden/>
              </w:rPr>
            </w:r>
            <w:r>
              <w:rPr>
                <w:webHidden/>
              </w:rPr>
              <w:fldChar w:fldCharType="separate"/>
            </w:r>
            <w:r>
              <w:rPr>
                <w:webHidden/>
              </w:rPr>
              <w:t>2</w:t>
            </w:r>
            <w:r>
              <w:rPr>
                <w:webHidden/>
              </w:rPr>
              <w:fldChar w:fldCharType="end"/>
            </w:r>
          </w:hyperlink>
        </w:p>
        <w:p w14:paraId="5C1EDC86" w14:textId="7BEEEC19" w:rsidR="00745231" w:rsidRDefault="00745231">
          <w:pPr>
            <w:pStyle w:val="TOC2"/>
            <w:tabs>
              <w:tab w:val="left" w:pos="880"/>
              <w:tab w:val="right" w:leader="dot" w:pos="9016"/>
            </w:tabs>
            <w:rPr>
              <w:rFonts w:asciiTheme="minorHAnsi" w:hAnsiTheme="minorHAnsi"/>
              <w:noProof/>
              <w:color w:val="auto"/>
            </w:rPr>
          </w:pPr>
          <w:hyperlink w:anchor="_Toc86237162" w:history="1">
            <w:r w:rsidRPr="00973CDC">
              <w:rPr>
                <w:rStyle w:val="Hyperlink"/>
                <w:noProof/>
              </w:rPr>
              <w:t>4.1</w:t>
            </w:r>
            <w:r>
              <w:rPr>
                <w:rFonts w:asciiTheme="minorHAnsi" w:hAnsiTheme="minorHAnsi"/>
                <w:noProof/>
                <w:color w:val="auto"/>
              </w:rPr>
              <w:tab/>
            </w:r>
            <w:r w:rsidRPr="00973CDC">
              <w:rPr>
                <w:rStyle w:val="Hyperlink"/>
                <w:noProof/>
              </w:rPr>
              <w:t>PC setup</w:t>
            </w:r>
            <w:r>
              <w:rPr>
                <w:noProof/>
                <w:webHidden/>
              </w:rPr>
              <w:tab/>
            </w:r>
            <w:r>
              <w:rPr>
                <w:noProof/>
                <w:webHidden/>
              </w:rPr>
              <w:fldChar w:fldCharType="begin"/>
            </w:r>
            <w:r>
              <w:rPr>
                <w:noProof/>
                <w:webHidden/>
              </w:rPr>
              <w:instrText xml:space="preserve"> PAGEREF _Toc86237162 \h </w:instrText>
            </w:r>
            <w:r>
              <w:rPr>
                <w:noProof/>
                <w:webHidden/>
              </w:rPr>
            </w:r>
            <w:r>
              <w:rPr>
                <w:noProof/>
                <w:webHidden/>
              </w:rPr>
              <w:fldChar w:fldCharType="separate"/>
            </w:r>
            <w:r>
              <w:rPr>
                <w:noProof/>
                <w:webHidden/>
              </w:rPr>
              <w:t>2</w:t>
            </w:r>
            <w:r>
              <w:rPr>
                <w:noProof/>
                <w:webHidden/>
              </w:rPr>
              <w:fldChar w:fldCharType="end"/>
            </w:r>
          </w:hyperlink>
        </w:p>
        <w:p w14:paraId="26FEF2DF" w14:textId="0D03CC64" w:rsidR="00745231" w:rsidRDefault="00745231">
          <w:pPr>
            <w:pStyle w:val="TOC2"/>
            <w:tabs>
              <w:tab w:val="left" w:pos="880"/>
              <w:tab w:val="right" w:leader="dot" w:pos="9016"/>
            </w:tabs>
            <w:rPr>
              <w:rFonts w:asciiTheme="minorHAnsi" w:hAnsiTheme="minorHAnsi"/>
              <w:noProof/>
              <w:color w:val="auto"/>
            </w:rPr>
          </w:pPr>
          <w:hyperlink w:anchor="_Toc86237163" w:history="1">
            <w:r w:rsidRPr="00973CDC">
              <w:rPr>
                <w:rStyle w:val="Hyperlink"/>
                <w:noProof/>
              </w:rPr>
              <w:t>4.2</w:t>
            </w:r>
            <w:r>
              <w:rPr>
                <w:rFonts w:asciiTheme="minorHAnsi" w:hAnsiTheme="minorHAnsi"/>
                <w:noProof/>
                <w:color w:val="auto"/>
              </w:rPr>
              <w:tab/>
            </w:r>
            <w:r w:rsidRPr="00973CDC">
              <w:rPr>
                <w:rStyle w:val="Hyperlink"/>
                <w:noProof/>
              </w:rPr>
              <w:t>Target device setup</w:t>
            </w:r>
            <w:r>
              <w:rPr>
                <w:noProof/>
                <w:webHidden/>
              </w:rPr>
              <w:tab/>
            </w:r>
            <w:r>
              <w:rPr>
                <w:noProof/>
                <w:webHidden/>
              </w:rPr>
              <w:fldChar w:fldCharType="begin"/>
            </w:r>
            <w:r>
              <w:rPr>
                <w:noProof/>
                <w:webHidden/>
              </w:rPr>
              <w:instrText xml:space="preserve"> PAGEREF _Toc86237163 \h </w:instrText>
            </w:r>
            <w:r>
              <w:rPr>
                <w:noProof/>
                <w:webHidden/>
              </w:rPr>
            </w:r>
            <w:r>
              <w:rPr>
                <w:noProof/>
                <w:webHidden/>
              </w:rPr>
              <w:fldChar w:fldCharType="separate"/>
            </w:r>
            <w:r>
              <w:rPr>
                <w:noProof/>
                <w:webHidden/>
              </w:rPr>
              <w:t>3</w:t>
            </w:r>
            <w:r>
              <w:rPr>
                <w:noProof/>
                <w:webHidden/>
              </w:rPr>
              <w:fldChar w:fldCharType="end"/>
            </w:r>
          </w:hyperlink>
        </w:p>
        <w:p w14:paraId="1DB827F6" w14:textId="010002F2" w:rsidR="00745231" w:rsidRDefault="00745231">
          <w:pPr>
            <w:pStyle w:val="TOC2"/>
            <w:tabs>
              <w:tab w:val="left" w:pos="880"/>
              <w:tab w:val="right" w:leader="dot" w:pos="9016"/>
            </w:tabs>
            <w:rPr>
              <w:rFonts w:asciiTheme="minorHAnsi" w:hAnsiTheme="minorHAnsi"/>
              <w:noProof/>
              <w:color w:val="auto"/>
            </w:rPr>
          </w:pPr>
          <w:hyperlink w:anchor="_Toc86237164" w:history="1">
            <w:r w:rsidRPr="00973CDC">
              <w:rPr>
                <w:rStyle w:val="Hyperlink"/>
                <w:noProof/>
              </w:rPr>
              <w:t>4.3</w:t>
            </w:r>
            <w:r>
              <w:rPr>
                <w:rFonts w:asciiTheme="minorHAnsi" w:hAnsiTheme="minorHAnsi"/>
                <w:noProof/>
                <w:color w:val="auto"/>
              </w:rPr>
              <w:tab/>
            </w:r>
            <w:r w:rsidRPr="00973CDC">
              <w:rPr>
                <w:rStyle w:val="Hyperlink"/>
                <w:noProof/>
              </w:rPr>
              <w:t>Performing the capture</w:t>
            </w:r>
            <w:r>
              <w:rPr>
                <w:noProof/>
                <w:webHidden/>
              </w:rPr>
              <w:tab/>
            </w:r>
            <w:r>
              <w:rPr>
                <w:noProof/>
                <w:webHidden/>
              </w:rPr>
              <w:fldChar w:fldCharType="begin"/>
            </w:r>
            <w:r>
              <w:rPr>
                <w:noProof/>
                <w:webHidden/>
              </w:rPr>
              <w:instrText xml:space="preserve"> PAGEREF _Toc86237164 \h </w:instrText>
            </w:r>
            <w:r>
              <w:rPr>
                <w:noProof/>
                <w:webHidden/>
              </w:rPr>
            </w:r>
            <w:r>
              <w:rPr>
                <w:noProof/>
                <w:webHidden/>
              </w:rPr>
              <w:fldChar w:fldCharType="separate"/>
            </w:r>
            <w:r>
              <w:rPr>
                <w:noProof/>
                <w:webHidden/>
              </w:rPr>
              <w:t>3</w:t>
            </w:r>
            <w:r>
              <w:rPr>
                <w:noProof/>
                <w:webHidden/>
              </w:rPr>
              <w:fldChar w:fldCharType="end"/>
            </w:r>
          </w:hyperlink>
        </w:p>
        <w:p w14:paraId="3CE1BEC4" w14:textId="64BB349A" w:rsidR="00745231" w:rsidRDefault="00745231">
          <w:pPr>
            <w:pStyle w:val="TOC1"/>
            <w:rPr>
              <w:rFonts w:asciiTheme="minorHAnsi" w:hAnsiTheme="minorHAnsi"/>
              <w:b w:val="0"/>
              <w:color w:val="auto"/>
              <w:sz w:val="22"/>
            </w:rPr>
          </w:pPr>
          <w:hyperlink w:anchor="_Toc86237165" w:history="1">
            <w:r w:rsidRPr="00973CDC">
              <w:rPr>
                <w:rStyle w:val="Hyperlink"/>
              </w:rPr>
              <w:t>5</w:t>
            </w:r>
            <w:r>
              <w:rPr>
                <w:rFonts w:asciiTheme="minorHAnsi" w:hAnsiTheme="minorHAnsi"/>
                <w:b w:val="0"/>
                <w:color w:val="auto"/>
                <w:sz w:val="22"/>
              </w:rPr>
              <w:tab/>
            </w:r>
            <w:r w:rsidRPr="00973CDC">
              <w:rPr>
                <w:rStyle w:val="Hyperlink"/>
              </w:rPr>
              <w:t>Graphics Analyzer</w:t>
            </w:r>
            <w:r>
              <w:rPr>
                <w:webHidden/>
              </w:rPr>
              <w:tab/>
            </w:r>
            <w:r>
              <w:rPr>
                <w:webHidden/>
              </w:rPr>
              <w:fldChar w:fldCharType="begin"/>
            </w:r>
            <w:r>
              <w:rPr>
                <w:webHidden/>
              </w:rPr>
              <w:instrText xml:space="preserve"> PAGEREF _Toc86237165 \h </w:instrText>
            </w:r>
            <w:r>
              <w:rPr>
                <w:webHidden/>
              </w:rPr>
            </w:r>
            <w:r>
              <w:rPr>
                <w:webHidden/>
              </w:rPr>
              <w:fldChar w:fldCharType="separate"/>
            </w:r>
            <w:r>
              <w:rPr>
                <w:webHidden/>
              </w:rPr>
              <w:t>5</w:t>
            </w:r>
            <w:r>
              <w:rPr>
                <w:webHidden/>
              </w:rPr>
              <w:fldChar w:fldCharType="end"/>
            </w:r>
          </w:hyperlink>
        </w:p>
        <w:p w14:paraId="3B603A19" w14:textId="31D44B0E" w:rsidR="00745231" w:rsidRDefault="00745231">
          <w:pPr>
            <w:pStyle w:val="TOC2"/>
            <w:tabs>
              <w:tab w:val="left" w:pos="880"/>
              <w:tab w:val="right" w:leader="dot" w:pos="9016"/>
            </w:tabs>
            <w:rPr>
              <w:rFonts w:asciiTheme="minorHAnsi" w:hAnsiTheme="minorHAnsi"/>
              <w:noProof/>
              <w:color w:val="auto"/>
            </w:rPr>
          </w:pPr>
          <w:hyperlink w:anchor="_Toc86237166" w:history="1">
            <w:r w:rsidRPr="00973CDC">
              <w:rPr>
                <w:rStyle w:val="Hyperlink"/>
                <w:noProof/>
              </w:rPr>
              <w:t>5.1</w:t>
            </w:r>
            <w:r>
              <w:rPr>
                <w:rFonts w:asciiTheme="minorHAnsi" w:hAnsiTheme="minorHAnsi"/>
                <w:noProof/>
                <w:color w:val="auto"/>
              </w:rPr>
              <w:tab/>
            </w:r>
            <w:r w:rsidRPr="00973CDC">
              <w:rPr>
                <w:rStyle w:val="Hyperlink"/>
                <w:noProof/>
              </w:rPr>
              <w:t>Overview</w:t>
            </w:r>
            <w:r>
              <w:rPr>
                <w:noProof/>
                <w:webHidden/>
              </w:rPr>
              <w:tab/>
            </w:r>
            <w:r>
              <w:rPr>
                <w:noProof/>
                <w:webHidden/>
              </w:rPr>
              <w:fldChar w:fldCharType="begin"/>
            </w:r>
            <w:r>
              <w:rPr>
                <w:noProof/>
                <w:webHidden/>
              </w:rPr>
              <w:instrText xml:space="preserve"> PAGEREF _Toc86237166 \h </w:instrText>
            </w:r>
            <w:r>
              <w:rPr>
                <w:noProof/>
                <w:webHidden/>
              </w:rPr>
            </w:r>
            <w:r>
              <w:rPr>
                <w:noProof/>
                <w:webHidden/>
              </w:rPr>
              <w:fldChar w:fldCharType="separate"/>
            </w:r>
            <w:r>
              <w:rPr>
                <w:noProof/>
                <w:webHidden/>
              </w:rPr>
              <w:t>5</w:t>
            </w:r>
            <w:r>
              <w:rPr>
                <w:noProof/>
                <w:webHidden/>
              </w:rPr>
              <w:fldChar w:fldCharType="end"/>
            </w:r>
          </w:hyperlink>
        </w:p>
        <w:p w14:paraId="75A1A333" w14:textId="244E63F7" w:rsidR="00745231" w:rsidRDefault="00745231">
          <w:pPr>
            <w:pStyle w:val="TOC2"/>
            <w:tabs>
              <w:tab w:val="left" w:pos="880"/>
              <w:tab w:val="right" w:leader="dot" w:pos="9016"/>
            </w:tabs>
            <w:rPr>
              <w:rFonts w:asciiTheme="minorHAnsi" w:hAnsiTheme="minorHAnsi"/>
              <w:noProof/>
              <w:color w:val="auto"/>
            </w:rPr>
          </w:pPr>
          <w:hyperlink w:anchor="_Toc86237167" w:history="1">
            <w:r w:rsidRPr="00973CDC">
              <w:rPr>
                <w:rStyle w:val="Hyperlink"/>
                <w:noProof/>
              </w:rPr>
              <w:t>5.2</w:t>
            </w:r>
            <w:r>
              <w:rPr>
                <w:rFonts w:asciiTheme="minorHAnsi" w:hAnsiTheme="minorHAnsi"/>
                <w:noProof/>
                <w:color w:val="auto"/>
              </w:rPr>
              <w:tab/>
            </w:r>
            <w:r w:rsidRPr="00973CDC">
              <w:rPr>
                <w:rStyle w:val="Hyperlink"/>
                <w:noProof/>
              </w:rPr>
              <w:t>Target device setup</w:t>
            </w:r>
            <w:r>
              <w:rPr>
                <w:noProof/>
                <w:webHidden/>
              </w:rPr>
              <w:tab/>
            </w:r>
            <w:r>
              <w:rPr>
                <w:noProof/>
                <w:webHidden/>
              </w:rPr>
              <w:fldChar w:fldCharType="begin"/>
            </w:r>
            <w:r>
              <w:rPr>
                <w:noProof/>
                <w:webHidden/>
              </w:rPr>
              <w:instrText xml:space="preserve"> PAGEREF _Toc86237167 \h </w:instrText>
            </w:r>
            <w:r>
              <w:rPr>
                <w:noProof/>
                <w:webHidden/>
              </w:rPr>
            </w:r>
            <w:r>
              <w:rPr>
                <w:noProof/>
                <w:webHidden/>
              </w:rPr>
              <w:fldChar w:fldCharType="separate"/>
            </w:r>
            <w:r>
              <w:rPr>
                <w:noProof/>
                <w:webHidden/>
              </w:rPr>
              <w:t>5</w:t>
            </w:r>
            <w:r>
              <w:rPr>
                <w:noProof/>
                <w:webHidden/>
              </w:rPr>
              <w:fldChar w:fldCharType="end"/>
            </w:r>
          </w:hyperlink>
        </w:p>
        <w:p w14:paraId="54FEDEBA" w14:textId="26637584" w:rsidR="00745231" w:rsidRDefault="00745231">
          <w:pPr>
            <w:pStyle w:val="TOC2"/>
            <w:tabs>
              <w:tab w:val="left" w:pos="880"/>
              <w:tab w:val="right" w:leader="dot" w:pos="9016"/>
            </w:tabs>
            <w:rPr>
              <w:rFonts w:asciiTheme="minorHAnsi" w:hAnsiTheme="minorHAnsi"/>
              <w:noProof/>
              <w:color w:val="auto"/>
            </w:rPr>
          </w:pPr>
          <w:hyperlink w:anchor="_Toc86237168" w:history="1">
            <w:r w:rsidRPr="00973CDC">
              <w:rPr>
                <w:rStyle w:val="Hyperlink"/>
                <w:noProof/>
              </w:rPr>
              <w:t>5.3</w:t>
            </w:r>
            <w:r>
              <w:rPr>
                <w:rFonts w:asciiTheme="minorHAnsi" w:hAnsiTheme="minorHAnsi"/>
                <w:noProof/>
                <w:color w:val="auto"/>
              </w:rPr>
              <w:tab/>
            </w:r>
            <w:r w:rsidRPr="00973CDC">
              <w:rPr>
                <w:rStyle w:val="Hyperlink"/>
                <w:noProof/>
              </w:rPr>
              <w:t>Apk setup</w:t>
            </w:r>
            <w:r>
              <w:rPr>
                <w:noProof/>
                <w:webHidden/>
              </w:rPr>
              <w:tab/>
            </w:r>
            <w:r>
              <w:rPr>
                <w:noProof/>
                <w:webHidden/>
              </w:rPr>
              <w:fldChar w:fldCharType="begin"/>
            </w:r>
            <w:r>
              <w:rPr>
                <w:noProof/>
                <w:webHidden/>
              </w:rPr>
              <w:instrText xml:space="preserve"> PAGEREF _Toc86237168 \h </w:instrText>
            </w:r>
            <w:r>
              <w:rPr>
                <w:noProof/>
                <w:webHidden/>
              </w:rPr>
            </w:r>
            <w:r>
              <w:rPr>
                <w:noProof/>
                <w:webHidden/>
              </w:rPr>
              <w:fldChar w:fldCharType="separate"/>
            </w:r>
            <w:r>
              <w:rPr>
                <w:noProof/>
                <w:webHidden/>
              </w:rPr>
              <w:t>5</w:t>
            </w:r>
            <w:r>
              <w:rPr>
                <w:noProof/>
                <w:webHidden/>
              </w:rPr>
              <w:fldChar w:fldCharType="end"/>
            </w:r>
          </w:hyperlink>
        </w:p>
        <w:p w14:paraId="50B36182" w14:textId="658404B7" w:rsidR="00745231" w:rsidRDefault="00745231">
          <w:pPr>
            <w:pStyle w:val="TOC3"/>
            <w:tabs>
              <w:tab w:val="left" w:pos="1320"/>
              <w:tab w:val="right" w:leader="dot" w:pos="9016"/>
            </w:tabs>
            <w:rPr>
              <w:rFonts w:asciiTheme="minorHAnsi" w:hAnsiTheme="minorHAnsi"/>
              <w:noProof/>
              <w:color w:val="auto"/>
            </w:rPr>
          </w:pPr>
          <w:hyperlink w:anchor="_Toc86237169" w:history="1">
            <w:r w:rsidRPr="00973CDC">
              <w:rPr>
                <w:rStyle w:val="Hyperlink"/>
                <w:noProof/>
              </w:rPr>
              <w:t>5.3.1</w:t>
            </w:r>
            <w:r>
              <w:rPr>
                <w:rFonts w:asciiTheme="minorHAnsi" w:hAnsiTheme="minorHAnsi"/>
                <w:noProof/>
                <w:color w:val="auto"/>
              </w:rPr>
              <w:tab/>
            </w:r>
            <w:r w:rsidRPr="00973CDC">
              <w:rPr>
                <w:rStyle w:val="Hyperlink"/>
                <w:noProof/>
              </w:rPr>
              <w:t>Unity Setup</w:t>
            </w:r>
            <w:r>
              <w:rPr>
                <w:noProof/>
                <w:webHidden/>
              </w:rPr>
              <w:tab/>
            </w:r>
            <w:r>
              <w:rPr>
                <w:noProof/>
                <w:webHidden/>
              </w:rPr>
              <w:fldChar w:fldCharType="begin"/>
            </w:r>
            <w:r>
              <w:rPr>
                <w:noProof/>
                <w:webHidden/>
              </w:rPr>
              <w:instrText xml:space="preserve"> PAGEREF _Toc86237169 \h </w:instrText>
            </w:r>
            <w:r>
              <w:rPr>
                <w:noProof/>
                <w:webHidden/>
              </w:rPr>
            </w:r>
            <w:r>
              <w:rPr>
                <w:noProof/>
                <w:webHidden/>
              </w:rPr>
              <w:fldChar w:fldCharType="separate"/>
            </w:r>
            <w:r>
              <w:rPr>
                <w:noProof/>
                <w:webHidden/>
              </w:rPr>
              <w:t>6</w:t>
            </w:r>
            <w:r>
              <w:rPr>
                <w:noProof/>
                <w:webHidden/>
              </w:rPr>
              <w:fldChar w:fldCharType="end"/>
            </w:r>
          </w:hyperlink>
        </w:p>
        <w:p w14:paraId="0CB08D33" w14:textId="3C0D0E24" w:rsidR="00745231" w:rsidRDefault="00745231">
          <w:pPr>
            <w:pStyle w:val="TOC2"/>
            <w:tabs>
              <w:tab w:val="left" w:pos="880"/>
              <w:tab w:val="right" w:leader="dot" w:pos="9016"/>
            </w:tabs>
            <w:rPr>
              <w:rFonts w:asciiTheme="minorHAnsi" w:hAnsiTheme="minorHAnsi"/>
              <w:noProof/>
              <w:color w:val="auto"/>
            </w:rPr>
          </w:pPr>
          <w:hyperlink w:anchor="_Toc86237170" w:history="1">
            <w:r w:rsidRPr="00973CDC">
              <w:rPr>
                <w:rStyle w:val="Hyperlink"/>
                <w:noProof/>
              </w:rPr>
              <w:t>5.4</w:t>
            </w:r>
            <w:r>
              <w:rPr>
                <w:rFonts w:asciiTheme="minorHAnsi" w:hAnsiTheme="minorHAnsi"/>
                <w:noProof/>
                <w:color w:val="auto"/>
              </w:rPr>
              <w:tab/>
            </w:r>
            <w:r w:rsidRPr="00973CDC">
              <w:rPr>
                <w:rStyle w:val="Hyperlink"/>
                <w:noProof/>
              </w:rPr>
              <w:t>PC setup</w:t>
            </w:r>
            <w:r>
              <w:rPr>
                <w:noProof/>
                <w:webHidden/>
              </w:rPr>
              <w:tab/>
            </w:r>
            <w:r>
              <w:rPr>
                <w:noProof/>
                <w:webHidden/>
              </w:rPr>
              <w:fldChar w:fldCharType="begin"/>
            </w:r>
            <w:r>
              <w:rPr>
                <w:noProof/>
                <w:webHidden/>
              </w:rPr>
              <w:instrText xml:space="preserve"> PAGEREF _Toc86237170 \h </w:instrText>
            </w:r>
            <w:r>
              <w:rPr>
                <w:noProof/>
                <w:webHidden/>
              </w:rPr>
            </w:r>
            <w:r>
              <w:rPr>
                <w:noProof/>
                <w:webHidden/>
              </w:rPr>
              <w:fldChar w:fldCharType="separate"/>
            </w:r>
            <w:r>
              <w:rPr>
                <w:noProof/>
                <w:webHidden/>
              </w:rPr>
              <w:t>7</w:t>
            </w:r>
            <w:r>
              <w:rPr>
                <w:noProof/>
                <w:webHidden/>
              </w:rPr>
              <w:fldChar w:fldCharType="end"/>
            </w:r>
          </w:hyperlink>
        </w:p>
        <w:p w14:paraId="6C259040" w14:textId="3BCC5C6C" w:rsidR="00745231" w:rsidRDefault="00745231">
          <w:pPr>
            <w:pStyle w:val="TOC1"/>
            <w:rPr>
              <w:rFonts w:asciiTheme="minorHAnsi" w:hAnsiTheme="minorHAnsi"/>
              <w:b w:val="0"/>
              <w:color w:val="auto"/>
              <w:sz w:val="22"/>
            </w:rPr>
          </w:pPr>
          <w:hyperlink w:anchor="_Toc86237171" w:history="1">
            <w:r w:rsidRPr="00973CDC">
              <w:rPr>
                <w:rStyle w:val="Hyperlink"/>
              </w:rPr>
              <w:t>6</w:t>
            </w:r>
            <w:r>
              <w:rPr>
                <w:rFonts w:asciiTheme="minorHAnsi" w:hAnsiTheme="minorHAnsi"/>
                <w:b w:val="0"/>
                <w:color w:val="auto"/>
                <w:sz w:val="22"/>
              </w:rPr>
              <w:tab/>
            </w:r>
            <w:r w:rsidRPr="00973CDC">
              <w:rPr>
                <w:rStyle w:val="Hyperlink"/>
              </w:rPr>
              <w:t>Streamline and the Graphics Analyzer</w:t>
            </w:r>
            <w:r>
              <w:rPr>
                <w:webHidden/>
              </w:rPr>
              <w:tab/>
            </w:r>
            <w:r>
              <w:rPr>
                <w:webHidden/>
              </w:rPr>
              <w:fldChar w:fldCharType="begin"/>
            </w:r>
            <w:r>
              <w:rPr>
                <w:webHidden/>
              </w:rPr>
              <w:instrText xml:space="preserve"> PAGEREF _Toc86237171 \h </w:instrText>
            </w:r>
            <w:r>
              <w:rPr>
                <w:webHidden/>
              </w:rPr>
            </w:r>
            <w:r>
              <w:rPr>
                <w:webHidden/>
              </w:rPr>
              <w:fldChar w:fldCharType="separate"/>
            </w:r>
            <w:r>
              <w:rPr>
                <w:webHidden/>
              </w:rPr>
              <w:t>7</w:t>
            </w:r>
            <w:r>
              <w:rPr>
                <w:webHidden/>
              </w:rPr>
              <w:fldChar w:fldCharType="end"/>
            </w:r>
          </w:hyperlink>
        </w:p>
        <w:p w14:paraId="781BE653" w14:textId="4E4BABDD" w:rsidR="00745231" w:rsidRDefault="00745231">
          <w:pPr>
            <w:pStyle w:val="TOC1"/>
            <w:rPr>
              <w:rFonts w:asciiTheme="minorHAnsi" w:hAnsiTheme="minorHAnsi"/>
              <w:b w:val="0"/>
              <w:color w:val="auto"/>
              <w:sz w:val="22"/>
            </w:rPr>
          </w:pPr>
          <w:hyperlink w:anchor="_Toc86237172" w:history="1">
            <w:r w:rsidRPr="00973CDC">
              <w:rPr>
                <w:rStyle w:val="Hyperlink"/>
              </w:rPr>
              <w:t>7</w:t>
            </w:r>
            <w:r>
              <w:rPr>
                <w:rFonts w:asciiTheme="minorHAnsi" w:hAnsiTheme="minorHAnsi"/>
                <w:b w:val="0"/>
                <w:color w:val="auto"/>
                <w:sz w:val="22"/>
              </w:rPr>
              <w:tab/>
            </w:r>
            <w:r w:rsidRPr="00973CDC">
              <w:rPr>
                <w:rStyle w:val="Hyperlink"/>
              </w:rPr>
              <w:t>Appendix</w:t>
            </w:r>
            <w:r>
              <w:rPr>
                <w:webHidden/>
              </w:rPr>
              <w:tab/>
            </w:r>
            <w:r>
              <w:rPr>
                <w:webHidden/>
              </w:rPr>
              <w:fldChar w:fldCharType="begin"/>
            </w:r>
            <w:r>
              <w:rPr>
                <w:webHidden/>
              </w:rPr>
              <w:instrText xml:space="preserve"> PAGEREF _Toc86237172 \h </w:instrText>
            </w:r>
            <w:r>
              <w:rPr>
                <w:webHidden/>
              </w:rPr>
            </w:r>
            <w:r>
              <w:rPr>
                <w:webHidden/>
              </w:rPr>
              <w:fldChar w:fldCharType="separate"/>
            </w:r>
            <w:r>
              <w:rPr>
                <w:webHidden/>
              </w:rPr>
              <w:t>9</w:t>
            </w:r>
            <w:r>
              <w:rPr>
                <w:webHidden/>
              </w:rPr>
              <w:fldChar w:fldCharType="end"/>
            </w:r>
          </w:hyperlink>
        </w:p>
        <w:p w14:paraId="616000C0" w14:textId="779DB739" w:rsidR="00745231" w:rsidRDefault="00745231">
          <w:pPr>
            <w:pStyle w:val="TOC2"/>
            <w:tabs>
              <w:tab w:val="left" w:pos="880"/>
              <w:tab w:val="right" w:leader="dot" w:pos="9016"/>
            </w:tabs>
            <w:rPr>
              <w:rFonts w:asciiTheme="minorHAnsi" w:hAnsiTheme="minorHAnsi"/>
              <w:noProof/>
              <w:color w:val="auto"/>
            </w:rPr>
          </w:pPr>
          <w:hyperlink w:anchor="_Toc86237173" w:history="1">
            <w:r w:rsidRPr="00973CDC">
              <w:rPr>
                <w:rStyle w:val="Hyperlink"/>
                <w:noProof/>
              </w:rPr>
              <w:t>7.1</w:t>
            </w:r>
            <w:r>
              <w:rPr>
                <w:rFonts w:asciiTheme="minorHAnsi" w:hAnsiTheme="minorHAnsi"/>
                <w:noProof/>
                <w:color w:val="auto"/>
              </w:rPr>
              <w:tab/>
            </w:r>
            <w:r w:rsidRPr="00973CDC">
              <w:rPr>
                <w:rStyle w:val="Hyperlink"/>
                <w:noProof/>
              </w:rPr>
              <w:t>Not working on Windows 10</w:t>
            </w:r>
            <w:r>
              <w:rPr>
                <w:noProof/>
                <w:webHidden/>
              </w:rPr>
              <w:tab/>
            </w:r>
            <w:r>
              <w:rPr>
                <w:noProof/>
                <w:webHidden/>
              </w:rPr>
              <w:fldChar w:fldCharType="begin"/>
            </w:r>
            <w:r>
              <w:rPr>
                <w:noProof/>
                <w:webHidden/>
              </w:rPr>
              <w:instrText xml:space="preserve"> PAGEREF _Toc86237173 \h </w:instrText>
            </w:r>
            <w:r>
              <w:rPr>
                <w:noProof/>
                <w:webHidden/>
              </w:rPr>
            </w:r>
            <w:r>
              <w:rPr>
                <w:noProof/>
                <w:webHidden/>
              </w:rPr>
              <w:fldChar w:fldCharType="separate"/>
            </w:r>
            <w:r>
              <w:rPr>
                <w:noProof/>
                <w:webHidden/>
              </w:rPr>
              <w:t>9</w:t>
            </w:r>
            <w:r>
              <w:rPr>
                <w:noProof/>
                <w:webHidden/>
              </w:rPr>
              <w:fldChar w:fldCharType="end"/>
            </w:r>
          </w:hyperlink>
        </w:p>
        <w:p w14:paraId="3B09B6AB" w14:textId="5ECFC654" w:rsidR="00745231" w:rsidRDefault="00745231">
          <w:pPr>
            <w:pStyle w:val="TOC2"/>
            <w:tabs>
              <w:tab w:val="left" w:pos="880"/>
              <w:tab w:val="right" w:leader="dot" w:pos="9016"/>
            </w:tabs>
            <w:rPr>
              <w:rFonts w:asciiTheme="minorHAnsi" w:hAnsiTheme="minorHAnsi"/>
              <w:noProof/>
              <w:color w:val="auto"/>
            </w:rPr>
          </w:pPr>
          <w:hyperlink w:anchor="_Toc86237174" w:history="1">
            <w:r w:rsidRPr="00973CDC">
              <w:rPr>
                <w:rStyle w:val="Hyperlink"/>
                <w:noProof/>
              </w:rPr>
              <w:t>7.2</w:t>
            </w:r>
            <w:r>
              <w:rPr>
                <w:rFonts w:asciiTheme="minorHAnsi" w:hAnsiTheme="minorHAnsi"/>
                <w:noProof/>
                <w:color w:val="auto"/>
              </w:rPr>
              <w:tab/>
            </w:r>
            <w:r w:rsidRPr="00973CDC">
              <w:rPr>
                <w:rStyle w:val="Hyperlink"/>
                <w:noProof/>
              </w:rPr>
              <w:t>Unauthorized connected device</w:t>
            </w:r>
            <w:r>
              <w:rPr>
                <w:noProof/>
                <w:webHidden/>
              </w:rPr>
              <w:tab/>
            </w:r>
            <w:r>
              <w:rPr>
                <w:noProof/>
                <w:webHidden/>
              </w:rPr>
              <w:fldChar w:fldCharType="begin"/>
            </w:r>
            <w:r>
              <w:rPr>
                <w:noProof/>
                <w:webHidden/>
              </w:rPr>
              <w:instrText xml:space="preserve"> PAGEREF _Toc86237174 \h </w:instrText>
            </w:r>
            <w:r>
              <w:rPr>
                <w:noProof/>
                <w:webHidden/>
              </w:rPr>
            </w:r>
            <w:r>
              <w:rPr>
                <w:noProof/>
                <w:webHidden/>
              </w:rPr>
              <w:fldChar w:fldCharType="separate"/>
            </w:r>
            <w:r>
              <w:rPr>
                <w:noProof/>
                <w:webHidden/>
              </w:rPr>
              <w:t>9</w:t>
            </w:r>
            <w:r>
              <w:rPr>
                <w:noProof/>
                <w:webHidden/>
              </w:rPr>
              <w:fldChar w:fldCharType="end"/>
            </w:r>
          </w:hyperlink>
        </w:p>
        <w:p w14:paraId="7EB18DB1" w14:textId="49835575" w:rsidR="00745231" w:rsidRDefault="00745231">
          <w:pPr>
            <w:pStyle w:val="TOC2"/>
            <w:tabs>
              <w:tab w:val="left" w:pos="880"/>
              <w:tab w:val="right" w:leader="dot" w:pos="9016"/>
            </w:tabs>
            <w:rPr>
              <w:rFonts w:asciiTheme="minorHAnsi" w:hAnsiTheme="minorHAnsi"/>
              <w:noProof/>
              <w:color w:val="auto"/>
            </w:rPr>
          </w:pPr>
          <w:hyperlink w:anchor="_Toc86237175" w:history="1">
            <w:r w:rsidRPr="00973CDC">
              <w:rPr>
                <w:rStyle w:val="Hyperlink"/>
                <w:noProof/>
              </w:rPr>
              <w:t>7.3</w:t>
            </w:r>
            <w:r>
              <w:rPr>
                <w:rFonts w:asciiTheme="minorHAnsi" w:hAnsiTheme="minorHAnsi"/>
                <w:noProof/>
                <w:color w:val="auto"/>
              </w:rPr>
              <w:tab/>
            </w:r>
            <w:r w:rsidRPr="00973CDC">
              <w:rPr>
                <w:rStyle w:val="Hyperlink"/>
                <w:noProof/>
              </w:rPr>
              <w:t>Android package name</w:t>
            </w:r>
            <w:r>
              <w:rPr>
                <w:noProof/>
                <w:webHidden/>
              </w:rPr>
              <w:tab/>
            </w:r>
            <w:r>
              <w:rPr>
                <w:noProof/>
                <w:webHidden/>
              </w:rPr>
              <w:fldChar w:fldCharType="begin"/>
            </w:r>
            <w:r>
              <w:rPr>
                <w:noProof/>
                <w:webHidden/>
              </w:rPr>
              <w:instrText xml:space="preserve"> PAGEREF _Toc86237175 \h </w:instrText>
            </w:r>
            <w:r>
              <w:rPr>
                <w:noProof/>
                <w:webHidden/>
              </w:rPr>
            </w:r>
            <w:r>
              <w:rPr>
                <w:noProof/>
                <w:webHidden/>
              </w:rPr>
              <w:fldChar w:fldCharType="separate"/>
            </w:r>
            <w:r>
              <w:rPr>
                <w:noProof/>
                <w:webHidden/>
              </w:rPr>
              <w:t>9</w:t>
            </w:r>
            <w:r>
              <w:rPr>
                <w:noProof/>
                <w:webHidden/>
              </w:rPr>
              <w:fldChar w:fldCharType="end"/>
            </w:r>
          </w:hyperlink>
        </w:p>
        <w:p w14:paraId="7C95BBC1" w14:textId="71B273FA" w:rsidR="00745231" w:rsidRDefault="00745231">
          <w:pPr>
            <w:pStyle w:val="TOC2"/>
            <w:tabs>
              <w:tab w:val="left" w:pos="880"/>
              <w:tab w:val="right" w:leader="dot" w:pos="9016"/>
            </w:tabs>
            <w:rPr>
              <w:rFonts w:asciiTheme="minorHAnsi" w:hAnsiTheme="minorHAnsi"/>
              <w:noProof/>
              <w:color w:val="auto"/>
            </w:rPr>
          </w:pPr>
          <w:hyperlink w:anchor="_Toc86237176" w:history="1">
            <w:r w:rsidRPr="00973CDC">
              <w:rPr>
                <w:rStyle w:val="Hyperlink"/>
                <w:noProof/>
              </w:rPr>
              <w:t>7.4</w:t>
            </w:r>
            <w:r>
              <w:rPr>
                <w:rFonts w:asciiTheme="minorHAnsi" w:hAnsiTheme="minorHAnsi"/>
                <w:noProof/>
                <w:color w:val="auto"/>
              </w:rPr>
              <w:tab/>
            </w:r>
            <w:r w:rsidRPr="00973CDC">
              <w:rPr>
                <w:rStyle w:val="Hyperlink"/>
                <w:noProof/>
              </w:rPr>
              <w:t>Path for gatord not recognized</w:t>
            </w:r>
            <w:r>
              <w:rPr>
                <w:noProof/>
                <w:webHidden/>
              </w:rPr>
              <w:tab/>
            </w:r>
            <w:r>
              <w:rPr>
                <w:noProof/>
                <w:webHidden/>
              </w:rPr>
              <w:fldChar w:fldCharType="begin"/>
            </w:r>
            <w:r>
              <w:rPr>
                <w:noProof/>
                <w:webHidden/>
              </w:rPr>
              <w:instrText xml:space="preserve"> PAGEREF _Toc86237176 \h </w:instrText>
            </w:r>
            <w:r>
              <w:rPr>
                <w:noProof/>
                <w:webHidden/>
              </w:rPr>
            </w:r>
            <w:r>
              <w:rPr>
                <w:noProof/>
                <w:webHidden/>
              </w:rPr>
              <w:fldChar w:fldCharType="separate"/>
            </w:r>
            <w:r>
              <w:rPr>
                <w:noProof/>
                <w:webHidden/>
              </w:rPr>
              <w:t>9</w:t>
            </w:r>
            <w:r>
              <w:rPr>
                <w:noProof/>
                <w:webHidden/>
              </w:rPr>
              <w:fldChar w:fldCharType="end"/>
            </w:r>
          </w:hyperlink>
        </w:p>
        <w:p w14:paraId="1750D014" w14:textId="7F557CE2" w:rsidR="00745231" w:rsidRDefault="00745231">
          <w:pPr>
            <w:pStyle w:val="TOC2"/>
            <w:tabs>
              <w:tab w:val="left" w:pos="880"/>
              <w:tab w:val="right" w:leader="dot" w:pos="9016"/>
            </w:tabs>
            <w:rPr>
              <w:rFonts w:asciiTheme="minorHAnsi" w:hAnsiTheme="minorHAnsi"/>
              <w:noProof/>
              <w:color w:val="auto"/>
            </w:rPr>
          </w:pPr>
          <w:hyperlink w:anchor="_Toc86237177" w:history="1">
            <w:r w:rsidRPr="00973CDC">
              <w:rPr>
                <w:rStyle w:val="Hyperlink"/>
                <w:noProof/>
              </w:rPr>
              <w:t>7.5</w:t>
            </w:r>
            <w:r>
              <w:rPr>
                <w:rFonts w:asciiTheme="minorHAnsi" w:hAnsiTheme="minorHAnsi"/>
                <w:noProof/>
                <w:color w:val="auto"/>
              </w:rPr>
              <w:tab/>
            </w:r>
            <w:r w:rsidRPr="00973CDC">
              <w:rPr>
                <w:rStyle w:val="Hyperlink"/>
                <w:noProof/>
              </w:rPr>
              <w:t>Sdk higher than 25</w:t>
            </w:r>
            <w:r>
              <w:rPr>
                <w:noProof/>
                <w:webHidden/>
              </w:rPr>
              <w:tab/>
            </w:r>
            <w:r>
              <w:rPr>
                <w:noProof/>
                <w:webHidden/>
              </w:rPr>
              <w:fldChar w:fldCharType="begin"/>
            </w:r>
            <w:r>
              <w:rPr>
                <w:noProof/>
                <w:webHidden/>
              </w:rPr>
              <w:instrText xml:space="preserve"> PAGEREF _Toc86237177 \h </w:instrText>
            </w:r>
            <w:r>
              <w:rPr>
                <w:noProof/>
                <w:webHidden/>
              </w:rPr>
            </w:r>
            <w:r>
              <w:rPr>
                <w:noProof/>
                <w:webHidden/>
              </w:rPr>
              <w:fldChar w:fldCharType="separate"/>
            </w:r>
            <w:r>
              <w:rPr>
                <w:noProof/>
                <w:webHidden/>
              </w:rPr>
              <w:t>9</w:t>
            </w:r>
            <w:r>
              <w:rPr>
                <w:noProof/>
                <w:webHidden/>
              </w:rPr>
              <w:fldChar w:fldCharType="end"/>
            </w:r>
          </w:hyperlink>
        </w:p>
        <w:p w14:paraId="124B5793" w14:textId="1AFF421C" w:rsidR="00745231" w:rsidRDefault="00745231">
          <w:pPr>
            <w:pStyle w:val="TOC2"/>
            <w:tabs>
              <w:tab w:val="left" w:pos="880"/>
              <w:tab w:val="right" w:leader="dot" w:pos="9016"/>
            </w:tabs>
            <w:rPr>
              <w:rFonts w:asciiTheme="minorHAnsi" w:hAnsiTheme="minorHAnsi"/>
              <w:noProof/>
              <w:color w:val="auto"/>
            </w:rPr>
          </w:pPr>
          <w:hyperlink w:anchor="_Toc86237178" w:history="1">
            <w:r w:rsidRPr="00973CDC">
              <w:rPr>
                <w:rStyle w:val="Hyperlink"/>
                <w:noProof/>
              </w:rPr>
              <w:t>7.6</w:t>
            </w:r>
            <w:r>
              <w:rPr>
                <w:rFonts w:asciiTheme="minorHAnsi" w:hAnsiTheme="minorHAnsi"/>
                <w:noProof/>
                <w:color w:val="auto"/>
              </w:rPr>
              <w:tab/>
            </w:r>
            <w:r w:rsidRPr="00973CDC">
              <w:rPr>
                <w:rStyle w:val="Hyperlink"/>
                <w:noProof/>
              </w:rPr>
              <w:t>Project doesn’t show in GA app list for apps to trace</w:t>
            </w:r>
            <w:r>
              <w:rPr>
                <w:noProof/>
                <w:webHidden/>
              </w:rPr>
              <w:tab/>
            </w:r>
            <w:r>
              <w:rPr>
                <w:noProof/>
                <w:webHidden/>
              </w:rPr>
              <w:fldChar w:fldCharType="begin"/>
            </w:r>
            <w:r>
              <w:rPr>
                <w:noProof/>
                <w:webHidden/>
              </w:rPr>
              <w:instrText xml:space="preserve"> PAGEREF _Toc86237178 \h </w:instrText>
            </w:r>
            <w:r>
              <w:rPr>
                <w:noProof/>
                <w:webHidden/>
              </w:rPr>
            </w:r>
            <w:r>
              <w:rPr>
                <w:noProof/>
                <w:webHidden/>
              </w:rPr>
              <w:fldChar w:fldCharType="separate"/>
            </w:r>
            <w:r>
              <w:rPr>
                <w:noProof/>
                <w:webHidden/>
              </w:rPr>
              <w:t>9</w:t>
            </w:r>
            <w:r>
              <w:rPr>
                <w:noProof/>
                <w:webHidden/>
              </w:rPr>
              <w:fldChar w:fldCharType="end"/>
            </w:r>
          </w:hyperlink>
        </w:p>
        <w:p w14:paraId="3D32FD6B" w14:textId="5B2658F6" w:rsidR="007032C9" w:rsidRPr="00C30BDB" w:rsidRDefault="007032C9">
          <w:r w:rsidRPr="00745231">
            <w:rPr>
              <w:b/>
              <w:bCs/>
            </w:rPr>
            <w:fldChar w:fldCharType="end"/>
          </w:r>
        </w:p>
      </w:sdtContent>
    </w:sdt>
    <w:p w14:paraId="29365190" w14:textId="2CC75DC4" w:rsidR="00475DEB" w:rsidRPr="00C30BDB" w:rsidRDefault="007032C9">
      <w:pPr>
        <w:rPr>
          <w:b/>
        </w:rPr>
        <w:sectPr w:rsidR="00475DEB" w:rsidRPr="00C30BDB" w:rsidSect="0090525D">
          <w:headerReference w:type="default" r:id="rId9"/>
          <w:footerReference w:type="default" r:id="rId10"/>
          <w:headerReference w:type="first" r:id="rId11"/>
          <w:footerReference w:type="first" r:id="rId12"/>
          <w:pgSz w:w="11906" w:h="16838"/>
          <w:pgMar w:top="1560" w:right="1440" w:bottom="1440" w:left="1440" w:header="142" w:footer="708" w:gutter="0"/>
          <w:pgNumType w:start="0"/>
          <w:cols w:space="708"/>
          <w:titlePg/>
          <w:docGrid w:linePitch="360"/>
        </w:sectPr>
      </w:pPr>
      <w:r w:rsidRPr="00C30BDB">
        <w:rPr>
          <w:b/>
        </w:rPr>
        <w:br w:type="page"/>
      </w:r>
    </w:p>
    <w:p w14:paraId="380DF7B2" w14:textId="678D7C7B" w:rsidR="004379F8" w:rsidRPr="00C30BDB" w:rsidRDefault="0082607F" w:rsidP="001E6FE0">
      <w:pPr>
        <w:pStyle w:val="Heading1"/>
      </w:pPr>
      <w:bookmarkStart w:id="3" w:name="_Toc86237156"/>
      <w:r w:rsidRPr="00C30BDB">
        <w:lastRenderedPageBreak/>
        <w:t>Introduction</w:t>
      </w:r>
      <w:bookmarkEnd w:id="3"/>
    </w:p>
    <w:p w14:paraId="39ED605D" w14:textId="6DB926A5" w:rsidR="001E6FE0" w:rsidRPr="00C30BDB" w:rsidRDefault="001E6FE0" w:rsidP="001E6FE0">
      <w:pPr>
        <w:pStyle w:val="Heading2"/>
      </w:pPr>
      <w:bookmarkStart w:id="4" w:name="_Toc86237157"/>
      <w:r w:rsidRPr="00C30BDB">
        <w:t>Overview</w:t>
      </w:r>
      <w:bookmarkEnd w:id="4"/>
    </w:p>
    <w:p w14:paraId="66916C4D" w14:textId="59EA1633" w:rsidR="001E6FE0" w:rsidRPr="00C30BDB" w:rsidRDefault="001E6FE0" w:rsidP="00C35990">
      <w:pPr>
        <w:jc w:val="both"/>
      </w:pPr>
      <w:r w:rsidRPr="00C30BDB">
        <w:t>Arm Mobile Studio is a collection of free available tools for mobile games and graphics optimization. It currently includes Streamline, a performance analyzer</w:t>
      </w:r>
      <w:r w:rsidR="008A7958" w:rsidRPr="00C30BDB">
        <w:t>,</w:t>
      </w:r>
      <w:r w:rsidRPr="00C30BDB">
        <w:t xml:space="preserve"> which offers a </w:t>
      </w:r>
      <w:r w:rsidR="00982FDF" w:rsidRPr="00C30BDB">
        <w:t>full system view</w:t>
      </w:r>
      <w:r w:rsidR="008A7958" w:rsidRPr="00C30BDB">
        <w:t>,</w:t>
      </w:r>
      <w:r w:rsidR="00982FDF" w:rsidRPr="00C30BDB">
        <w:t xml:space="preserve"> and the Graphics Analyzer (GA)</w:t>
      </w:r>
      <w:r w:rsidR="008A7958" w:rsidRPr="00C30BDB">
        <w:t>,</w:t>
      </w:r>
      <w:r w:rsidR="00982FDF" w:rsidRPr="00C30BDB">
        <w:t xml:space="preserve"> which can be used to trace graphics performance and issues.</w:t>
      </w:r>
    </w:p>
    <w:p w14:paraId="2308641A" w14:textId="35B3D0C0" w:rsidR="00597F94" w:rsidRPr="00C30BDB" w:rsidRDefault="00597F94" w:rsidP="00C35990">
      <w:pPr>
        <w:pStyle w:val="Heading2"/>
        <w:jc w:val="both"/>
      </w:pPr>
      <w:bookmarkStart w:id="5" w:name="_Toc86237158"/>
      <w:r w:rsidRPr="00C30BDB">
        <w:t>Scope of this guide</w:t>
      </w:r>
      <w:bookmarkEnd w:id="5"/>
    </w:p>
    <w:p w14:paraId="0CF0AA5F" w14:textId="23DC1638" w:rsidR="00AC68A5" w:rsidRPr="00C30BDB" w:rsidRDefault="00597F94" w:rsidP="00C35990">
      <w:pPr>
        <w:jc w:val="both"/>
      </w:pPr>
      <w:r w:rsidRPr="00C30BDB">
        <w:t xml:space="preserve">This Getting Started Guide is intended to give you the necessary information to </w:t>
      </w:r>
      <w:r w:rsidR="00E057D6" w:rsidRPr="00C30BDB">
        <w:t>install</w:t>
      </w:r>
      <w:r w:rsidRPr="00C30BDB">
        <w:t xml:space="preserve"> and configure the tools </w:t>
      </w:r>
      <w:r w:rsidR="00AC68A5" w:rsidRPr="00C30BDB">
        <w:t>mentioned above. The targeted PC platform is Windows</w:t>
      </w:r>
      <w:r w:rsidR="008A7958" w:rsidRPr="00C30BDB">
        <w:t xml:space="preserve"> </w:t>
      </w:r>
      <w:r w:rsidR="00756C0D" w:rsidRPr="00C30BDB">
        <w:t>10</w:t>
      </w:r>
      <w:r w:rsidR="008A7958" w:rsidRPr="00C30BDB">
        <w:t>,</w:t>
      </w:r>
      <w:r w:rsidR="00AC68A5" w:rsidRPr="00C30BDB">
        <w:t xml:space="preserve"> and the currently working version</w:t>
      </w:r>
      <w:r w:rsidR="008A7958" w:rsidRPr="00C30BDB">
        <w:t>s</w:t>
      </w:r>
      <w:r w:rsidR="00AC68A5" w:rsidRPr="00C30BDB">
        <w:t xml:space="preserve"> of the tools are: </w:t>
      </w:r>
      <w:r w:rsidR="00AC68A5" w:rsidRPr="00C30BDB">
        <w:tab/>
        <w:t>Streamline Version</w:t>
      </w:r>
      <w:r w:rsidR="00827022" w:rsidRPr="00C30BDB">
        <w:t>:</w:t>
      </w:r>
      <w:r w:rsidR="00AC68A5" w:rsidRPr="00C30BDB">
        <w:t xml:space="preserve"> 7.0.0</w:t>
      </w:r>
    </w:p>
    <w:p w14:paraId="66C3F97C" w14:textId="4D4D17C4" w:rsidR="00AC68A5" w:rsidRPr="00C30BDB" w:rsidRDefault="00AC68A5" w:rsidP="00C35990">
      <w:pPr>
        <w:ind w:left="2160" w:firstLine="720"/>
        <w:jc w:val="both"/>
      </w:pPr>
      <w:r w:rsidRPr="00C30BDB">
        <w:t>Graphics analyzer Version: 5.3.0.8</w:t>
      </w:r>
    </w:p>
    <w:p w14:paraId="20B9A7DD" w14:textId="7FD3B8B5" w:rsidR="00AC68A5" w:rsidRPr="00C30BDB" w:rsidRDefault="00AC68A5" w:rsidP="00C35990">
      <w:pPr>
        <w:jc w:val="both"/>
      </w:pPr>
      <w:r w:rsidRPr="00C30BDB">
        <w:t>If you’re working on a different platform, please refer to the appendix.</w:t>
      </w:r>
    </w:p>
    <w:p w14:paraId="329FE3B7" w14:textId="054B79EB" w:rsidR="00AC68A5" w:rsidRPr="00C30BDB" w:rsidRDefault="00AC68A5" w:rsidP="00C35990">
      <w:pPr>
        <w:jc w:val="both"/>
      </w:pPr>
      <w:r w:rsidRPr="00C30BDB">
        <w:t>A better integration of commands is expected in later versions, but for now</w:t>
      </w:r>
      <w:r w:rsidR="00686798" w:rsidRPr="00C30BDB">
        <w:t>,</w:t>
      </w:r>
      <w:r w:rsidRPr="00C30BDB">
        <w:t xml:space="preserve"> we’ll do the set up from the command line.</w:t>
      </w:r>
      <w:r w:rsidR="00756C0D" w:rsidRPr="00C30BDB">
        <w:t xml:space="preserve"> Please follow this guide step</w:t>
      </w:r>
      <w:r w:rsidR="00883B77" w:rsidRPr="00C30BDB">
        <w:t>-</w:t>
      </w:r>
      <w:r w:rsidR="00756C0D" w:rsidRPr="00C30BDB">
        <w:t>by</w:t>
      </w:r>
      <w:r w:rsidR="00A731EC" w:rsidRPr="00C30BDB">
        <w:t>-</w:t>
      </w:r>
      <w:r w:rsidR="00756C0D" w:rsidRPr="00C30BDB">
        <w:t>step or if the version has changed, refer to the online guide.</w:t>
      </w:r>
    </w:p>
    <w:p w14:paraId="25C84076" w14:textId="662A2D39" w:rsidR="008F0329" w:rsidRPr="00C30BDB" w:rsidRDefault="008F0329" w:rsidP="00C35990">
      <w:pPr>
        <w:jc w:val="both"/>
      </w:pPr>
    </w:p>
    <w:p w14:paraId="2EBBA079" w14:textId="0125D08E" w:rsidR="0082607F" w:rsidRPr="00C30BDB" w:rsidRDefault="00317EF2" w:rsidP="00C35990">
      <w:pPr>
        <w:pStyle w:val="Heading1"/>
        <w:jc w:val="both"/>
      </w:pPr>
      <w:bookmarkStart w:id="6" w:name="_Toc5031133"/>
      <w:bookmarkStart w:id="7" w:name="_Toc86237159"/>
      <w:bookmarkEnd w:id="6"/>
      <w:r w:rsidRPr="00C30BDB">
        <w:t>Requirements</w:t>
      </w:r>
      <w:bookmarkEnd w:id="7"/>
    </w:p>
    <w:p w14:paraId="539D60B2" w14:textId="3B90DDF9" w:rsidR="00DA3F78" w:rsidRPr="00C30BDB" w:rsidRDefault="00756C0D" w:rsidP="00C35990">
      <w:pPr>
        <w:jc w:val="both"/>
      </w:pPr>
      <w:proofErr w:type="gramStart"/>
      <w:r w:rsidRPr="00C30BDB">
        <w:t>In order to</w:t>
      </w:r>
      <w:proofErr w:type="gramEnd"/>
      <w:r w:rsidRPr="00C30BDB">
        <w:t xml:space="preserve"> perform the analysis, you will require a mobile device with an Arm</w:t>
      </w:r>
      <w:r w:rsidR="00686798" w:rsidRPr="00C30BDB">
        <w:t>-</w:t>
      </w:r>
      <w:r w:rsidRPr="00C30BDB">
        <w:t xml:space="preserve">based processor and an Arm Mali GPU from the list </w:t>
      </w:r>
      <w:r w:rsidR="000A08A7" w:rsidRPr="00C30BDB">
        <w:t>below:</w:t>
      </w:r>
    </w:p>
    <w:p w14:paraId="0487ECA0" w14:textId="77777777" w:rsidR="000A08A7" w:rsidRPr="00C30BDB" w:rsidRDefault="000A08A7" w:rsidP="00C35990">
      <w:pPr>
        <w:jc w:val="both"/>
        <w:sectPr w:rsidR="000A08A7" w:rsidRPr="00C30BDB" w:rsidSect="00AD66E8">
          <w:footerReference w:type="default" r:id="rId13"/>
          <w:headerReference w:type="first" r:id="rId14"/>
          <w:pgSz w:w="11906" w:h="16838"/>
          <w:pgMar w:top="1560" w:right="1440" w:bottom="1560" w:left="1440" w:header="142" w:footer="454" w:gutter="0"/>
          <w:pgNumType w:start="1"/>
          <w:cols w:space="708"/>
          <w:docGrid w:linePitch="360"/>
        </w:sectPr>
      </w:pPr>
    </w:p>
    <w:p w14:paraId="7F6F2A9C" w14:textId="0E94FBAE" w:rsidR="000A08A7" w:rsidRPr="00C30BDB" w:rsidRDefault="000A08A7" w:rsidP="00C35990">
      <w:pPr>
        <w:pStyle w:val="ListParagraph"/>
        <w:numPr>
          <w:ilvl w:val="0"/>
          <w:numId w:val="24"/>
        </w:numPr>
        <w:jc w:val="both"/>
      </w:pPr>
      <w:r w:rsidRPr="00C30BDB">
        <w:t>Mali Bifrost – G31</w:t>
      </w:r>
    </w:p>
    <w:p w14:paraId="58352A33" w14:textId="7C86EDC4" w:rsidR="000A08A7" w:rsidRPr="00C30BDB" w:rsidRDefault="000A08A7" w:rsidP="00C35990">
      <w:pPr>
        <w:pStyle w:val="ListParagraph"/>
        <w:numPr>
          <w:ilvl w:val="0"/>
          <w:numId w:val="24"/>
        </w:numPr>
        <w:jc w:val="both"/>
      </w:pPr>
      <w:r w:rsidRPr="00C30BDB">
        <w:t>Mali Bifrost - G51</w:t>
      </w:r>
    </w:p>
    <w:p w14:paraId="5F5C770E" w14:textId="4D87D7AB" w:rsidR="000A08A7" w:rsidRPr="00C30BDB" w:rsidRDefault="000A08A7" w:rsidP="00C35990">
      <w:pPr>
        <w:pStyle w:val="ListParagraph"/>
        <w:numPr>
          <w:ilvl w:val="0"/>
          <w:numId w:val="24"/>
        </w:numPr>
        <w:jc w:val="both"/>
      </w:pPr>
      <w:r w:rsidRPr="00C30BDB">
        <w:t>Mali Bifrost – G52</w:t>
      </w:r>
    </w:p>
    <w:p w14:paraId="6F69A66A" w14:textId="447DC0F4" w:rsidR="000A08A7" w:rsidRPr="00C30BDB" w:rsidRDefault="000A08A7" w:rsidP="00C35990">
      <w:pPr>
        <w:pStyle w:val="ListParagraph"/>
        <w:numPr>
          <w:ilvl w:val="0"/>
          <w:numId w:val="24"/>
        </w:numPr>
        <w:jc w:val="both"/>
      </w:pPr>
      <w:r w:rsidRPr="00C30BDB">
        <w:t>Mali Bifrost – G71</w:t>
      </w:r>
    </w:p>
    <w:p w14:paraId="276027DC" w14:textId="246BD3D1" w:rsidR="000A08A7" w:rsidRPr="00C30BDB" w:rsidRDefault="000A08A7" w:rsidP="00C35990">
      <w:pPr>
        <w:pStyle w:val="ListParagraph"/>
        <w:numPr>
          <w:ilvl w:val="0"/>
          <w:numId w:val="24"/>
        </w:numPr>
        <w:jc w:val="both"/>
      </w:pPr>
      <w:r w:rsidRPr="00C30BDB">
        <w:t>Mali Bifrost – G72</w:t>
      </w:r>
    </w:p>
    <w:p w14:paraId="57A9B504" w14:textId="71A2F191" w:rsidR="000A08A7" w:rsidRPr="00C30BDB" w:rsidRDefault="000A08A7" w:rsidP="00C35990">
      <w:pPr>
        <w:pStyle w:val="ListParagraph"/>
        <w:numPr>
          <w:ilvl w:val="0"/>
          <w:numId w:val="24"/>
        </w:numPr>
        <w:jc w:val="both"/>
      </w:pPr>
      <w:r w:rsidRPr="00C30BDB">
        <w:t>Mali Bifrost – G76</w:t>
      </w:r>
    </w:p>
    <w:p w14:paraId="131A3FA4" w14:textId="0A1D0677" w:rsidR="000A08A7" w:rsidRPr="00C30BDB" w:rsidRDefault="000A08A7" w:rsidP="00C35990">
      <w:pPr>
        <w:pStyle w:val="ListParagraph"/>
        <w:numPr>
          <w:ilvl w:val="0"/>
          <w:numId w:val="24"/>
        </w:numPr>
        <w:jc w:val="both"/>
      </w:pPr>
      <w:r w:rsidRPr="00C30BDB">
        <w:t>Mali Midgard</w:t>
      </w:r>
    </w:p>
    <w:p w14:paraId="168DCB8A" w14:textId="6B9028C9" w:rsidR="000A08A7" w:rsidRPr="00C30BDB" w:rsidRDefault="000A08A7" w:rsidP="00C35990">
      <w:pPr>
        <w:pStyle w:val="ListParagraph"/>
        <w:numPr>
          <w:ilvl w:val="0"/>
          <w:numId w:val="24"/>
        </w:numPr>
        <w:jc w:val="both"/>
      </w:pPr>
      <w:r w:rsidRPr="00C30BDB">
        <w:t>Mali Utgard</w:t>
      </w:r>
    </w:p>
    <w:p w14:paraId="63FF574A" w14:textId="77777777" w:rsidR="000A08A7" w:rsidRPr="00C30BDB" w:rsidRDefault="000A08A7" w:rsidP="00C35990">
      <w:pPr>
        <w:jc w:val="both"/>
        <w:sectPr w:rsidR="000A08A7" w:rsidRPr="00C30BDB" w:rsidSect="000A08A7">
          <w:type w:val="continuous"/>
          <w:pgSz w:w="11906" w:h="16838"/>
          <w:pgMar w:top="1560" w:right="1440" w:bottom="1560" w:left="1440" w:header="142" w:footer="454" w:gutter="0"/>
          <w:pgNumType w:start="1"/>
          <w:cols w:num="2" w:space="708"/>
          <w:docGrid w:linePitch="360"/>
        </w:sectPr>
      </w:pPr>
    </w:p>
    <w:p w14:paraId="71B10580" w14:textId="3FA07CBD" w:rsidR="00ED42FB" w:rsidRPr="00C30BDB" w:rsidRDefault="000A08A7" w:rsidP="00C35990">
      <w:pPr>
        <w:jc w:val="both"/>
      </w:pPr>
      <w:r w:rsidRPr="00C30BDB">
        <w:t xml:space="preserve">List of fully supported devices: </w:t>
      </w:r>
    </w:p>
    <w:p w14:paraId="00BBB37F" w14:textId="3A0968FA" w:rsidR="000825D3" w:rsidRPr="00C30BDB" w:rsidRDefault="000825D3" w:rsidP="00C35990">
      <w:pPr>
        <w:jc w:val="both"/>
      </w:pPr>
      <w:r w:rsidRPr="00A03BF9">
        <w:rPr>
          <w:noProof/>
        </w:rPr>
        <w:drawing>
          <wp:anchor distT="0" distB="0" distL="114300" distR="114300" simplePos="0" relativeHeight="251678720" behindDoc="0" locked="0" layoutInCell="1" allowOverlap="1" wp14:anchorId="556BFA9F" wp14:editId="4A5B7ED2">
            <wp:simplePos x="0" y="0"/>
            <wp:positionH relativeFrom="column">
              <wp:posOffset>609600</wp:posOffset>
            </wp:positionH>
            <wp:positionV relativeFrom="paragraph">
              <wp:posOffset>10795</wp:posOffset>
            </wp:positionV>
            <wp:extent cx="4417060" cy="1650158"/>
            <wp:effectExtent l="0" t="0" r="2540" b="762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417060" cy="1650158"/>
                    </a:xfrm>
                    <a:prstGeom prst="rect">
                      <a:avLst/>
                    </a:prstGeom>
                  </pic:spPr>
                </pic:pic>
              </a:graphicData>
            </a:graphic>
            <wp14:sizeRelH relativeFrom="page">
              <wp14:pctWidth>0</wp14:pctWidth>
            </wp14:sizeRelH>
            <wp14:sizeRelV relativeFrom="page">
              <wp14:pctHeight>0</wp14:pctHeight>
            </wp14:sizeRelV>
          </wp:anchor>
        </w:drawing>
      </w:r>
    </w:p>
    <w:p w14:paraId="7CD01612" w14:textId="6155F79F" w:rsidR="000825D3" w:rsidRPr="00C30BDB" w:rsidRDefault="000825D3" w:rsidP="00C35990">
      <w:pPr>
        <w:jc w:val="both"/>
      </w:pPr>
    </w:p>
    <w:p w14:paraId="4C196FAB" w14:textId="648051D7" w:rsidR="000825D3" w:rsidRPr="00C30BDB" w:rsidRDefault="000825D3" w:rsidP="00C35990">
      <w:pPr>
        <w:jc w:val="both"/>
      </w:pPr>
    </w:p>
    <w:p w14:paraId="04048273" w14:textId="41591872" w:rsidR="000825D3" w:rsidRPr="00C30BDB" w:rsidRDefault="000825D3" w:rsidP="00C35990">
      <w:pPr>
        <w:jc w:val="both"/>
      </w:pPr>
    </w:p>
    <w:p w14:paraId="626FB7B4" w14:textId="551AAFA4" w:rsidR="000825D3" w:rsidRPr="00C30BDB" w:rsidRDefault="000825D3" w:rsidP="00C35990">
      <w:pPr>
        <w:jc w:val="both"/>
      </w:pPr>
    </w:p>
    <w:p w14:paraId="697D6F0A" w14:textId="4F8374A4" w:rsidR="00ED42FB" w:rsidRPr="00C30BDB" w:rsidRDefault="00ED42FB" w:rsidP="00C35990">
      <w:pPr>
        <w:jc w:val="both"/>
      </w:pPr>
    </w:p>
    <w:p w14:paraId="44A4E15F" w14:textId="40B9D91B" w:rsidR="00ED42FB" w:rsidRPr="00C30BDB" w:rsidRDefault="00C645B8" w:rsidP="00C35990">
      <w:pPr>
        <w:pStyle w:val="Heading1"/>
        <w:jc w:val="both"/>
      </w:pPr>
      <w:bookmarkStart w:id="8" w:name="_Toc86237160"/>
      <w:r w:rsidRPr="00C30BDB">
        <w:lastRenderedPageBreak/>
        <w:t>Getting started</w:t>
      </w:r>
      <w:bookmarkEnd w:id="8"/>
    </w:p>
    <w:p w14:paraId="703C702D" w14:textId="4ADE9E21" w:rsidR="00C645B8" w:rsidRPr="00C30BDB" w:rsidRDefault="00C645B8" w:rsidP="00C35990">
      <w:pPr>
        <w:jc w:val="both"/>
      </w:pPr>
      <w:r w:rsidRPr="00C30BDB">
        <w:t xml:space="preserve">First thing we need to do is install the Arm Mobile development Studio </w:t>
      </w:r>
      <w:r w:rsidR="0009148E" w:rsidRPr="00C30BDB">
        <w:t xml:space="preserve">that </w:t>
      </w:r>
      <w:r w:rsidRPr="00C30BDB">
        <w:t xml:space="preserve">includes Streamline Performance Analyzer and the Graphics Analyzer: </w:t>
      </w:r>
      <w:hyperlink r:id="rId16" w:history="1">
        <w:r w:rsidRPr="00C30BDB">
          <w:rPr>
            <w:rStyle w:val="Hyperlink"/>
          </w:rPr>
          <w:t>https://developer.arm.com/tools-and-software/graphics-and-gaming/arm-mobile-studio/downloads</w:t>
        </w:r>
      </w:hyperlink>
    </w:p>
    <w:p w14:paraId="59A874B1" w14:textId="1A6081C0" w:rsidR="00C645B8" w:rsidRPr="00C30BDB" w:rsidRDefault="00C645B8" w:rsidP="00C35990">
      <w:pPr>
        <w:jc w:val="both"/>
      </w:pPr>
      <w:r w:rsidRPr="00C30BDB">
        <w:t>Try to import the samples as well, to get an idea of what we’re looking at. You can right</w:t>
      </w:r>
      <w:r w:rsidR="0009148E" w:rsidRPr="00C30BDB">
        <w:t>-</w:t>
      </w:r>
      <w:r w:rsidRPr="00C30BDB">
        <w:t>click on any of the samples</w:t>
      </w:r>
      <w:r w:rsidR="0009148E" w:rsidRPr="00C30BDB">
        <w:t xml:space="preserve"> and</w:t>
      </w:r>
      <w:r w:rsidRPr="00C30BDB">
        <w:t xml:space="preserve"> then </w:t>
      </w:r>
      <w:r w:rsidRPr="00C30BDB">
        <w:rPr>
          <w:b/>
          <w:bCs/>
        </w:rPr>
        <w:t>Analyze</w:t>
      </w:r>
      <w:r w:rsidR="001E4B9C" w:rsidRPr="00C30BDB">
        <w:rPr>
          <w:b/>
          <w:bCs/>
        </w:rPr>
        <w:t>,</w:t>
      </w:r>
      <w:r w:rsidRPr="00C30BDB">
        <w:t xml:space="preserve"> and it will profile an app so you can get an idea of how it works.</w:t>
      </w:r>
    </w:p>
    <w:p w14:paraId="2E919E5E" w14:textId="2CDF8C31" w:rsidR="00C645B8" w:rsidRPr="00C30BDB" w:rsidRDefault="00C645B8" w:rsidP="00C35990">
      <w:pPr>
        <w:jc w:val="both"/>
      </w:pPr>
      <w:r w:rsidRPr="00C30BDB">
        <w:t>From here, we’re going to try to analyze the performance of the apps we’ve built in the course.</w:t>
      </w:r>
    </w:p>
    <w:p w14:paraId="37B21F3D" w14:textId="035E64B1" w:rsidR="00C645B8" w:rsidRPr="00C30BDB" w:rsidRDefault="00C645B8" w:rsidP="00C35990">
      <w:pPr>
        <w:pStyle w:val="Heading1"/>
        <w:jc w:val="both"/>
      </w:pPr>
      <w:bookmarkStart w:id="9" w:name="_Toc86237161"/>
      <w:r w:rsidRPr="00C30BDB">
        <w:t>Streamline</w:t>
      </w:r>
      <w:bookmarkEnd w:id="9"/>
    </w:p>
    <w:p w14:paraId="7EA6F46E" w14:textId="1CAB1CE7" w:rsidR="00114FF5" w:rsidRPr="00C30BDB" w:rsidRDefault="00114FF5" w:rsidP="00C35990">
      <w:pPr>
        <w:pStyle w:val="Heading2"/>
        <w:jc w:val="both"/>
      </w:pPr>
      <w:bookmarkStart w:id="10" w:name="_Toc86237162"/>
      <w:r w:rsidRPr="00C30BDB">
        <w:t>PC setup</w:t>
      </w:r>
      <w:bookmarkEnd w:id="10"/>
    </w:p>
    <w:p w14:paraId="0C93151F" w14:textId="3AEAE750" w:rsidR="00C645B8" w:rsidRPr="00C30BDB" w:rsidRDefault="00C645B8" w:rsidP="00C35990">
      <w:pPr>
        <w:jc w:val="both"/>
      </w:pPr>
      <w:r w:rsidRPr="00C30BDB">
        <w:t xml:space="preserve">Streamline gets installed with </w:t>
      </w:r>
      <w:r w:rsidR="00BC32B0" w:rsidRPr="00C30BDB">
        <w:t>the</w:t>
      </w:r>
      <w:r w:rsidRPr="00C30BDB">
        <w:t xml:space="preserve"> Arm Mobile studio. But for Streamline to be able to collect data from your mobile devices, the script </w:t>
      </w:r>
      <w:r w:rsidRPr="00C30BDB">
        <w:rPr>
          <w:b/>
          <w:bCs/>
          <w:i/>
          <w:iCs/>
        </w:rPr>
        <w:t>“</w:t>
      </w:r>
      <w:proofErr w:type="spellStart"/>
      <w:r w:rsidRPr="00C30BDB">
        <w:rPr>
          <w:b/>
          <w:bCs/>
          <w:i/>
          <w:iCs/>
        </w:rPr>
        <w:t>gatord</w:t>
      </w:r>
      <w:proofErr w:type="spellEnd"/>
      <w:r w:rsidRPr="00C30BDB">
        <w:rPr>
          <w:b/>
          <w:bCs/>
          <w:i/>
          <w:iCs/>
        </w:rPr>
        <w:t>”</w:t>
      </w:r>
      <w:r w:rsidRPr="00C30BDB">
        <w:t xml:space="preserve"> needs to run on the target device so it can send appropriate information </w:t>
      </w:r>
      <w:r w:rsidR="00C86EB5" w:rsidRPr="00C30BDB">
        <w:t xml:space="preserve">from the mobile device </w:t>
      </w:r>
      <w:r w:rsidRPr="00C30BDB">
        <w:t>to the software.</w:t>
      </w:r>
    </w:p>
    <w:p w14:paraId="454E7226" w14:textId="2D88D1A5" w:rsidR="00C645B8" w:rsidRPr="00C30BDB" w:rsidRDefault="00C645B8" w:rsidP="00C35990">
      <w:pPr>
        <w:pStyle w:val="ListParagraph"/>
        <w:numPr>
          <w:ilvl w:val="0"/>
          <w:numId w:val="25"/>
        </w:numPr>
        <w:jc w:val="both"/>
        <w:rPr>
          <w:rStyle w:val="Hyperlink"/>
        </w:rPr>
      </w:pPr>
      <w:r w:rsidRPr="00745231">
        <w:t xml:space="preserve">To install this on your mobile device, you can use the </w:t>
      </w:r>
      <w:r w:rsidRPr="00C30BDB">
        <w:rPr>
          <w:b/>
          <w:bCs/>
          <w:i/>
          <w:iCs/>
        </w:rPr>
        <w:t>“</w:t>
      </w:r>
      <w:proofErr w:type="spellStart"/>
      <w:r w:rsidRPr="00C30BDB">
        <w:rPr>
          <w:b/>
          <w:bCs/>
          <w:i/>
          <w:iCs/>
        </w:rPr>
        <w:t>gatorme</w:t>
      </w:r>
      <w:proofErr w:type="spellEnd"/>
      <w:r w:rsidRPr="00C30BDB">
        <w:rPr>
          <w:b/>
          <w:bCs/>
          <w:i/>
          <w:iCs/>
        </w:rPr>
        <w:t>”</w:t>
      </w:r>
      <w:r w:rsidRPr="00C30BDB">
        <w:t xml:space="preserve"> script </w:t>
      </w:r>
      <w:r w:rsidR="00BC32B0" w:rsidRPr="00C30BDB">
        <w:t xml:space="preserve">that </w:t>
      </w:r>
      <w:r w:rsidRPr="00C30BDB">
        <w:t xml:space="preserve">will perform the installation for you. Download </w:t>
      </w:r>
      <w:proofErr w:type="spellStart"/>
      <w:r w:rsidRPr="00C30BDB">
        <w:rPr>
          <w:b/>
          <w:bCs/>
          <w:i/>
          <w:iCs/>
        </w:rPr>
        <w:t>gatorme</w:t>
      </w:r>
      <w:proofErr w:type="spellEnd"/>
      <w:r w:rsidRPr="00C30BDB">
        <w:rPr>
          <w:b/>
          <w:bCs/>
          <w:i/>
          <w:iCs/>
        </w:rPr>
        <w:t xml:space="preserve"> </w:t>
      </w:r>
      <w:r w:rsidRPr="00C30BDB">
        <w:t xml:space="preserve">on your PC from here </w:t>
      </w:r>
      <w:hyperlink r:id="rId17" w:history="1">
        <w:r w:rsidRPr="00C30BDB">
          <w:rPr>
            <w:rStyle w:val="Hyperlink"/>
          </w:rPr>
          <w:t>https://developer.arm.com/tools-and-software/graphics-and-gaming/arm-mobile-studio/learn/get-started/get-started-with-streamline</w:t>
        </w:r>
      </w:hyperlink>
    </w:p>
    <w:p w14:paraId="243FB062" w14:textId="74DF71B8" w:rsidR="00C645B8" w:rsidRPr="00C30BDB" w:rsidRDefault="00C86EB5" w:rsidP="00C35990">
      <w:pPr>
        <w:ind w:left="720"/>
        <w:jc w:val="both"/>
      </w:pPr>
      <w:r w:rsidRPr="00C30BDB">
        <w:t>(</w:t>
      </w:r>
      <w:r w:rsidR="00C645B8" w:rsidRPr="00C30BDB">
        <w:t xml:space="preserve">Make sure you download/clone the whole Git repository and extract the file you need </w:t>
      </w:r>
      <w:proofErr w:type="gramStart"/>
      <w:r w:rsidR="00C645B8" w:rsidRPr="00C30BDB">
        <w:t>in order to</w:t>
      </w:r>
      <w:proofErr w:type="gramEnd"/>
      <w:r w:rsidR="00C645B8" w:rsidRPr="00C30BDB">
        <w:t xml:space="preserve"> avoid any download issues.</w:t>
      </w:r>
      <w:r w:rsidRPr="00C30BDB">
        <w:t>)</w:t>
      </w:r>
    </w:p>
    <w:p w14:paraId="7248A620" w14:textId="03532DF6" w:rsidR="00C86EB5" w:rsidRPr="00C30BDB" w:rsidRDefault="00C645B8" w:rsidP="00C35990">
      <w:pPr>
        <w:pStyle w:val="ListParagraph"/>
        <w:numPr>
          <w:ilvl w:val="0"/>
          <w:numId w:val="25"/>
        </w:numPr>
        <w:jc w:val="both"/>
      </w:pPr>
      <w:r w:rsidRPr="00C30BDB">
        <w:t xml:space="preserve">Install the </w:t>
      </w:r>
      <w:proofErr w:type="spellStart"/>
      <w:r w:rsidRPr="00C30BDB">
        <w:rPr>
          <w:b/>
          <w:bCs/>
          <w:i/>
          <w:iCs/>
        </w:rPr>
        <w:t>adb</w:t>
      </w:r>
      <w:proofErr w:type="spellEnd"/>
      <w:r w:rsidRPr="00C30BDB">
        <w:t xml:space="preserve"> on your PC. You should already have this installed from previous labs</w:t>
      </w:r>
      <w:r w:rsidR="00C86EB5" w:rsidRPr="00C30BDB">
        <w:t xml:space="preserve">, but if you don’t, the </w:t>
      </w:r>
      <w:proofErr w:type="spellStart"/>
      <w:r w:rsidR="00C86EB5" w:rsidRPr="00C30BDB">
        <w:t>adb</w:t>
      </w:r>
      <w:proofErr w:type="spellEnd"/>
      <w:r w:rsidR="00C86EB5" w:rsidRPr="00C30BDB">
        <w:t xml:space="preserve"> is available with the Android SDK platform tools </w:t>
      </w:r>
      <w:r w:rsidR="00DD58A2" w:rsidRPr="00C30BDB">
        <w:t xml:space="preserve">that </w:t>
      </w:r>
      <w:r w:rsidR="00C86EB5" w:rsidRPr="00C30BDB">
        <w:t xml:space="preserve">can be found here to download: </w:t>
      </w:r>
      <w:hyperlink r:id="rId18" w:history="1">
        <w:r w:rsidR="00C86EB5" w:rsidRPr="00C30BDB">
          <w:rPr>
            <w:rStyle w:val="Hyperlink"/>
          </w:rPr>
          <w:t>https://developer.android.com/studio/releases/platform-tools.html</w:t>
        </w:r>
      </w:hyperlink>
      <w:r w:rsidR="00C86EB5" w:rsidRPr="00C30BDB">
        <w:t>.</w:t>
      </w:r>
    </w:p>
    <w:p w14:paraId="7A04F30A" w14:textId="10F81F87" w:rsidR="00C86EB5" w:rsidRPr="00C30BDB" w:rsidRDefault="00C86EB5" w:rsidP="00C35990">
      <w:pPr>
        <w:pStyle w:val="ListParagraph"/>
        <w:jc w:val="both"/>
      </w:pPr>
    </w:p>
    <w:p w14:paraId="7F23F851" w14:textId="5CF98C78" w:rsidR="00C86EB5" w:rsidRPr="00C30BDB" w:rsidRDefault="00114FF5" w:rsidP="00C35990">
      <w:pPr>
        <w:pStyle w:val="ListParagraph"/>
        <w:numPr>
          <w:ilvl w:val="0"/>
          <w:numId w:val="25"/>
        </w:numPr>
        <w:jc w:val="both"/>
      </w:pPr>
      <w:r w:rsidRPr="00A03BF9">
        <w:rPr>
          <w:noProof/>
        </w:rPr>
        <w:drawing>
          <wp:anchor distT="0" distB="0" distL="114300" distR="114300" simplePos="0" relativeHeight="251660288" behindDoc="0" locked="0" layoutInCell="1" allowOverlap="1" wp14:anchorId="143BCE9E" wp14:editId="1F8C7F67">
            <wp:simplePos x="0" y="0"/>
            <wp:positionH relativeFrom="margin">
              <wp:posOffset>3188335</wp:posOffset>
            </wp:positionH>
            <wp:positionV relativeFrom="paragraph">
              <wp:posOffset>5715</wp:posOffset>
            </wp:positionV>
            <wp:extent cx="2376805" cy="2484755"/>
            <wp:effectExtent l="0" t="0" r="4445" b="0"/>
            <wp:wrapThrough wrapText="bothSides">
              <wp:wrapPolygon edited="0">
                <wp:start x="0" y="0"/>
                <wp:lineTo x="0" y="21363"/>
                <wp:lineTo x="21467" y="21363"/>
                <wp:lineTo x="21467" y="0"/>
                <wp:lineTo x="0" y="0"/>
              </wp:wrapPolygon>
            </wp:wrapThrough>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nv_variable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76805" cy="2484755"/>
                    </a:xfrm>
                    <a:prstGeom prst="rect">
                      <a:avLst/>
                    </a:prstGeom>
                  </pic:spPr>
                </pic:pic>
              </a:graphicData>
            </a:graphic>
            <wp14:sizeRelH relativeFrom="margin">
              <wp14:pctWidth>0</wp14:pctWidth>
            </wp14:sizeRelH>
            <wp14:sizeRelV relativeFrom="margin">
              <wp14:pctHeight>0</wp14:pctHeight>
            </wp14:sizeRelV>
          </wp:anchor>
        </w:drawing>
      </w:r>
      <w:r w:rsidR="00C645B8" w:rsidRPr="00C30BDB">
        <w:t xml:space="preserve"> </w:t>
      </w:r>
      <w:r w:rsidR="00C86EB5" w:rsidRPr="00C30BDB">
        <w:t xml:space="preserve">We need the </w:t>
      </w:r>
      <w:proofErr w:type="spellStart"/>
      <w:r w:rsidR="00C86EB5" w:rsidRPr="00C30BDB">
        <w:rPr>
          <w:b/>
          <w:bCs/>
        </w:rPr>
        <w:t>adb</w:t>
      </w:r>
      <w:proofErr w:type="spellEnd"/>
      <w:r w:rsidR="00C86EB5" w:rsidRPr="00C30BDB">
        <w:rPr>
          <w:b/>
          <w:bCs/>
        </w:rPr>
        <w:t xml:space="preserve"> </w:t>
      </w:r>
      <w:r w:rsidR="00C86EB5" w:rsidRPr="00C30BDB">
        <w:t xml:space="preserve">to be accessible to the </w:t>
      </w:r>
      <w:proofErr w:type="spellStart"/>
      <w:r w:rsidR="00C86EB5" w:rsidRPr="00C30BDB">
        <w:rPr>
          <w:b/>
          <w:bCs/>
        </w:rPr>
        <w:t>gatorme</w:t>
      </w:r>
      <w:proofErr w:type="spellEnd"/>
      <w:r w:rsidR="00C86EB5" w:rsidRPr="00C30BDB">
        <w:t xml:space="preserve"> script so you must set the Android SDK platform tools directory in the PATH environmental variable. In Windows 10, click on </w:t>
      </w:r>
      <w:r w:rsidR="00C86EB5" w:rsidRPr="00C30BDB">
        <w:rPr>
          <w:b/>
          <w:bCs/>
        </w:rPr>
        <w:t xml:space="preserve">Start </w:t>
      </w:r>
      <w:r w:rsidR="00C86EB5" w:rsidRPr="00C30BDB">
        <w:t>and look for “</w:t>
      </w:r>
      <w:r w:rsidR="00C86EB5" w:rsidRPr="00C30BDB">
        <w:rPr>
          <w:i/>
          <w:iCs/>
        </w:rPr>
        <w:t>edit the system environmental variables</w:t>
      </w:r>
      <w:r w:rsidR="00C86EB5" w:rsidRPr="00C30BDB">
        <w:t>”</w:t>
      </w:r>
      <w:r w:rsidR="003C556A" w:rsidRPr="00C30BDB">
        <w:t xml:space="preserve"> and</w:t>
      </w:r>
      <w:r w:rsidR="00C86EB5" w:rsidRPr="00C30BDB">
        <w:t xml:space="preserve"> then select </w:t>
      </w:r>
      <w:r w:rsidR="00C86EB5" w:rsidRPr="00C30BDB">
        <w:rPr>
          <w:b/>
          <w:bCs/>
        </w:rPr>
        <w:t>Environment Variables</w:t>
      </w:r>
      <w:r w:rsidR="003C556A" w:rsidRPr="00C30BDB">
        <w:rPr>
          <w:b/>
          <w:bCs/>
        </w:rPr>
        <w:t>;</w:t>
      </w:r>
      <w:r w:rsidR="00C86EB5" w:rsidRPr="00C30BDB">
        <w:t xml:space="preserve"> in the </w:t>
      </w:r>
      <w:r w:rsidR="00C86EB5" w:rsidRPr="00C30BDB">
        <w:rPr>
          <w:b/>
          <w:bCs/>
        </w:rPr>
        <w:t>System variables</w:t>
      </w:r>
      <w:r w:rsidR="00C86EB5" w:rsidRPr="00C30BDB">
        <w:t xml:space="preserve"> window</w:t>
      </w:r>
      <w:r w:rsidR="003C556A" w:rsidRPr="00C30BDB">
        <w:t>,</w:t>
      </w:r>
      <w:r w:rsidR="00C86EB5" w:rsidRPr="00C30BDB">
        <w:t xml:space="preserve"> find </w:t>
      </w:r>
      <w:r w:rsidR="003C556A" w:rsidRPr="00C30BDB">
        <w:t>“</w:t>
      </w:r>
      <w:r w:rsidR="00C86EB5" w:rsidRPr="00C30BDB">
        <w:rPr>
          <w:i/>
          <w:iCs/>
        </w:rPr>
        <w:t>path</w:t>
      </w:r>
      <w:r w:rsidR="00C86EB5" w:rsidRPr="00C30BDB">
        <w:t>.</w:t>
      </w:r>
      <w:r w:rsidR="003C556A" w:rsidRPr="00C30BDB">
        <w:t>”</w:t>
      </w:r>
      <w:r w:rsidR="00C86EB5" w:rsidRPr="00C30BDB">
        <w:t xml:space="preserve"> Click on </w:t>
      </w:r>
      <w:r w:rsidR="00C86EB5" w:rsidRPr="00C30BDB">
        <w:rPr>
          <w:b/>
          <w:bCs/>
        </w:rPr>
        <w:t>Edit</w:t>
      </w:r>
      <w:r w:rsidR="00C86EB5" w:rsidRPr="00C30BDB">
        <w:t xml:space="preserve"> and add the full path of the directory where you installed the platform tools.</w:t>
      </w:r>
    </w:p>
    <w:p w14:paraId="7A9C1C9C" w14:textId="77777777" w:rsidR="00114FF5" w:rsidRPr="00C30BDB" w:rsidRDefault="00114FF5" w:rsidP="00C35990">
      <w:pPr>
        <w:pStyle w:val="ListParagraph"/>
        <w:jc w:val="both"/>
      </w:pPr>
    </w:p>
    <w:p w14:paraId="17D5A809" w14:textId="77777777" w:rsidR="00114FF5" w:rsidRPr="00C30BDB" w:rsidRDefault="00114FF5" w:rsidP="00C35990">
      <w:pPr>
        <w:pStyle w:val="ListParagraph"/>
        <w:jc w:val="both"/>
      </w:pPr>
    </w:p>
    <w:p w14:paraId="43A53C50" w14:textId="1EE7EE32" w:rsidR="00114FF5" w:rsidRPr="00C30BDB" w:rsidRDefault="00114FF5" w:rsidP="00C35990">
      <w:pPr>
        <w:pStyle w:val="Heading2"/>
        <w:jc w:val="both"/>
      </w:pPr>
      <w:bookmarkStart w:id="11" w:name="_Toc86237163"/>
      <w:r w:rsidRPr="00C30BDB">
        <w:lastRenderedPageBreak/>
        <w:t>Target device setup</w:t>
      </w:r>
      <w:bookmarkEnd w:id="11"/>
    </w:p>
    <w:p w14:paraId="2D3D7D65" w14:textId="6C8ECF7A" w:rsidR="00C645B8" w:rsidRPr="00C30BDB" w:rsidRDefault="00C86EB5" w:rsidP="00C35990">
      <w:pPr>
        <w:jc w:val="both"/>
      </w:pPr>
      <w:r w:rsidRPr="00C30BDB">
        <w:t>Now let’s move to your device:</w:t>
      </w:r>
    </w:p>
    <w:p w14:paraId="5532B593" w14:textId="36908B33" w:rsidR="00C86EB5" w:rsidRPr="00C30BDB" w:rsidRDefault="00C86EB5" w:rsidP="00C35990">
      <w:pPr>
        <w:pStyle w:val="ListParagraph"/>
        <w:numPr>
          <w:ilvl w:val="0"/>
          <w:numId w:val="26"/>
        </w:numPr>
        <w:jc w:val="both"/>
      </w:pPr>
      <w:r w:rsidRPr="00C30BDB">
        <w:t xml:space="preserve">Ensure </w:t>
      </w:r>
      <w:r w:rsidRPr="00C30BDB">
        <w:rPr>
          <w:b/>
          <w:bCs/>
        </w:rPr>
        <w:t>Developer Mode</w:t>
      </w:r>
      <w:r w:rsidRPr="00C30BDB">
        <w:t xml:space="preserve"> is enabled, as well as </w:t>
      </w:r>
      <w:r w:rsidRPr="00C30BDB">
        <w:rPr>
          <w:b/>
          <w:bCs/>
        </w:rPr>
        <w:t>USB Debugging</w:t>
      </w:r>
      <w:r w:rsidRPr="00C30BDB">
        <w:t xml:space="preserve"> (you should have this </w:t>
      </w:r>
      <w:r w:rsidR="00114FF5" w:rsidRPr="00C30BDB">
        <w:t xml:space="preserve">enabled </w:t>
      </w:r>
      <w:r w:rsidRPr="00C30BDB">
        <w:t>from previous labs)</w:t>
      </w:r>
    </w:p>
    <w:p w14:paraId="174A7303" w14:textId="3DBA6D23" w:rsidR="00114FF5" w:rsidRPr="00C30BDB" w:rsidRDefault="00C86EB5" w:rsidP="00C35990">
      <w:pPr>
        <w:pStyle w:val="ListParagraph"/>
        <w:numPr>
          <w:ilvl w:val="0"/>
          <w:numId w:val="26"/>
        </w:numPr>
        <w:jc w:val="both"/>
      </w:pPr>
      <w:r w:rsidRPr="00C30BDB">
        <w:t xml:space="preserve">Connect your mobile device to your machine. Open a command prompt and run the command: </w:t>
      </w:r>
      <w:proofErr w:type="spellStart"/>
      <w:r w:rsidRPr="00C30BDB">
        <w:rPr>
          <w:rStyle w:val="CodeblockChar"/>
        </w:rPr>
        <w:t>adb</w:t>
      </w:r>
      <w:proofErr w:type="spellEnd"/>
      <w:r w:rsidRPr="00C30BDB">
        <w:rPr>
          <w:rStyle w:val="CodeblockChar"/>
        </w:rPr>
        <w:t xml:space="preserve"> devices</w:t>
      </w:r>
      <w:r w:rsidRPr="00C30BDB">
        <w:t>.</w:t>
      </w:r>
    </w:p>
    <w:p w14:paraId="06CC3157" w14:textId="47CE982D" w:rsidR="00C86EB5" w:rsidRPr="00C30BDB" w:rsidRDefault="00C86EB5" w:rsidP="00C35990">
      <w:pPr>
        <w:pStyle w:val="ListParagraph"/>
        <w:jc w:val="both"/>
      </w:pPr>
      <w:r w:rsidRPr="00C30BDB">
        <w:t xml:space="preserve">This should display the </w:t>
      </w:r>
      <w:r w:rsidR="00114FF5" w:rsidRPr="00C30BDB">
        <w:t>I</w:t>
      </w:r>
      <w:r w:rsidRPr="00C30BDB">
        <w:t xml:space="preserve">d of the devices connected. If the </w:t>
      </w:r>
      <w:r w:rsidR="00114FF5" w:rsidRPr="00C30BDB">
        <w:t>I</w:t>
      </w:r>
      <w:r w:rsidRPr="00C30BDB">
        <w:t xml:space="preserve">d device appears with </w:t>
      </w:r>
      <w:r w:rsidR="00786F1B" w:rsidRPr="00C30BDB">
        <w:t>“</w:t>
      </w:r>
      <w:r w:rsidRPr="00C30BDB">
        <w:t>unauthorized</w:t>
      </w:r>
      <w:r w:rsidR="00786F1B" w:rsidRPr="00C30BDB">
        <w:t>”</w:t>
      </w:r>
      <w:r w:rsidRPr="00C30BDB">
        <w:t xml:space="preserve"> besides it</w:t>
      </w:r>
      <w:r w:rsidR="00114FF5" w:rsidRPr="00C30BDB">
        <w:t>,</w:t>
      </w:r>
      <w:r w:rsidRPr="00C30BDB">
        <w:t xml:space="preserve"> please follow the instructions in the appendix</w:t>
      </w:r>
    </w:p>
    <w:p w14:paraId="628D9864" w14:textId="2AB96165" w:rsidR="00C86EB5" w:rsidRPr="00C30BDB" w:rsidRDefault="00C86EB5" w:rsidP="00C35990">
      <w:pPr>
        <w:pStyle w:val="ListParagraph"/>
        <w:numPr>
          <w:ilvl w:val="0"/>
          <w:numId w:val="26"/>
        </w:numPr>
        <w:jc w:val="both"/>
      </w:pPr>
      <w:r w:rsidRPr="00C30BDB">
        <w:t xml:space="preserve">Install the application to be </w:t>
      </w:r>
      <w:r w:rsidR="00786F1B" w:rsidRPr="00C30BDB">
        <w:t>analyzed</w:t>
      </w:r>
      <w:r w:rsidRPr="00C30BDB">
        <w:t xml:space="preserve">. You can do this by navigation to the directory where you have the </w:t>
      </w:r>
      <w:proofErr w:type="spellStart"/>
      <w:r w:rsidRPr="00C30BDB">
        <w:t>apk</w:t>
      </w:r>
      <w:proofErr w:type="spellEnd"/>
      <w:r w:rsidRPr="00C30BDB">
        <w:t xml:space="preserve"> and ty</w:t>
      </w:r>
      <w:r w:rsidR="00A03BF9">
        <w:t>p</w:t>
      </w:r>
      <w:r w:rsidRPr="00C30BDB">
        <w:t>ing the following in the command prompt:</w:t>
      </w:r>
    </w:p>
    <w:p w14:paraId="6D1C2099" w14:textId="0F2E426C" w:rsidR="00C86EB5" w:rsidRPr="00C30BDB" w:rsidRDefault="00C86EB5" w:rsidP="00C35990">
      <w:pPr>
        <w:pStyle w:val="Codeblock"/>
        <w:jc w:val="both"/>
      </w:pPr>
      <w:proofErr w:type="spellStart"/>
      <w:r w:rsidRPr="00C30BDB">
        <w:t>adb</w:t>
      </w:r>
      <w:proofErr w:type="spellEnd"/>
      <w:r w:rsidRPr="00C30BDB">
        <w:t xml:space="preserve"> install </w:t>
      </w:r>
      <w:proofErr w:type="spellStart"/>
      <w:r w:rsidRPr="00C30BDB">
        <w:t>App.apk</w:t>
      </w:r>
      <w:proofErr w:type="spellEnd"/>
    </w:p>
    <w:p w14:paraId="6B1B797A" w14:textId="060E93B2" w:rsidR="00C86EB5" w:rsidRPr="00C30BDB" w:rsidRDefault="00C86EB5" w:rsidP="00C35990">
      <w:pPr>
        <w:pStyle w:val="ListParagraph"/>
        <w:jc w:val="both"/>
      </w:pPr>
      <w:r w:rsidRPr="00C30BDB">
        <w:t>If your app is already installed</w:t>
      </w:r>
      <w:r w:rsidR="00786F1B" w:rsidRPr="00C30BDB">
        <w:t>,</w:t>
      </w:r>
      <w:r w:rsidRPr="00C30BDB">
        <w:t xml:space="preserve"> </w:t>
      </w:r>
      <w:r w:rsidR="00114FF5" w:rsidRPr="00C30BDB">
        <w:t>you don’t need to do anything else here.</w:t>
      </w:r>
    </w:p>
    <w:p w14:paraId="027FA4AA" w14:textId="14C95CA1" w:rsidR="00114FF5" w:rsidRPr="00C30BDB" w:rsidRDefault="00114FF5" w:rsidP="00C35990">
      <w:pPr>
        <w:pStyle w:val="Heading2"/>
        <w:jc w:val="both"/>
      </w:pPr>
      <w:bookmarkStart w:id="12" w:name="_Toc86237164"/>
      <w:r w:rsidRPr="00C30BDB">
        <w:t>Performing the capture</w:t>
      </w:r>
      <w:bookmarkEnd w:id="12"/>
    </w:p>
    <w:p w14:paraId="560FED59" w14:textId="24DA1D96" w:rsidR="00114FF5" w:rsidRPr="00C30BDB" w:rsidRDefault="00114FF5" w:rsidP="00C35990">
      <w:pPr>
        <w:jc w:val="both"/>
      </w:pPr>
      <w:r w:rsidRPr="00C30BDB">
        <w:t xml:space="preserve">To perform a capture of the </w:t>
      </w:r>
      <w:r w:rsidR="00786F1B" w:rsidRPr="00C30BDB">
        <w:t>analyzed</w:t>
      </w:r>
      <w:r w:rsidRPr="00C30BDB">
        <w:t xml:space="preserve"> system</w:t>
      </w:r>
      <w:r w:rsidR="00786F1B" w:rsidRPr="00C30BDB">
        <w:t>,</w:t>
      </w:r>
      <w:r w:rsidRPr="00C30BDB">
        <w:t xml:space="preserve"> you need to run the </w:t>
      </w:r>
      <w:proofErr w:type="spellStart"/>
      <w:r w:rsidRPr="00C30BDB">
        <w:rPr>
          <w:b/>
          <w:bCs/>
        </w:rPr>
        <w:t>gatorme</w:t>
      </w:r>
      <w:proofErr w:type="spellEnd"/>
      <w:r w:rsidRPr="00C30BDB">
        <w:rPr>
          <w:b/>
          <w:bCs/>
        </w:rPr>
        <w:t xml:space="preserve"> </w:t>
      </w:r>
      <w:r w:rsidRPr="00C30BDB">
        <w:t>script on your host machine.</w:t>
      </w:r>
    </w:p>
    <w:p w14:paraId="3C1165F2" w14:textId="5C4B34AC" w:rsidR="00114FF5" w:rsidRPr="00C30BDB" w:rsidRDefault="00114FF5" w:rsidP="00C35990">
      <w:pPr>
        <w:jc w:val="both"/>
      </w:pPr>
      <w:r w:rsidRPr="00C30BDB">
        <w:t>Arguments:</w:t>
      </w:r>
    </w:p>
    <w:p w14:paraId="0280BD00" w14:textId="4984D770" w:rsidR="00114FF5" w:rsidRPr="00C30BDB" w:rsidRDefault="00114FF5" w:rsidP="00C35990">
      <w:pPr>
        <w:pStyle w:val="ListParagraph"/>
        <w:numPr>
          <w:ilvl w:val="0"/>
          <w:numId w:val="27"/>
        </w:numPr>
        <w:jc w:val="both"/>
      </w:pPr>
      <w:r w:rsidRPr="00C30BDB">
        <w:t xml:space="preserve">The </w:t>
      </w:r>
      <w:r w:rsidRPr="00C30BDB">
        <w:rPr>
          <w:b/>
          <w:bCs/>
        </w:rPr>
        <w:t>Android package name</w:t>
      </w:r>
      <w:r w:rsidRPr="00C30BDB">
        <w:t xml:space="preserve"> of the app you want to </w:t>
      </w:r>
      <w:r w:rsidR="00786F1B" w:rsidRPr="00C30BDB">
        <w:t>analyze</w:t>
      </w:r>
      <w:r w:rsidRPr="00C30BDB">
        <w:t xml:space="preserve"> (refer to appendix if you don’t know)</w:t>
      </w:r>
    </w:p>
    <w:p w14:paraId="1FDF5270" w14:textId="0682387D" w:rsidR="00114FF5" w:rsidRPr="00C30BDB" w:rsidRDefault="00114FF5" w:rsidP="00C35990">
      <w:pPr>
        <w:pStyle w:val="ListParagraph"/>
        <w:numPr>
          <w:ilvl w:val="0"/>
          <w:numId w:val="27"/>
        </w:numPr>
        <w:jc w:val="both"/>
      </w:pPr>
      <w:r w:rsidRPr="00C30BDB">
        <w:t>The short</w:t>
      </w:r>
      <w:r w:rsidR="004B1457" w:rsidRPr="00C30BDB">
        <w:t xml:space="preserve"> </w:t>
      </w:r>
      <w:r w:rsidRPr="00C30BDB">
        <w:t xml:space="preserve">name of the </w:t>
      </w:r>
      <w:r w:rsidRPr="00C30BDB">
        <w:rPr>
          <w:b/>
          <w:bCs/>
        </w:rPr>
        <w:t>Mali GPU</w:t>
      </w:r>
      <w:r w:rsidRPr="00C30BDB">
        <w:t xml:space="preserve"> on the mobile device. You can check this on the manufacturer page</w:t>
      </w:r>
    </w:p>
    <w:p w14:paraId="556A5753" w14:textId="6522C49F" w:rsidR="00114FF5" w:rsidRPr="00C30BDB" w:rsidRDefault="00114FF5" w:rsidP="00C35990">
      <w:pPr>
        <w:pStyle w:val="ListParagraph"/>
        <w:numPr>
          <w:ilvl w:val="0"/>
          <w:numId w:val="27"/>
        </w:numPr>
        <w:jc w:val="both"/>
      </w:pPr>
      <w:r w:rsidRPr="00C30BDB">
        <w:t xml:space="preserve">The </w:t>
      </w:r>
      <w:r w:rsidRPr="00C30BDB">
        <w:rPr>
          <w:b/>
          <w:bCs/>
        </w:rPr>
        <w:t>path</w:t>
      </w:r>
      <w:r w:rsidRPr="00C30BDB">
        <w:t xml:space="preserve"> on the host to the </w:t>
      </w:r>
      <w:proofErr w:type="spellStart"/>
      <w:r w:rsidRPr="00C30BDB">
        <w:t>gatord</w:t>
      </w:r>
      <w:proofErr w:type="spellEnd"/>
      <w:r w:rsidRPr="00C30BDB">
        <w:t xml:space="preserve"> binary installation. This is usually in </w:t>
      </w:r>
      <w:r w:rsidRPr="00C30BDB">
        <w:rPr>
          <w:i/>
          <w:iCs/>
        </w:rPr>
        <w:t>&lt;</w:t>
      </w:r>
      <w:proofErr w:type="spellStart"/>
      <w:r w:rsidRPr="00C30BDB">
        <w:rPr>
          <w:i/>
          <w:iCs/>
        </w:rPr>
        <w:t>streamline_directory</w:t>
      </w:r>
      <w:proofErr w:type="spellEnd"/>
      <w:r w:rsidRPr="00C30BDB">
        <w:rPr>
          <w:i/>
          <w:iCs/>
        </w:rPr>
        <w:t>&gt;/bin/arm/</w:t>
      </w:r>
      <w:r w:rsidRPr="00C30BDB">
        <w:t xml:space="preserve"> for 32</w:t>
      </w:r>
      <w:r w:rsidR="0055270F">
        <w:t>-</w:t>
      </w:r>
      <w:r w:rsidRPr="00C30BDB">
        <w:t xml:space="preserve">bit architecture </w:t>
      </w:r>
      <w:r w:rsidR="00A03BF9">
        <w:t>CPU</w:t>
      </w:r>
      <w:r w:rsidR="00B06CD6">
        <w:t xml:space="preserve"> </w:t>
      </w:r>
      <w:r w:rsidRPr="00C30BDB">
        <w:t xml:space="preserve">or </w:t>
      </w:r>
      <w:r w:rsidRPr="00C30BDB">
        <w:rPr>
          <w:i/>
          <w:iCs/>
        </w:rPr>
        <w:t>&lt;</w:t>
      </w:r>
      <w:proofErr w:type="spellStart"/>
      <w:r w:rsidRPr="00C30BDB">
        <w:rPr>
          <w:i/>
          <w:iCs/>
        </w:rPr>
        <w:t>streamline_directory</w:t>
      </w:r>
      <w:proofErr w:type="spellEnd"/>
      <w:r w:rsidRPr="00C30BDB">
        <w:rPr>
          <w:i/>
          <w:iCs/>
        </w:rPr>
        <w:t>&gt;/bin/arm64</w:t>
      </w:r>
      <w:r w:rsidRPr="00C30BDB">
        <w:t xml:space="preserve"> for 64</w:t>
      </w:r>
      <w:r w:rsidR="0055270F">
        <w:t>-</w:t>
      </w:r>
      <w:r w:rsidRPr="00C30BDB">
        <w:t>bit architectures. Th</w:t>
      </w:r>
      <w:r w:rsidR="00A83B7C" w:rsidRPr="00C30BDB">
        <w:t>e</w:t>
      </w:r>
      <w:r w:rsidRPr="00C30BDB">
        <w:t>s</w:t>
      </w:r>
      <w:r w:rsidR="00A83B7C" w:rsidRPr="00C30BDB">
        <w:t>e</w:t>
      </w:r>
      <w:r w:rsidRPr="00C30BDB">
        <w:t xml:space="preserve"> specifications can also be found on the manufacturer page (refer to appendix).</w:t>
      </w:r>
    </w:p>
    <w:p w14:paraId="6BA4E451" w14:textId="07712EAB" w:rsidR="00114FF5" w:rsidRPr="00C30BDB" w:rsidRDefault="00114FF5" w:rsidP="00C35990">
      <w:pPr>
        <w:jc w:val="both"/>
      </w:pPr>
      <w:r w:rsidRPr="00C30BDB">
        <w:t>For example</w:t>
      </w:r>
      <w:r w:rsidR="00240D07" w:rsidRPr="00C30BDB">
        <w:t>,</w:t>
      </w:r>
      <w:r w:rsidRPr="00C30BDB">
        <w:t xml:space="preserve"> for a Samsung S9 with a Mali-G72 </w:t>
      </w:r>
      <w:r w:rsidR="00A03BF9">
        <w:t>GPU</w:t>
      </w:r>
      <w:r w:rsidR="0001174C" w:rsidRPr="00C30BDB">
        <w:t xml:space="preserve"> from the directory where </w:t>
      </w:r>
      <w:proofErr w:type="spellStart"/>
      <w:r w:rsidR="0001174C" w:rsidRPr="00C30BDB">
        <w:rPr>
          <w:b/>
          <w:bCs/>
          <w:i/>
          <w:iCs/>
        </w:rPr>
        <w:t>gatorme</w:t>
      </w:r>
      <w:proofErr w:type="spellEnd"/>
      <w:r w:rsidR="0001174C" w:rsidRPr="00C30BDB">
        <w:t xml:space="preserve"> is located</w:t>
      </w:r>
      <w:r w:rsidRPr="00C30BDB">
        <w:t>:</w:t>
      </w:r>
    </w:p>
    <w:p w14:paraId="2FD7D71C" w14:textId="6085AC24" w:rsidR="00114FF5" w:rsidRPr="00C30BDB" w:rsidRDefault="002262F7" w:rsidP="00C35990">
      <w:pPr>
        <w:pStyle w:val="Codeblock"/>
        <w:jc w:val="both"/>
      </w:pPr>
      <w:r w:rsidRPr="00C30BDB">
        <w:t>python</w:t>
      </w:r>
      <w:r w:rsidR="00114FF5" w:rsidRPr="00C30BDB">
        <w:t xml:space="preserve"> </w:t>
      </w:r>
      <w:r w:rsidRPr="00C30BDB">
        <w:t xml:space="preserve">gator_me.py –-package </w:t>
      </w:r>
      <w:proofErr w:type="spellStart"/>
      <w:proofErr w:type="gramStart"/>
      <w:r w:rsidRPr="00C30BDB">
        <w:t>com.arm</w:t>
      </w:r>
      <w:proofErr w:type="spellEnd"/>
      <w:r w:rsidRPr="00C30BDB">
        <w:t>.&lt;</w:t>
      </w:r>
      <w:proofErr w:type="spellStart"/>
      <w:proofErr w:type="gramEnd"/>
      <w:r w:rsidRPr="00C30BDB">
        <w:t>app_name</w:t>
      </w:r>
      <w:proofErr w:type="spellEnd"/>
      <w:r w:rsidRPr="00C30BDB">
        <w:t>&gt; --daemon &lt;</w:t>
      </w:r>
      <w:proofErr w:type="spellStart"/>
      <w:r w:rsidRPr="00C30BDB">
        <w:t>gatord_path</w:t>
      </w:r>
      <w:proofErr w:type="spellEnd"/>
      <w:r w:rsidRPr="00C30BDB">
        <w:t>&gt;</w:t>
      </w:r>
    </w:p>
    <w:p w14:paraId="0664255E" w14:textId="7610D737" w:rsidR="00114FF5" w:rsidRPr="00C30BDB" w:rsidRDefault="00E248AA" w:rsidP="00C35990">
      <w:pPr>
        <w:ind w:left="360"/>
        <w:jc w:val="both"/>
      </w:pPr>
      <w:r w:rsidRPr="00A03BF9">
        <w:rPr>
          <w:noProof/>
        </w:rPr>
        <w:drawing>
          <wp:anchor distT="0" distB="0" distL="114300" distR="114300" simplePos="0" relativeHeight="251673600" behindDoc="0" locked="0" layoutInCell="1" allowOverlap="1" wp14:anchorId="128247B1" wp14:editId="217E0266">
            <wp:simplePos x="0" y="0"/>
            <wp:positionH relativeFrom="margin">
              <wp:align>right</wp:align>
            </wp:positionH>
            <wp:positionV relativeFrom="paragraph">
              <wp:posOffset>193040</wp:posOffset>
            </wp:positionV>
            <wp:extent cx="2482850" cy="955619"/>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82850" cy="955619"/>
                    </a:xfrm>
                    <a:prstGeom prst="rect">
                      <a:avLst/>
                    </a:prstGeom>
                  </pic:spPr>
                </pic:pic>
              </a:graphicData>
            </a:graphic>
            <wp14:sizeRelH relativeFrom="page">
              <wp14:pctWidth>0</wp14:pctWidth>
            </wp14:sizeRelH>
            <wp14:sizeRelV relativeFrom="page">
              <wp14:pctHeight>0</wp14:pctHeight>
            </wp14:sizeRelV>
          </wp:anchor>
        </w:drawing>
      </w:r>
      <w:r w:rsidR="00114FF5" w:rsidRPr="00C30BDB">
        <w:t xml:space="preserve">The </w:t>
      </w:r>
      <w:proofErr w:type="spellStart"/>
      <w:r w:rsidR="00114FF5" w:rsidRPr="00C30BDB">
        <w:t>cmd</w:t>
      </w:r>
      <w:proofErr w:type="spellEnd"/>
      <w:r w:rsidR="00114FF5" w:rsidRPr="00C30BDB">
        <w:t xml:space="preserve"> should now display something like the picture on the right</w:t>
      </w:r>
      <w:r w:rsidRPr="00C30BDB">
        <w:t xml:space="preserve">, remember to run </w:t>
      </w:r>
      <w:proofErr w:type="spellStart"/>
      <w:r w:rsidRPr="00C30BDB">
        <w:t>cmd</w:t>
      </w:r>
      <w:proofErr w:type="spellEnd"/>
      <w:r w:rsidRPr="00C30BDB">
        <w:t xml:space="preserve"> </w:t>
      </w:r>
      <w:r w:rsidRPr="00745231">
        <w:rPr>
          <w:b/>
          <w:bCs/>
        </w:rPr>
        <w:t>as an Administrator</w:t>
      </w:r>
      <w:r w:rsidR="00114FF5" w:rsidRPr="00C30BDB">
        <w:t>.</w:t>
      </w:r>
    </w:p>
    <w:p w14:paraId="3EBA9D6B" w14:textId="45068BEF" w:rsidR="00114FF5" w:rsidRPr="00C30BDB" w:rsidRDefault="00114FF5" w:rsidP="00C35990">
      <w:pPr>
        <w:jc w:val="both"/>
      </w:pPr>
    </w:p>
    <w:p w14:paraId="548F0760" w14:textId="1132A1BB" w:rsidR="00C86EB5" w:rsidRPr="00C30BDB" w:rsidRDefault="00837BF5" w:rsidP="00C35990">
      <w:pPr>
        <w:jc w:val="both"/>
      </w:pPr>
      <w:r w:rsidRPr="00C30BDB">
        <w:t>At this point</w:t>
      </w:r>
      <w:r w:rsidR="007D1454" w:rsidRPr="00C30BDB">
        <w:t>,</w:t>
      </w:r>
      <w:r w:rsidRPr="00C30BDB">
        <w:t xml:space="preserve"> we need to perform the manual capture: </w:t>
      </w:r>
    </w:p>
    <w:p w14:paraId="173DC6B6" w14:textId="6BF9F2E5" w:rsidR="00837BF5" w:rsidRPr="00C30BDB" w:rsidRDefault="00837BF5" w:rsidP="00C35990">
      <w:pPr>
        <w:pStyle w:val="ListParagraph"/>
        <w:numPr>
          <w:ilvl w:val="0"/>
          <w:numId w:val="28"/>
        </w:numPr>
        <w:jc w:val="both"/>
      </w:pPr>
      <w:r w:rsidRPr="00C30BDB">
        <w:t>Launch Streamline</w:t>
      </w:r>
    </w:p>
    <w:p w14:paraId="25005E27" w14:textId="7F1D6219" w:rsidR="00837BF5" w:rsidRPr="00C30BDB" w:rsidRDefault="00837BF5" w:rsidP="00C35990">
      <w:pPr>
        <w:pStyle w:val="ListParagraph"/>
        <w:jc w:val="both"/>
      </w:pPr>
    </w:p>
    <w:p w14:paraId="37FCFAA0" w14:textId="09F8D703" w:rsidR="00837BF5" w:rsidRPr="00C30BDB" w:rsidRDefault="00D86403" w:rsidP="00C35990">
      <w:pPr>
        <w:pStyle w:val="ListParagraph"/>
        <w:numPr>
          <w:ilvl w:val="0"/>
          <w:numId w:val="28"/>
        </w:numPr>
        <w:jc w:val="both"/>
      </w:pPr>
      <w:r w:rsidRPr="00A03BF9">
        <w:rPr>
          <w:noProof/>
        </w:rPr>
        <mc:AlternateContent>
          <mc:Choice Requires="wpg">
            <w:drawing>
              <wp:anchor distT="0" distB="0" distL="114300" distR="114300" simplePos="0" relativeHeight="251677696" behindDoc="0" locked="0" layoutInCell="1" allowOverlap="1" wp14:anchorId="2F137919" wp14:editId="2AFEA547">
                <wp:simplePos x="0" y="0"/>
                <wp:positionH relativeFrom="column">
                  <wp:posOffset>1851988</wp:posOffset>
                </wp:positionH>
                <wp:positionV relativeFrom="paragraph">
                  <wp:posOffset>246878</wp:posOffset>
                </wp:positionV>
                <wp:extent cx="2673491" cy="1082596"/>
                <wp:effectExtent l="19050" t="19050" r="0" b="3810"/>
                <wp:wrapNone/>
                <wp:docPr id="22" name="Group 22"/>
                <wp:cNvGraphicFramePr/>
                <a:graphic xmlns:a="http://schemas.openxmlformats.org/drawingml/2006/main">
                  <a:graphicData uri="http://schemas.microsoft.com/office/word/2010/wordprocessingGroup">
                    <wpg:wgp>
                      <wpg:cNvGrpSpPr/>
                      <wpg:grpSpPr>
                        <a:xfrm>
                          <a:off x="0" y="0"/>
                          <a:ext cx="2673491" cy="1082596"/>
                          <a:chOff x="-4138" y="57928"/>
                          <a:chExt cx="2673491" cy="1082596"/>
                        </a:xfrm>
                      </wpg:grpSpPr>
                      <wps:wsp>
                        <wps:cNvPr id="11" name="Text Box 11"/>
                        <wps:cNvSpPr txBox="1"/>
                        <wps:spPr>
                          <a:xfrm>
                            <a:off x="-4138" y="57928"/>
                            <a:ext cx="836735" cy="244719"/>
                          </a:xfrm>
                          <a:prstGeom prst="rect">
                            <a:avLst/>
                          </a:prstGeom>
                          <a:noFill/>
                          <a:ln w="28575">
                            <a:solidFill>
                              <a:srgbClr val="00B0F0"/>
                            </a:solidFill>
                          </a:ln>
                        </wps:spPr>
                        <wps:style>
                          <a:lnRef idx="2">
                            <a:schemeClr val="accent5"/>
                          </a:lnRef>
                          <a:fillRef idx="1">
                            <a:schemeClr val="lt1"/>
                          </a:fillRef>
                          <a:effectRef idx="0">
                            <a:schemeClr val="accent5"/>
                          </a:effectRef>
                          <a:fontRef idx="minor">
                            <a:schemeClr val="dk1"/>
                          </a:fontRef>
                        </wps:style>
                        <wps:txbx>
                          <w:txbxContent>
                            <w:p w14:paraId="5FD6877A" w14:textId="392FF20A" w:rsidR="00837BF5" w:rsidRPr="006112B7" w:rsidRDefault="00837BF5">
                              <w:pPr>
                                <w:rPr>
                                  <w:b/>
                                  <w:bCs/>
                                  <w:color w:val="00B0F0"/>
                                  <w:sz w:val="16"/>
                                  <w:szCs w:val="16"/>
                                </w:rPr>
                              </w:pPr>
                              <w:r w:rsidRPr="006112B7">
                                <w:rPr>
                                  <w:b/>
                                  <w:bCs/>
                                  <w:color w:val="00B0F0"/>
                                  <w:sz w:val="16"/>
                                  <w:szCs w:val="16"/>
                                </w:rPr>
                                <w:t>Counter confi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9" name="Picture 19"/>
                          <pic:cNvPicPr>
                            <a:picLocks noChangeAspect="1"/>
                          </pic:cNvPicPr>
                        </pic:nvPicPr>
                        <pic:blipFill rotWithShape="1">
                          <a:blip r:embed="rId21">
                            <a:extLst>
                              <a:ext uri="{28A0092B-C50C-407E-A947-70E740481C1C}">
                                <a14:useLocalDpi xmlns:a14="http://schemas.microsoft.com/office/drawing/2010/main" val="0"/>
                              </a:ext>
                            </a:extLst>
                          </a:blip>
                          <a:srcRect l="1285"/>
                          <a:stretch/>
                        </pic:blipFill>
                        <pic:spPr bwMode="auto">
                          <a:xfrm>
                            <a:off x="34738" y="398844"/>
                            <a:ext cx="2634615" cy="741680"/>
                          </a:xfrm>
                          <a:prstGeom prst="rect">
                            <a:avLst/>
                          </a:prstGeom>
                          <a:ln>
                            <a:noFill/>
                          </a:ln>
                          <a:extLst>
                            <a:ext uri="{53640926-AAD7-44D8-BBD7-CCE9431645EC}">
                              <a14:shadowObscured xmlns:a14="http://schemas.microsoft.com/office/drawing/2010/main"/>
                            </a:ext>
                          </a:extLst>
                        </pic:spPr>
                      </pic:pic>
                      <wps:wsp>
                        <wps:cNvPr id="20" name="Rectangle 20"/>
                        <wps:cNvSpPr/>
                        <wps:spPr>
                          <a:xfrm>
                            <a:off x="142315" y="721573"/>
                            <a:ext cx="132402" cy="153090"/>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Straight Arrow Connector 21"/>
                        <wps:cNvCnPr/>
                        <wps:spPr>
                          <a:xfrm flipH="1">
                            <a:off x="201965" y="307817"/>
                            <a:ext cx="4138" cy="380655"/>
                          </a:xfrm>
                          <a:prstGeom prst="straightConnector1">
                            <a:avLst/>
                          </a:prstGeom>
                          <a:ln>
                            <a:solidFill>
                              <a:srgbClr val="00B0F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2F137919" id="Group 22" o:spid="_x0000_s1026" style="position:absolute;left:0;text-align:left;margin-left:145.85pt;margin-top:19.45pt;width:210.5pt;height:85.25pt;z-index:251677696;mso-height-relative:margin" coordorigin="-41,579" coordsize="26734,108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">
                <v:shapetype id="_x0000_t202" coordsize="21600,21600" o:spt="202" path="m,l,21600r21600,l21600,xe">
                  <v:stroke joinstyle="miter"/>
                  <v:path gradientshapeok="t" o:connecttype="rect"/>
                </v:shapetype>
                <v:shape id="Text Box 11" o:spid="_x0000_s1027" type="#_x0000_t202" style="position:absolute;left:-41;top:579;width:8366;height:24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" filled="f" strokecolor="#00b0f0" strokeweight="2.25pt">
                  <v:textbox>
                    <w:txbxContent>
                      <w:p w14:paraId="5FD6877A" w14:textId="392FF20A" w:rsidR="00837BF5" w:rsidRPr="006112B7" w:rsidRDefault="00837BF5">
                        <w:pPr>
                          <w:rPr>
                            <w:b/>
                            <w:bCs/>
                            <w:color w:val="00B0F0"/>
                            <w:sz w:val="16"/>
                            <w:szCs w:val="16"/>
                          </w:rPr>
                        </w:pPr>
                        <w:r w:rsidRPr="006112B7">
                          <w:rPr>
                            <w:b/>
                            <w:bCs/>
                            <w:color w:val="00B0F0"/>
                            <w:sz w:val="16"/>
                            <w:szCs w:val="16"/>
                          </w:rPr>
                          <w:t>Counter confi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8" type="#_x0000_t75" style="position:absolute;left:347;top:3988;width:26346;height:7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">
                  <v:imagedata r:id="rId22" o:title="" cropleft="842f"/>
                </v:shape>
                <v:rect id="Rectangle 20" o:spid="_x0000_s1029" style="position:absolute;left:1423;top:7215;width:1324;height:15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" filled="f" strokecolor="#00b0f0" strokeweight="1pt"/>
                <v:shapetype id="_x0000_t32" coordsize="21600,21600" o:spt="32" o:oned="t" path="m,l21600,21600e" filled="f">
                  <v:path arrowok="t" fillok="f" o:connecttype="none"/>
                  <o:lock v:ext="edit" shapetype="t"/>
                </v:shapetype>
                <v:shape id="Straight Arrow Connector 21" o:spid="_x0000_s1030" type="#_x0000_t32" style="position:absolute;left:2019;top:3078;width:42;height:38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" strokecolor="#00b0f0" strokeweight=".5pt">
                  <v:stroke endarrow="block" joinstyle="miter"/>
                </v:shape>
              </v:group>
            </w:pict>
          </mc:Fallback>
        </mc:AlternateContent>
      </w:r>
      <w:r w:rsidR="00837BF5" w:rsidRPr="00C30BDB">
        <w:t xml:space="preserve">Navigate to the </w:t>
      </w:r>
      <w:r w:rsidR="00837BF5" w:rsidRPr="00C30BDB">
        <w:rPr>
          <w:b/>
          <w:bCs/>
        </w:rPr>
        <w:t>Target</w:t>
      </w:r>
      <w:r w:rsidR="00837BF5" w:rsidRPr="00C30BDB">
        <w:rPr>
          <w:b/>
          <w:bCs/>
          <w:i/>
          <w:iCs/>
        </w:rPr>
        <w:t xml:space="preserve"> </w:t>
      </w:r>
      <w:r w:rsidR="00837BF5" w:rsidRPr="00C30BDB">
        <w:t>tab and set it to localhost:</w:t>
      </w:r>
      <w:r w:rsidR="00662033" w:rsidRPr="00C30BDB">
        <w:t>8080</w:t>
      </w:r>
      <w:r w:rsidR="00837BF5" w:rsidRPr="00C30BDB">
        <w:t xml:space="preserve">. This is the number of the port that </w:t>
      </w:r>
      <w:proofErr w:type="spellStart"/>
      <w:r w:rsidR="00837BF5" w:rsidRPr="00C30BDB">
        <w:t>gatorme</w:t>
      </w:r>
      <w:proofErr w:type="spellEnd"/>
      <w:r w:rsidR="00837BF5" w:rsidRPr="00C30BDB">
        <w:t xml:space="preserve"> script uses.</w:t>
      </w:r>
    </w:p>
    <w:p w14:paraId="7F27A30A" w14:textId="55C4513D" w:rsidR="00837BF5" w:rsidRPr="00C30BDB" w:rsidRDefault="00837BF5" w:rsidP="00C35990">
      <w:pPr>
        <w:pStyle w:val="ListParagraph"/>
        <w:jc w:val="both"/>
      </w:pPr>
    </w:p>
    <w:p w14:paraId="6B44D1F8" w14:textId="5C670673" w:rsidR="00662033" w:rsidRPr="00C30BDB" w:rsidRDefault="00662033" w:rsidP="00C35990">
      <w:pPr>
        <w:pStyle w:val="ListParagraph"/>
        <w:jc w:val="both"/>
      </w:pPr>
    </w:p>
    <w:p w14:paraId="399998C2" w14:textId="4736657D" w:rsidR="00662033" w:rsidRPr="00C30BDB" w:rsidRDefault="00662033" w:rsidP="00C35990">
      <w:pPr>
        <w:pStyle w:val="ListParagraph"/>
        <w:jc w:val="both"/>
      </w:pPr>
    </w:p>
    <w:p w14:paraId="0CE0388A" w14:textId="58A345BE" w:rsidR="00D86403" w:rsidRPr="00C30BDB" w:rsidRDefault="00D86403" w:rsidP="00C35990">
      <w:pPr>
        <w:pStyle w:val="ListParagraph"/>
        <w:jc w:val="both"/>
      </w:pPr>
    </w:p>
    <w:p w14:paraId="0AB7746D" w14:textId="77777777" w:rsidR="00D86403" w:rsidRPr="00C30BDB" w:rsidRDefault="00D86403" w:rsidP="00C35990">
      <w:pPr>
        <w:pStyle w:val="ListParagraph"/>
        <w:jc w:val="both"/>
      </w:pPr>
    </w:p>
    <w:p w14:paraId="3A489C4C" w14:textId="6986FF14" w:rsidR="00662033" w:rsidRPr="00C30BDB" w:rsidRDefault="00662033" w:rsidP="00C35990">
      <w:pPr>
        <w:pStyle w:val="ListParagraph"/>
        <w:jc w:val="both"/>
      </w:pPr>
    </w:p>
    <w:p w14:paraId="2EA6AB73" w14:textId="56670C52" w:rsidR="00837BF5" w:rsidRPr="00C30BDB" w:rsidRDefault="00837BF5" w:rsidP="00C35990">
      <w:pPr>
        <w:pStyle w:val="ListParagraph"/>
        <w:numPr>
          <w:ilvl w:val="0"/>
          <w:numId w:val="28"/>
        </w:numPr>
        <w:jc w:val="both"/>
      </w:pPr>
      <w:r w:rsidRPr="00C30BDB">
        <w:t xml:space="preserve">Next, configure the counters to collect. Press the </w:t>
      </w:r>
      <w:r w:rsidRPr="00C30BDB">
        <w:rPr>
          <w:b/>
          <w:bCs/>
        </w:rPr>
        <w:t>Counter Configuration</w:t>
      </w:r>
      <w:r w:rsidRPr="00C30BDB">
        <w:t xml:space="preserve"> button</w:t>
      </w:r>
      <w:r w:rsidR="004B6282" w:rsidRPr="00C30BDB">
        <w:t xml:space="preserve"> and</w:t>
      </w:r>
      <w:r w:rsidRPr="00C30BDB">
        <w:t xml:space="preserve"> then choose </w:t>
      </w:r>
      <w:r w:rsidRPr="00C30BDB">
        <w:rPr>
          <w:b/>
          <w:bCs/>
        </w:rPr>
        <w:t>Add counters</w:t>
      </w:r>
      <w:r w:rsidRPr="00C30BDB">
        <w:t>. Select a counter template appropriate for the target GPU from the drop-down list:</w:t>
      </w:r>
    </w:p>
    <w:p w14:paraId="07CC50C4" w14:textId="30CEEAF3" w:rsidR="006112B7" w:rsidRPr="00C30BDB" w:rsidRDefault="006112B7" w:rsidP="00C35990">
      <w:pPr>
        <w:pStyle w:val="ListParagraph"/>
        <w:jc w:val="both"/>
      </w:pPr>
      <w:r w:rsidRPr="00A03BF9">
        <w:rPr>
          <w:noProof/>
        </w:rPr>
        <w:drawing>
          <wp:anchor distT="0" distB="0" distL="114300" distR="114300" simplePos="0" relativeHeight="251665408" behindDoc="0" locked="0" layoutInCell="1" allowOverlap="1" wp14:anchorId="319EC8DA" wp14:editId="21601064">
            <wp:simplePos x="0" y="0"/>
            <wp:positionH relativeFrom="margin">
              <wp:posOffset>1037492</wp:posOffset>
            </wp:positionH>
            <wp:positionV relativeFrom="paragraph">
              <wp:posOffset>62572</wp:posOffset>
            </wp:positionV>
            <wp:extent cx="2226945" cy="915670"/>
            <wp:effectExtent l="0" t="0" r="1905" b="0"/>
            <wp:wrapThrough wrapText="bothSides">
              <wp:wrapPolygon edited="0">
                <wp:start x="0" y="0"/>
                <wp:lineTo x="0" y="21121"/>
                <wp:lineTo x="21434" y="21121"/>
                <wp:lineTo x="21434" y="0"/>
                <wp:lineTo x="0" y="0"/>
              </wp:wrapPolygon>
            </wp:wrapThrough>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ddcounters.png"/>
                    <pic:cNvPicPr/>
                  </pic:nvPicPr>
                  <pic:blipFill>
                    <a:blip r:embed="rId23">
                      <a:extLst>
                        <a:ext uri="{28A0092B-C50C-407E-A947-70E740481C1C}">
                          <a14:useLocalDpi xmlns:a14="http://schemas.microsoft.com/office/drawing/2010/main" val="0"/>
                        </a:ext>
                      </a:extLst>
                    </a:blip>
                    <a:stretch>
                      <a:fillRect/>
                    </a:stretch>
                  </pic:blipFill>
                  <pic:spPr>
                    <a:xfrm>
                      <a:off x="0" y="0"/>
                      <a:ext cx="2226945" cy="915670"/>
                    </a:xfrm>
                    <a:prstGeom prst="rect">
                      <a:avLst/>
                    </a:prstGeom>
                  </pic:spPr>
                </pic:pic>
              </a:graphicData>
            </a:graphic>
          </wp:anchor>
        </w:drawing>
      </w:r>
      <w:r w:rsidRPr="00A03BF9">
        <w:rPr>
          <w:noProof/>
        </w:rPr>
        <w:drawing>
          <wp:anchor distT="0" distB="0" distL="114300" distR="114300" simplePos="0" relativeHeight="251666432" behindDoc="0" locked="0" layoutInCell="1" allowOverlap="1" wp14:anchorId="21557EB7" wp14:editId="7D618DAA">
            <wp:simplePos x="0" y="0"/>
            <wp:positionH relativeFrom="margin">
              <wp:posOffset>4189828</wp:posOffset>
            </wp:positionH>
            <wp:positionV relativeFrom="paragraph">
              <wp:posOffset>2442</wp:posOffset>
            </wp:positionV>
            <wp:extent cx="1519555" cy="1318260"/>
            <wp:effectExtent l="0" t="0" r="4445" b="0"/>
            <wp:wrapThrough wrapText="bothSides">
              <wp:wrapPolygon edited="0">
                <wp:start x="0" y="0"/>
                <wp:lineTo x="0" y="21225"/>
                <wp:lineTo x="21392" y="21225"/>
                <wp:lineTo x="21392" y="0"/>
                <wp:lineTo x="0" y="0"/>
              </wp:wrapPolygon>
            </wp:wrapThrough>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aligpus.png"/>
                    <pic:cNvPicPr/>
                  </pic:nvPicPr>
                  <pic:blipFill>
                    <a:blip r:embed="rId24">
                      <a:extLst>
                        <a:ext uri="{28A0092B-C50C-407E-A947-70E740481C1C}">
                          <a14:useLocalDpi xmlns:a14="http://schemas.microsoft.com/office/drawing/2010/main" val="0"/>
                        </a:ext>
                      </a:extLst>
                    </a:blip>
                    <a:stretch>
                      <a:fillRect/>
                    </a:stretch>
                  </pic:blipFill>
                  <pic:spPr>
                    <a:xfrm>
                      <a:off x="0" y="0"/>
                      <a:ext cx="1519555" cy="1318260"/>
                    </a:xfrm>
                    <a:prstGeom prst="rect">
                      <a:avLst/>
                    </a:prstGeom>
                  </pic:spPr>
                </pic:pic>
              </a:graphicData>
            </a:graphic>
            <wp14:sizeRelH relativeFrom="margin">
              <wp14:pctWidth>0</wp14:pctWidth>
            </wp14:sizeRelH>
            <wp14:sizeRelV relativeFrom="margin">
              <wp14:pctHeight>0</wp14:pctHeight>
            </wp14:sizeRelV>
          </wp:anchor>
        </w:drawing>
      </w:r>
    </w:p>
    <w:p w14:paraId="15490320" w14:textId="1435E0A5" w:rsidR="006112B7" w:rsidRPr="00C30BDB" w:rsidRDefault="006112B7" w:rsidP="00C35990">
      <w:pPr>
        <w:jc w:val="both"/>
      </w:pPr>
    </w:p>
    <w:p w14:paraId="71F7D1D6" w14:textId="4B39EBEA" w:rsidR="006112B7" w:rsidRPr="00C30BDB" w:rsidRDefault="006112B7" w:rsidP="00C35990">
      <w:pPr>
        <w:jc w:val="both"/>
      </w:pPr>
    </w:p>
    <w:p w14:paraId="67085EC0" w14:textId="77777777" w:rsidR="006112B7" w:rsidRPr="00C30BDB" w:rsidRDefault="006112B7" w:rsidP="00C35990">
      <w:pPr>
        <w:jc w:val="both"/>
      </w:pPr>
    </w:p>
    <w:p w14:paraId="081C3C83" w14:textId="0BEB9038" w:rsidR="006112B7" w:rsidRPr="00C30BDB" w:rsidRDefault="006112B7" w:rsidP="00C35990">
      <w:pPr>
        <w:jc w:val="both"/>
      </w:pPr>
      <w:r w:rsidRPr="00A03BF9">
        <w:rPr>
          <w:noProof/>
        </w:rPr>
        <w:drawing>
          <wp:anchor distT="0" distB="0" distL="114300" distR="114300" simplePos="0" relativeHeight="251668480" behindDoc="0" locked="0" layoutInCell="1" allowOverlap="1" wp14:anchorId="1F0C2ED7" wp14:editId="22849B96">
            <wp:simplePos x="0" y="0"/>
            <wp:positionH relativeFrom="margin">
              <wp:posOffset>2366645</wp:posOffset>
            </wp:positionH>
            <wp:positionV relativeFrom="paragraph">
              <wp:posOffset>271536</wp:posOffset>
            </wp:positionV>
            <wp:extent cx="541020" cy="472440"/>
            <wp:effectExtent l="0" t="0" r="0" b="3810"/>
            <wp:wrapThrough wrapText="bothSides">
              <wp:wrapPolygon edited="0">
                <wp:start x="0" y="0"/>
                <wp:lineTo x="0" y="20903"/>
                <wp:lineTo x="20535" y="20903"/>
                <wp:lineTo x="20535"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tart_capture2.png"/>
                    <pic:cNvPicPr/>
                  </pic:nvPicPr>
                  <pic:blipFill>
                    <a:blip r:embed="rId25">
                      <a:extLst>
                        <a:ext uri="{28A0092B-C50C-407E-A947-70E740481C1C}">
                          <a14:useLocalDpi xmlns:a14="http://schemas.microsoft.com/office/drawing/2010/main" val="0"/>
                        </a:ext>
                      </a:extLst>
                    </a:blip>
                    <a:stretch>
                      <a:fillRect/>
                    </a:stretch>
                  </pic:blipFill>
                  <pic:spPr>
                    <a:xfrm>
                      <a:off x="0" y="0"/>
                      <a:ext cx="541020" cy="472440"/>
                    </a:xfrm>
                    <a:prstGeom prst="rect">
                      <a:avLst/>
                    </a:prstGeom>
                  </pic:spPr>
                </pic:pic>
              </a:graphicData>
            </a:graphic>
          </wp:anchor>
        </w:drawing>
      </w:r>
    </w:p>
    <w:p w14:paraId="27E5F2F2" w14:textId="4A50913C" w:rsidR="006112B7" w:rsidRPr="00C30BDB" w:rsidRDefault="006112B7" w:rsidP="00C35990">
      <w:pPr>
        <w:pStyle w:val="ListParagraph"/>
        <w:numPr>
          <w:ilvl w:val="0"/>
          <w:numId w:val="28"/>
        </w:numPr>
        <w:jc w:val="both"/>
      </w:pPr>
      <w:r w:rsidRPr="00C30BDB">
        <w:t>Click on Start Capture button.</w:t>
      </w:r>
    </w:p>
    <w:p w14:paraId="3F811CB7" w14:textId="195306A0" w:rsidR="006112B7" w:rsidRPr="00C30BDB" w:rsidRDefault="006112B7" w:rsidP="00C35990">
      <w:pPr>
        <w:jc w:val="both"/>
      </w:pPr>
    </w:p>
    <w:p w14:paraId="2131FA66" w14:textId="155FDF78" w:rsidR="006112B7" w:rsidRPr="00C30BDB" w:rsidRDefault="006112B7" w:rsidP="00C35990">
      <w:pPr>
        <w:jc w:val="both"/>
      </w:pPr>
    </w:p>
    <w:p w14:paraId="69B85742" w14:textId="0FE096C6" w:rsidR="006112B7" w:rsidRPr="00C30BDB" w:rsidRDefault="006112B7" w:rsidP="00C35990">
      <w:pPr>
        <w:jc w:val="both"/>
      </w:pPr>
      <w:r w:rsidRPr="00C30BDB">
        <w:t xml:space="preserve">Grab your mobile device and launch the app that you want to profile. Launching any other app will not get anything recorded because you have already specified the name of the package you wish to be </w:t>
      </w:r>
      <w:r w:rsidR="004B6282" w:rsidRPr="00C30BDB">
        <w:t>analyzed</w:t>
      </w:r>
      <w:r w:rsidRPr="00C30BDB">
        <w:t>.</w:t>
      </w:r>
    </w:p>
    <w:p w14:paraId="5FF860E8" w14:textId="77777777" w:rsidR="006112B7" w:rsidRPr="00C30BDB" w:rsidRDefault="006112B7" w:rsidP="00C35990">
      <w:pPr>
        <w:jc w:val="both"/>
      </w:pPr>
      <w:r w:rsidRPr="00A03BF9">
        <w:rPr>
          <w:noProof/>
        </w:rPr>
        <w:drawing>
          <wp:anchor distT="0" distB="0" distL="114300" distR="114300" simplePos="0" relativeHeight="251670528" behindDoc="0" locked="0" layoutInCell="1" allowOverlap="1" wp14:anchorId="56AA8DA1" wp14:editId="54518176">
            <wp:simplePos x="0" y="0"/>
            <wp:positionH relativeFrom="margin">
              <wp:align>right</wp:align>
            </wp:positionH>
            <wp:positionV relativeFrom="paragraph">
              <wp:posOffset>578582</wp:posOffset>
            </wp:positionV>
            <wp:extent cx="5727065" cy="4091305"/>
            <wp:effectExtent l="0" t="0" r="6985" b="4445"/>
            <wp:wrapThrough wrapText="bothSides">
              <wp:wrapPolygon edited="0">
                <wp:start x="0" y="0"/>
                <wp:lineTo x="0" y="21523"/>
                <wp:lineTo x="21554" y="21523"/>
                <wp:lineTo x="21554" y="0"/>
                <wp:lineTo x="0" y="0"/>
              </wp:wrapPolygon>
            </wp:wrapThrough>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iveview.png"/>
                    <pic:cNvPicPr/>
                  </pic:nvPicPr>
                  <pic:blipFill>
                    <a:blip r:embed="rId26">
                      <a:extLst>
                        <a:ext uri="{28A0092B-C50C-407E-A947-70E740481C1C}">
                          <a14:useLocalDpi xmlns:a14="http://schemas.microsoft.com/office/drawing/2010/main" val="0"/>
                        </a:ext>
                      </a:extLst>
                    </a:blip>
                    <a:stretch>
                      <a:fillRect/>
                    </a:stretch>
                  </pic:blipFill>
                  <pic:spPr>
                    <a:xfrm>
                      <a:off x="0" y="0"/>
                      <a:ext cx="5727065" cy="4091305"/>
                    </a:xfrm>
                    <a:prstGeom prst="rect">
                      <a:avLst/>
                    </a:prstGeom>
                  </pic:spPr>
                </pic:pic>
              </a:graphicData>
            </a:graphic>
            <wp14:sizeRelH relativeFrom="margin">
              <wp14:pctWidth>0</wp14:pctWidth>
            </wp14:sizeRelH>
            <wp14:sizeRelV relativeFrom="margin">
              <wp14:pctHeight>0</wp14:pctHeight>
            </wp14:sizeRelV>
          </wp:anchor>
        </w:drawing>
      </w:r>
      <w:r w:rsidRPr="00C30BDB">
        <w:t>A live timeline statistic should now appear in Streamline. You can stop the capture at any point using the stop button.</w:t>
      </w:r>
    </w:p>
    <w:p w14:paraId="1A0CABDA" w14:textId="0FFCA0FA" w:rsidR="006112B7" w:rsidRPr="00C30BDB" w:rsidRDefault="006112B7" w:rsidP="00C35990">
      <w:pPr>
        <w:jc w:val="both"/>
      </w:pPr>
    </w:p>
    <w:p w14:paraId="04ED282E" w14:textId="77777777" w:rsidR="006112B7" w:rsidRPr="00C30BDB" w:rsidRDefault="006112B7" w:rsidP="00C35990">
      <w:pPr>
        <w:jc w:val="both"/>
      </w:pPr>
    </w:p>
    <w:p w14:paraId="2EF7DD3D" w14:textId="3604D397" w:rsidR="00837BF5" w:rsidRPr="00C30BDB" w:rsidRDefault="00E36D16" w:rsidP="00C35990">
      <w:pPr>
        <w:pStyle w:val="Heading1"/>
        <w:jc w:val="both"/>
      </w:pPr>
      <w:bookmarkStart w:id="13" w:name="_Toc86237165"/>
      <w:r w:rsidRPr="00C30BDB">
        <w:t>Graphics Analyzer</w:t>
      </w:r>
      <w:bookmarkEnd w:id="13"/>
    </w:p>
    <w:p w14:paraId="665EF7E0" w14:textId="7CE435D7" w:rsidR="00E36D16" w:rsidRPr="00C30BDB" w:rsidRDefault="00E36D16" w:rsidP="00C35990">
      <w:pPr>
        <w:pStyle w:val="Heading2"/>
        <w:jc w:val="both"/>
      </w:pPr>
      <w:bookmarkStart w:id="14" w:name="_Toc86237166"/>
      <w:r w:rsidRPr="00C30BDB">
        <w:t>Overview</w:t>
      </w:r>
      <w:bookmarkEnd w:id="14"/>
    </w:p>
    <w:p w14:paraId="45E321F8" w14:textId="21ABFBDB" w:rsidR="00E36D16" w:rsidRPr="00C30BDB" w:rsidRDefault="00E36D16" w:rsidP="00C35990">
      <w:pPr>
        <w:jc w:val="both"/>
      </w:pPr>
      <w:r w:rsidRPr="00C30BDB">
        <w:t>The Arm Mobile Studio package also includes the Graphics Analyzer</w:t>
      </w:r>
      <w:r w:rsidR="00874B38" w:rsidRPr="00C30BDB">
        <w:t xml:space="preserve"> (GA)</w:t>
      </w:r>
      <w:r w:rsidRPr="00C30BDB">
        <w:t xml:space="preserve"> tool. This is targeted at OpenGL ES, EGL, OpenCL, and Vulkan application that allows in</w:t>
      </w:r>
      <w:r w:rsidR="003C49AE" w:rsidRPr="00C30BDB">
        <w:t>-</w:t>
      </w:r>
      <w:r w:rsidRPr="00C30BDB">
        <w:t>depth analysis of individual function calls and returns on the target. It also provides trace information, a live timeline, GPU states</w:t>
      </w:r>
      <w:r w:rsidR="003C49AE" w:rsidRPr="00C30BDB">
        <w:t>,</w:t>
      </w:r>
      <w:r w:rsidRPr="00C30BDB">
        <w:t xml:space="preserve"> and can detect misuses of the API.</w:t>
      </w:r>
    </w:p>
    <w:p w14:paraId="41356D0F" w14:textId="5DE9C438" w:rsidR="00E36D16" w:rsidRPr="00C30BDB" w:rsidRDefault="00E36D16" w:rsidP="00C35990">
      <w:pPr>
        <w:jc w:val="both"/>
      </w:pPr>
      <w:r w:rsidRPr="00C30BDB">
        <w:t>Integrated with Streamline</w:t>
      </w:r>
      <w:r w:rsidR="002A52DA" w:rsidRPr="00C30BDB">
        <w:t>,</w:t>
      </w:r>
      <w:r w:rsidRPr="00C30BDB">
        <w:t xml:space="preserve"> it paints a much nicer picture, bringing new charts so we can see the frame</w:t>
      </w:r>
      <w:r w:rsidR="00A96DE1" w:rsidRPr="00C30BDB">
        <w:t xml:space="preserve"> </w:t>
      </w:r>
      <w:r w:rsidRPr="00C30BDB">
        <w:t>rate, draw calls per frame, number of vertices</w:t>
      </w:r>
      <w:r w:rsidR="002A52DA" w:rsidRPr="00C30BDB">
        <w:t>,</w:t>
      </w:r>
      <w:r w:rsidRPr="00C30BDB">
        <w:t xml:space="preserve"> and number of vertices per frame. From here</w:t>
      </w:r>
      <w:r w:rsidR="002A52DA" w:rsidRPr="00C30BDB">
        <w:t>,</w:t>
      </w:r>
      <w:r w:rsidRPr="00C30BDB">
        <w:t xml:space="preserve"> we can observe when frame rate drops and </w:t>
      </w:r>
      <w:r w:rsidR="002A52DA" w:rsidRPr="00C30BDB">
        <w:t>analyze</w:t>
      </w:r>
      <w:r w:rsidRPr="00C30BDB">
        <w:t xml:space="preserve"> why, or if certain frames seem to have a much higher count of vertices than other it might be worth looking into what causes that. A constant increase in vertices is not a good sign as it means that objects get added but not destroyed over time </w:t>
      </w:r>
      <w:r w:rsidR="00C54429" w:rsidRPr="00C30BDB">
        <w:t xml:space="preserve">that </w:t>
      </w:r>
      <w:r w:rsidRPr="00C30BDB">
        <w:t>can clog up the flow of the application.</w:t>
      </w:r>
    </w:p>
    <w:p w14:paraId="4AC6DD35" w14:textId="4F29DDB3" w:rsidR="00E36D16" w:rsidRPr="00C30BDB" w:rsidRDefault="00E36D16" w:rsidP="00C35990">
      <w:pPr>
        <w:pStyle w:val="Heading2"/>
        <w:jc w:val="both"/>
      </w:pPr>
      <w:bookmarkStart w:id="15" w:name="_Toc86237167"/>
      <w:r w:rsidRPr="00C30BDB">
        <w:t>Target device setup</w:t>
      </w:r>
      <w:bookmarkEnd w:id="15"/>
    </w:p>
    <w:p w14:paraId="142AF711" w14:textId="1FAE6EFE" w:rsidR="00C34FEF" w:rsidRPr="00C30BDB" w:rsidRDefault="00C34FEF" w:rsidP="00C35990">
      <w:pPr>
        <w:jc w:val="both"/>
      </w:pPr>
      <w:r w:rsidRPr="00C30BDB">
        <w:t xml:space="preserve">You should already have the Graphics Analyzer installed, along with the ADB. Make sure the Android SDK platform tools directory has been added to the </w:t>
      </w:r>
      <w:r w:rsidRPr="00C30BDB">
        <w:rPr>
          <w:i/>
          <w:iCs/>
        </w:rPr>
        <w:t>path</w:t>
      </w:r>
      <w:r w:rsidRPr="00C30BDB">
        <w:t xml:space="preserve"> environmental variable.</w:t>
      </w:r>
    </w:p>
    <w:p w14:paraId="1DF9EB06" w14:textId="150CCD67" w:rsidR="00C34FEF" w:rsidRPr="00C30BDB" w:rsidRDefault="00C34FEF" w:rsidP="00C35990">
      <w:pPr>
        <w:pStyle w:val="ListParagraph"/>
        <w:numPr>
          <w:ilvl w:val="0"/>
          <w:numId w:val="26"/>
        </w:numPr>
        <w:jc w:val="both"/>
      </w:pPr>
      <w:r w:rsidRPr="00C30BDB">
        <w:t xml:space="preserve">On the target device, enable </w:t>
      </w:r>
      <w:r w:rsidRPr="00C30BDB">
        <w:rPr>
          <w:b/>
          <w:bCs/>
        </w:rPr>
        <w:t>USB debugging</w:t>
      </w:r>
      <w:r w:rsidRPr="00C30BDB">
        <w:t xml:space="preserve"> just as we have done it before. We assume that your device is unrooted. For rooted device guidelines</w:t>
      </w:r>
      <w:r w:rsidR="00FD374E" w:rsidRPr="00C30BDB">
        <w:t>,</w:t>
      </w:r>
      <w:r w:rsidRPr="00C30BDB">
        <w:t xml:space="preserve"> please refer to the user guide (open Graphics Analyzer-&gt; Help -&gt; Help contents)</w:t>
      </w:r>
    </w:p>
    <w:p w14:paraId="01E4C00C" w14:textId="57ED30C7" w:rsidR="00C34FEF" w:rsidRPr="00C30BDB" w:rsidRDefault="00C34FEF" w:rsidP="00C35990">
      <w:pPr>
        <w:pStyle w:val="ListParagraph"/>
        <w:numPr>
          <w:ilvl w:val="0"/>
          <w:numId w:val="26"/>
        </w:numPr>
        <w:jc w:val="both"/>
      </w:pPr>
      <w:r w:rsidRPr="00C30BDB">
        <w:t xml:space="preserve">Connect the Android device to the host PC. Run </w:t>
      </w:r>
      <w:proofErr w:type="spellStart"/>
      <w:r w:rsidRPr="00C30BDB">
        <w:rPr>
          <w:rStyle w:val="CodeblockChar"/>
        </w:rPr>
        <w:t>adb</w:t>
      </w:r>
      <w:proofErr w:type="spellEnd"/>
      <w:r w:rsidRPr="00C30BDB">
        <w:rPr>
          <w:rStyle w:val="CodeblockChar"/>
        </w:rPr>
        <w:t xml:space="preserve"> devices</w:t>
      </w:r>
      <w:r w:rsidRPr="00C30BDB">
        <w:t xml:space="preserve"> in the command prompt to make sure the device is recognized.</w:t>
      </w:r>
    </w:p>
    <w:p w14:paraId="45159267" w14:textId="16969020" w:rsidR="00874B38" w:rsidRPr="00C30BDB" w:rsidRDefault="00874B38" w:rsidP="00C35990">
      <w:pPr>
        <w:pStyle w:val="ListParagraph"/>
        <w:numPr>
          <w:ilvl w:val="0"/>
          <w:numId w:val="26"/>
        </w:numPr>
        <w:jc w:val="both"/>
      </w:pPr>
      <w:r w:rsidRPr="00C30BDB">
        <w:t>Install the GA application on the Android target device:</w:t>
      </w:r>
    </w:p>
    <w:p w14:paraId="679E5281" w14:textId="79C16E61" w:rsidR="00874B38" w:rsidRPr="00C30BDB" w:rsidRDefault="00874B38" w:rsidP="00C35990">
      <w:pPr>
        <w:pStyle w:val="ListParagraph"/>
        <w:numPr>
          <w:ilvl w:val="1"/>
          <w:numId w:val="26"/>
        </w:numPr>
        <w:jc w:val="both"/>
      </w:pPr>
      <w:r w:rsidRPr="00C30BDB">
        <w:t xml:space="preserve"> Open a terminal and navigate to &lt;</w:t>
      </w:r>
      <w:proofErr w:type="spellStart"/>
      <w:r w:rsidRPr="00C30BDB">
        <w:t>GraphicsAnalyzerDirectory</w:t>
      </w:r>
      <w:proofErr w:type="spellEnd"/>
      <w:r w:rsidRPr="00C30BDB">
        <w:t xml:space="preserve">&gt;/target/android/arm </w:t>
      </w:r>
    </w:p>
    <w:p w14:paraId="41751E3B" w14:textId="7C5EC8C3" w:rsidR="00874B38" w:rsidRPr="00C30BDB" w:rsidRDefault="00874B38" w:rsidP="00C35990">
      <w:pPr>
        <w:pStyle w:val="ListParagraph"/>
        <w:numPr>
          <w:ilvl w:val="1"/>
          <w:numId w:val="26"/>
        </w:numPr>
        <w:jc w:val="both"/>
        <w:rPr>
          <w:rStyle w:val="CodeblockChar"/>
        </w:rPr>
      </w:pPr>
      <w:r w:rsidRPr="00745231">
        <w:t xml:space="preserve">Install the GA by running the following command: </w:t>
      </w:r>
      <w:proofErr w:type="spellStart"/>
      <w:r w:rsidRPr="00C30BDB">
        <w:rPr>
          <w:rStyle w:val="CodeblockChar"/>
        </w:rPr>
        <w:t>adb</w:t>
      </w:r>
      <w:proofErr w:type="spellEnd"/>
      <w:r w:rsidRPr="00C30BDB">
        <w:rPr>
          <w:rStyle w:val="CodeblockChar"/>
        </w:rPr>
        <w:t xml:space="preserve"> install -r </w:t>
      </w:r>
      <w:proofErr w:type="spellStart"/>
      <w:r w:rsidRPr="00C30BDB">
        <w:rPr>
          <w:rStyle w:val="CodeblockChar"/>
        </w:rPr>
        <w:t>AGA.apk</w:t>
      </w:r>
      <w:proofErr w:type="spellEnd"/>
    </w:p>
    <w:p w14:paraId="7668941E" w14:textId="0A5671B0" w:rsidR="00C34FEF" w:rsidRPr="00C30BDB" w:rsidRDefault="00C34FEF" w:rsidP="00C35990">
      <w:pPr>
        <w:pStyle w:val="Heading2"/>
        <w:jc w:val="both"/>
      </w:pPr>
      <w:bookmarkStart w:id="16" w:name="_Toc86237168"/>
      <w:proofErr w:type="spellStart"/>
      <w:r w:rsidRPr="00C30BDB">
        <w:t>Apk</w:t>
      </w:r>
      <w:proofErr w:type="spellEnd"/>
      <w:r w:rsidRPr="00C30BDB">
        <w:t xml:space="preserve"> setup</w:t>
      </w:r>
      <w:bookmarkEnd w:id="16"/>
    </w:p>
    <w:p w14:paraId="3154250F" w14:textId="21098301" w:rsidR="00C34FEF" w:rsidRPr="00C30BDB" w:rsidRDefault="00C34FEF" w:rsidP="00C35990">
      <w:pPr>
        <w:jc w:val="both"/>
      </w:pPr>
      <w:r w:rsidRPr="00C30BDB">
        <w:t xml:space="preserve">We will need to modify some files in the target application you wish to </w:t>
      </w:r>
      <w:proofErr w:type="gramStart"/>
      <w:r w:rsidR="00874B38" w:rsidRPr="00C30BDB">
        <w:t>analyze, before</w:t>
      </w:r>
      <w:proofErr w:type="gramEnd"/>
      <w:r w:rsidR="00874B38" w:rsidRPr="00C30BDB">
        <w:t xml:space="preserve"> we install it on the device.</w:t>
      </w:r>
    </w:p>
    <w:p w14:paraId="28FE2A69" w14:textId="6C197301" w:rsidR="00874B38" w:rsidRPr="00C30BDB" w:rsidRDefault="00874B38" w:rsidP="00C35990">
      <w:pPr>
        <w:pStyle w:val="ListParagraph"/>
        <w:numPr>
          <w:ilvl w:val="0"/>
          <w:numId w:val="30"/>
        </w:numPr>
        <w:jc w:val="both"/>
      </w:pPr>
      <w:r w:rsidRPr="00C30BDB">
        <w:t>For unrooted devices</w:t>
      </w:r>
      <w:r w:rsidR="00FB6163" w:rsidRPr="00C30BDB">
        <w:t>,</w:t>
      </w:r>
      <w:r w:rsidRPr="00C30BDB">
        <w:t xml:space="preserve"> we need to package the</w:t>
      </w:r>
      <w:r w:rsidRPr="00C30BDB">
        <w:rPr>
          <w:b/>
          <w:bCs/>
        </w:rPr>
        <w:t xml:space="preserve"> Interceptor</w:t>
      </w:r>
      <w:r w:rsidRPr="00C30BDB">
        <w:t xml:space="preserve"> in the source code of the application. We’ll do this by adding the GA unrooted library folder to the list of locations the Android build looks for native libraries.</w:t>
      </w:r>
    </w:p>
    <w:p w14:paraId="621C2B2D" w14:textId="1B60B492" w:rsidR="00874B38" w:rsidRPr="00C30BDB" w:rsidRDefault="00874B38" w:rsidP="00C35990">
      <w:pPr>
        <w:pStyle w:val="ListParagraph"/>
        <w:numPr>
          <w:ilvl w:val="0"/>
          <w:numId w:val="30"/>
        </w:numPr>
        <w:jc w:val="both"/>
      </w:pPr>
      <w:r w:rsidRPr="00C30BDB">
        <w:t xml:space="preserve">Open the source </w:t>
      </w:r>
      <w:proofErr w:type="spellStart"/>
      <w:r w:rsidRPr="00C30BDB">
        <w:t>apk</w:t>
      </w:r>
      <w:proofErr w:type="spellEnd"/>
      <w:r w:rsidRPr="00C30BDB">
        <w:t xml:space="preserve"> package in Android Studio preferably.</w:t>
      </w:r>
    </w:p>
    <w:p w14:paraId="6DB14CD7" w14:textId="069504D7" w:rsidR="00874B38" w:rsidRPr="00C30BDB" w:rsidRDefault="00874B38" w:rsidP="00C35990">
      <w:pPr>
        <w:ind w:left="720" w:firstLine="720"/>
        <w:jc w:val="both"/>
      </w:pPr>
      <w:r w:rsidRPr="00C30BDB">
        <w:t xml:space="preserve">a.    Navigate to the </w:t>
      </w:r>
      <w:r w:rsidRPr="00C30BDB">
        <w:rPr>
          <w:b/>
          <w:bCs/>
        </w:rPr>
        <w:t xml:space="preserve">app -&gt; </w:t>
      </w:r>
      <w:proofErr w:type="spellStart"/>
      <w:proofErr w:type="gramStart"/>
      <w:r w:rsidRPr="00C30BDB">
        <w:rPr>
          <w:b/>
          <w:bCs/>
        </w:rPr>
        <w:t>build.gradle</w:t>
      </w:r>
      <w:proofErr w:type="spellEnd"/>
      <w:proofErr w:type="gramEnd"/>
      <w:r w:rsidRPr="00C30BDB">
        <w:t xml:space="preserve"> file in your application package</w:t>
      </w:r>
    </w:p>
    <w:p w14:paraId="352FD61E" w14:textId="275DE553" w:rsidR="00874B38" w:rsidRPr="00C30BDB" w:rsidRDefault="00874B38" w:rsidP="00C35990">
      <w:pPr>
        <w:ind w:left="720" w:firstLine="720"/>
        <w:jc w:val="both"/>
      </w:pPr>
      <w:r w:rsidRPr="00C30BDB">
        <w:t xml:space="preserve">b.    Under </w:t>
      </w:r>
      <w:r w:rsidRPr="00C30BDB">
        <w:rPr>
          <w:b/>
          <w:bCs/>
        </w:rPr>
        <w:t>android</w:t>
      </w:r>
      <w:r w:rsidRPr="00C30BDB">
        <w:t xml:space="preserve">, add the following code: </w:t>
      </w:r>
    </w:p>
    <w:p w14:paraId="64F83048" w14:textId="20611A24" w:rsidR="00874B38" w:rsidRPr="00C30BDB" w:rsidRDefault="00874B38" w:rsidP="00C35990">
      <w:pPr>
        <w:ind w:left="720" w:firstLine="720"/>
        <w:jc w:val="both"/>
      </w:pPr>
    </w:p>
    <w:p w14:paraId="4D508835" w14:textId="77777777" w:rsidR="00874B38" w:rsidRPr="00C30BDB" w:rsidRDefault="00874B38" w:rsidP="00C35990">
      <w:pPr>
        <w:jc w:val="both"/>
      </w:pPr>
    </w:p>
    <w:p w14:paraId="6604DC09" w14:textId="61848D5B" w:rsidR="00874B38" w:rsidRPr="00C30BDB" w:rsidRDefault="00874B38" w:rsidP="00C35990">
      <w:pPr>
        <w:pStyle w:val="Codeblock"/>
        <w:spacing w:after="0"/>
        <w:jc w:val="both"/>
        <w:rPr>
          <w:sz w:val="18"/>
          <w:szCs w:val="18"/>
        </w:rPr>
      </w:pPr>
      <w:r w:rsidRPr="00C30BDB">
        <w:rPr>
          <w:sz w:val="18"/>
          <w:szCs w:val="18"/>
        </w:rPr>
        <w:t>android {</w:t>
      </w:r>
    </w:p>
    <w:p w14:paraId="637A3A02" w14:textId="77777777" w:rsidR="00874B38" w:rsidRPr="00C30BDB" w:rsidRDefault="00874B38" w:rsidP="00C35990">
      <w:pPr>
        <w:pStyle w:val="Codeblock"/>
        <w:spacing w:after="0"/>
        <w:jc w:val="both"/>
        <w:rPr>
          <w:sz w:val="18"/>
          <w:szCs w:val="18"/>
        </w:rPr>
      </w:pPr>
    </w:p>
    <w:p w14:paraId="6310386A" w14:textId="77777777" w:rsidR="00874B38" w:rsidRPr="00C30BDB" w:rsidRDefault="00874B38" w:rsidP="00C35990">
      <w:pPr>
        <w:pStyle w:val="Codeblock"/>
        <w:spacing w:after="0"/>
        <w:jc w:val="both"/>
        <w:rPr>
          <w:sz w:val="18"/>
          <w:szCs w:val="18"/>
        </w:rPr>
      </w:pPr>
      <w:r w:rsidRPr="00C30BDB">
        <w:rPr>
          <w:sz w:val="18"/>
          <w:szCs w:val="18"/>
        </w:rPr>
        <w:t xml:space="preserve">        </w:t>
      </w:r>
      <w:proofErr w:type="spellStart"/>
      <w:r w:rsidRPr="00C30BDB">
        <w:rPr>
          <w:sz w:val="18"/>
          <w:szCs w:val="18"/>
        </w:rPr>
        <w:t>sourceSets</w:t>
      </w:r>
      <w:proofErr w:type="spellEnd"/>
      <w:r w:rsidRPr="00C30BDB">
        <w:rPr>
          <w:sz w:val="18"/>
          <w:szCs w:val="18"/>
        </w:rPr>
        <w:t xml:space="preserve"> {</w:t>
      </w:r>
    </w:p>
    <w:p w14:paraId="0051249C" w14:textId="77777777" w:rsidR="00874B38" w:rsidRPr="00C30BDB" w:rsidRDefault="00874B38" w:rsidP="00C35990">
      <w:pPr>
        <w:pStyle w:val="Codeblock"/>
        <w:spacing w:after="0"/>
        <w:jc w:val="both"/>
        <w:rPr>
          <w:sz w:val="18"/>
          <w:szCs w:val="18"/>
        </w:rPr>
      </w:pPr>
      <w:r w:rsidRPr="00C30BDB">
        <w:rPr>
          <w:sz w:val="18"/>
          <w:szCs w:val="18"/>
        </w:rPr>
        <w:t xml:space="preserve">            main {</w:t>
      </w:r>
    </w:p>
    <w:p w14:paraId="43F62FF1" w14:textId="77777777" w:rsidR="00874B38" w:rsidRPr="00C30BDB" w:rsidRDefault="00874B38" w:rsidP="00C35990">
      <w:pPr>
        <w:pStyle w:val="Codeblock"/>
        <w:spacing w:after="0"/>
        <w:jc w:val="both"/>
        <w:rPr>
          <w:sz w:val="18"/>
          <w:szCs w:val="18"/>
        </w:rPr>
      </w:pPr>
      <w:r w:rsidRPr="00C30BDB">
        <w:rPr>
          <w:sz w:val="18"/>
          <w:szCs w:val="18"/>
        </w:rPr>
        <w:t xml:space="preserve">                </w:t>
      </w:r>
      <w:proofErr w:type="spellStart"/>
      <w:r w:rsidRPr="00C30BDB">
        <w:rPr>
          <w:sz w:val="18"/>
          <w:szCs w:val="18"/>
        </w:rPr>
        <w:t>jniLibs.srcDirs</w:t>
      </w:r>
      <w:proofErr w:type="spellEnd"/>
      <w:r w:rsidRPr="00C30BDB">
        <w:rPr>
          <w:sz w:val="18"/>
          <w:szCs w:val="18"/>
        </w:rPr>
        <w:t xml:space="preserve"> += [</w:t>
      </w:r>
      <w:r w:rsidRPr="00C30BDB">
        <w:rPr>
          <w:color w:val="008000"/>
          <w:sz w:val="18"/>
          <w:szCs w:val="18"/>
        </w:rPr>
        <w:t>'&lt;GA path&gt;\\target\\android\\arm\\unrooted'</w:t>
      </w:r>
      <w:r w:rsidRPr="00C30BDB">
        <w:rPr>
          <w:sz w:val="18"/>
          <w:szCs w:val="18"/>
        </w:rPr>
        <w:t>]</w:t>
      </w:r>
    </w:p>
    <w:p w14:paraId="5699FE07" w14:textId="77777777" w:rsidR="00874B38" w:rsidRPr="00C30BDB" w:rsidRDefault="00874B38" w:rsidP="00C35990">
      <w:pPr>
        <w:pStyle w:val="Codeblock"/>
        <w:spacing w:after="0"/>
        <w:jc w:val="both"/>
        <w:rPr>
          <w:sz w:val="18"/>
          <w:szCs w:val="18"/>
        </w:rPr>
      </w:pPr>
      <w:r w:rsidRPr="00C30BDB">
        <w:rPr>
          <w:sz w:val="18"/>
          <w:szCs w:val="18"/>
        </w:rPr>
        <w:t xml:space="preserve">            }</w:t>
      </w:r>
    </w:p>
    <w:p w14:paraId="6CB333B9" w14:textId="77777777" w:rsidR="00874B38" w:rsidRPr="00C30BDB" w:rsidRDefault="00874B38" w:rsidP="00C35990">
      <w:pPr>
        <w:pStyle w:val="Codeblock"/>
        <w:spacing w:after="0"/>
        <w:jc w:val="both"/>
        <w:rPr>
          <w:sz w:val="18"/>
          <w:szCs w:val="18"/>
        </w:rPr>
      </w:pPr>
      <w:r w:rsidRPr="00C30BDB">
        <w:rPr>
          <w:sz w:val="18"/>
          <w:szCs w:val="18"/>
        </w:rPr>
        <w:t xml:space="preserve">        }</w:t>
      </w:r>
    </w:p>
    <w:p w14:paraId="31D4309A" w14:textId="77777777" w:rsidR="00874B38" w:rsidRPr="00C30BDB" w:rsidRDefault="00874B38" w:rsidP="00C35990">
      <w:pPr>
        <w:pStyle w:val="Codeblock"/>
        <w:spacing w:after="0"/>
        <w:jc w:val="both"/>
        <w:rPr>
          <w:sz w:val="18"/>
          <w:szCs w:val="18"/>
        </w:rPr>
      </w:pPr>
      <w:r w:rsidRPr="00C30BDB">
        <w:rPr>
          <w:sz w:val="18"/>
          <w:szCs w:val="18"/>
        </w:rPr>
        <w:tab/>
        <w:t>…</w:t>
      </w:r>
    </w:p>
    <w:p w14:paraId="04F37B1C" w14:textId="3459491B" w:rsidR="00874B38" w:rsidRPr="00C30BDB" w:rsidRDefault="00874B38" w:rsidP="00C35990">
      <w:pPr>
        <w:pStyle w:val="Codeblock"/>
        <w:spacing w:after="0"/>
        <w:jc w:val="both"/>
        <w:rPr>
          <w:sz w:val="18"/>
          <w:szCs w:val="18"/>
        </w:rPr>
      </w:pPr>
      <w:r w:rsidRPr="00C30BDB">
        <w:rPr>
          <w:sz w:val="18"/>
          <w:szCs w:val="18"/>
        </w:rPr>
        <w:t>}</w:t>
      </w:r>
    </w:p>
    <w:p w14:paraId="06FB9776" w14:textId="77777777" w:rsidR="00F710B1" w:rsidRPr="00C30BDB" w:rsidRDefault="00F710B1" w:rsidP="00C35990">
      <w:pPr>
        <w:jc w:val="both"/>
      </w:pPr>
    </w:p>
    <w:p w14:paraId="5CEE5F36" w14:textId="583373A6" w:rsidR="00F710B1" w:rsidRPr="00C30BDB" w:rsidRDefault="00F710B1" w:rsidP="00C35990">
      <w:pPr>
        <w:pStyle w:val="ListParagraph"/>
        <w:numPr>
          <w:ilvl w:val="0"/>
          <w:numId w:val="31"/>
        </w:numPr>
        <w:jc w:val="both"/>
      </w:pPr>
      <w:r w:rsidRPr="00C30BDB">
        <w:t>Next step is to enable the Interceptor. Our example applications developed in previous labs include both Java and C++ code</w:t>
      </w:r>
      <w:r w:rsidR="00053A34" w:rsidRPr="00C30BDB">
        <w:t>,</w:t>
      </w:r>
      <w:r w:rsidRPr="00C30BDB">
        <w:t xml:space="preserve"> so we’ll need to add the following code at the beginning of the main activity in the app:</w:t>
      </w:r>
    </w:p>
    <w:p w14:paraId="3FC79341" w14:textId="77777777" w:rsidR="00F710B1" w:rsidRPr="00C30BDB" w:rsidRDefault="00F710B1" w:rsidP="00C35990">
      <w:pPr>
        <w:pStyle w:val="Codeblock"/>
        <w:spacing w:after="0"/>
        <w:jc w:val="both"/>
        <w:rPr>
          <w:rFonts w:cstheme="minorHAnsi"/>
          <w:sz w:val="18"/>
          <w:szCs w:val="18"/>
        </w:rPr>
      </w:pPr>
      <w:r w:rsidRPr="00C30BDB">
        <w:rPr>
          <w:rFonts w:cstheme="minorHAnsi"/>
          <w:sz w:val="18"/>
          <w:szCs w:val="18"/>
        </w:rPr>
        <w:t>static</w:t>
      </w:r>
    </w:p>
    <w:p w14:paraId="6668E905" w14:textId="77777777" w:rsidR="00F710B1" w:rsidRPr="00C30BDB" w:rsidRDefault="00F710B1" w:rsidP="00C35990">
      <w:pPr>
        <w:pStyle w:val="Codeblock"/>
        <w:spacing w:after="0"/>
        <w:jc w:val="both"/>
        <w:rPr>
          <w:rFonts w:cstheme="minorHAnsi"/>
          <w:sz w:val="18"/>
          <w:szCs w:val="18"/>
        </w:rPr>
      </w:pPr>
      <w:r w:rsidRPr="00C30BDB">
        <w:rPr>
          <w:rFonts w:cstheme="minorHAnsi"/>
          <w:sz w:val="18"/>
          <w:szCs w:val="18"/>
        </w:rPr>
        <w:t>{</w:t>
      </w:r>
    </w:p>
    <w:p w14:paraId="61C05ECC" w14:textId="77777777" w:rsidR="00F710B1" w:rsidRPr="00C30BDB" w:rsidRDefault="00F710B1" w:rsidP="00C35990">
      <w:pPr>
        <w:pStyle w:val="Codeblock"/>
        <w:spacing w:after="0"/>
        <w:jc w:val="both"/>
        <w:rPr>
          <w:rFonts w:cstheme="minorHAnsi"/>
          <w:sz w:val="18"/>
          <w:szCs w:val="18"/>
        </w:rPr>
      </w:pPr>
      <w:r w:rsidRPr="00C30BDB">
        <w:rPr>
          <w:rFonts w:cstheme="minorHAnsi"/>
          <w:sz w:val="18"/>
          <w:szCs w:val="18"/>
        </w:rPr>
        <w:t xml:space="preserve">    try</w:t>
      </w:r>
    </w:p>
    <w:p w14:paraId="2C01AD39" w14:textId="77777777" w:rsidR="00F710B1" w:rsidRPr="00C30BDB" w:rsidRDefault="00F710B1" w:rsidP="00C35990">
      <w:pPr>
        <w:pStyle w:val="Codeblock"/>
        <w:spacing w:after="0"/>
        <w:jc w:val="both"/>
        <w:rPr>
          <w:rFonts w:cstheme="minorHAnsi"/>
          <w:sz w:val="18"/>
          <w:szCs w:val="18"/>
        </w:rPr>
      </w:pPr>
      <w:r w:rsidRPr="00C30BDB">
        <w:rPr>
          <w:rFonts w:cstheme="minorHAnsi"/>
          <w:sz w:val="18"/>
          <w:szCs w:val="18"/>
        </w:rPr>
        <w:t xml:space="preserve">    {</w:t>
      </w:r>
    </w:p>
    <w:p w14:paraId="575F39E0" w14:textId="77777777" w:rsidR="00F710B1" w:rsidRPr="00C30BDB" w:rsidRDefault="00F710B1" w:rsidP="00C35990">
      <w:pPr>
        <w:pStyle w:val="Codeblock"/>
        <w:spacing w:after="0"/>
        <w:jc w:val="both"/>
        <w:rPr>
          <w:rFonts w:cstheme="minorHAnsi"/>
          <w:sz w:val="18"/>
          <w:szCs w:val="18"/>
        </w:rPr>
      </w:pPr>
      <w:r w:rsidRPr="00C30BDB">
        <w:rPr>
          <w:rFonts w:cstheme="minorHAnsi"/>
          <w:sz w:val="18"/>
          <w:szCs w:val="18"/>
        </w:rPr>
        <w:t xml:space="preserve">        System.loadLibrary("AGA"</w:t>
      </w:r>
      <w:proofErr w:type="gramStart"/>
      <w:r w:rsidRPr="00C30BDB">
        <w:rPr>
          <w:rFonts w:cstheme="minorHAnsi"/>
          <w:sz w:val="18"/>
          <w:szCs w:val="18"/>
        </w:rPr>
        <w:t>);</w:t>
      </w:r>
      <w:proofErr w:type="gramEnd"/>
    </w:p>
    <w:p w14:paraId="7B3C1BDD" w14:textId="77777777" w:rsidR="00F710B1" w:rsidRPr="00C30BDB" w:rsidRDefault="00F710B1" w:rsidP="00C35990">
      <w:pPr>
        <w:pStyle w:val="Codeblock"/>
        <w:spacing w:after="0"/>
        <w:jc w:val="both"/>
        <w:rPr>
          <w:rFonts w:cstheme="minorHAnsi"/>
          <w:sz w:val="18"/>
          <w:szCs w:val="18"/>
        </w:rPr>
      </w:pPr>
      <w:r w:rsidRPr="00C30BDB">
        <w:rPr>
          <w:rFonts w:cstheme="minorHAnsi"/>
          <w:sz w:val="18"/>
          <w:szCs w:val="18"/>
        </w:rPr>
        <w:t xml:space="preserve">    }</w:t>
      </w:r>
    </w:p>
    <w:p w14:paraId="4C05F727" w14:textId="77777777" w:rsidR="00F710B1" w:rsidRPr="00C30BDB" w:rsidRDefault="00F710B1" w:rsidP="00C35990">
      <w:pPr>
        <w:pStyle w:val="Codeblock"/>
        <w:spacing w:after="0"/>
        <w:jc w:val="both"/>
        <w:rPr>
          <w:rFonts w:cstheme="minorHAnsi"/>
          <w:sz w:val="18"/>
          <w:szCs w:val="18"/>
        </w:rPr>
      </w:pPr>
      <w:r w:rsidRPr="00C30BDB">
        <w:rPr>
          <w:rFonts w:cstheme="minorHAnsi"/>
          <w:sz w:val="18"/>
          <w:szCs w:val="18"/>
        </w:rPr>
        <w:t xml:space="preserve">    catch (</w:t>
      </w:r>
      <w:proofErr w:type="spellStart"/>
      <w:r w:rsidRPr="00C30BDB">
        <w:rPr>
          <w:rFonts w:cstheme="minorHAnsi"/>
          <w:sz w:val="18"/>
          <w:szCs w:val="18"/>
        </w:rPr>
        <w:t>UnsatisfiedLinkError</w:t>
      </w:r>
      <w:proofErr w:type="spellEnd"/>
      <w:r w:rsidRPr="00C30BDB">
        <w:rPr>
          <w:rFonts w:cstheme="minorHAnsi"/>
          <w:sz w:val="18"/>
          <w:szCs w:val="18"/>
        </w:rPr>
        <w:t xml:space="preserve"> e)</w:t>
      </w:r>
    </w:p>
    <w:p w14:paraId="1BE77567" w14:textId="77777777" w:rsidR="00F710B1" w:rsidRPr="00C30BDB" w:rsidRDefault="00F710B1" w:rsidP="00C35990">
      <w:pPr>
        <w:pStyle w:val="Codeblock"/>
        <w:spacing w:after="0"/>
        <w:jc w:val="both"/>
        <w:rPr>
          <w:rFonts w:cstheme="minorHAnsi"/>
          <w:sz w:val="18"/>
          <w:szCs w:val="18"/>
        </w:rPr>
      </w:pPr>
      <w:r w:rsidRPr="00C30BDB">
        <w:rPr>
          <w:rFonts w:cstheme="minorHAnsi"/>
          <w:sz w:val="18"/>
          <w:szCs w:val="18"/>
        </w:rPr>
        <w:t xml:space="preserve">    {</w:t>
      </w:r>
    </w:p>
    <w:p w14:paraId="198FA8EB" w14:textId="77777777" w:rsidR="00F710B1" w:rsidRPr="00C30BDB" w:rsidRDefault="00F710B1" w:rsidP="00C35990">
      <w:pPr>
        <w:pStyle w:val="Codeblock"/>
        <w:spacing w:after="0"/>
        <w:jc w:val="both"/>
        <w:rPr>
          <w:rFonts w:cstheme="minorHAnsi"/>
          <w:sz w:val="18"/>
          <w:szCs w:val="18"/>
        </w:rPr>
      </w:pPr>
      <w:r w:rsidRPr="00C30BDB">
        <w:rPr>
          <w:rFonts w:cstheme="minorHAnsi"/>
          <w:sz w:val="18"/>
          <w:szCs w:val="18"/>
        </w:rPr>
        <w:t xml:space="preserve">        // Feel free to remove this log message.</w:t>
      </w:r>
    </w:p>
    <w:p w14:paraId="374FF133" w14:textId="77777777" w:rsidR="00F710B1" w:rsidRPr="00C30BDB" w:rsidRDefault="00F710B1" w:rsidP="00C35990">
      <w:pPr>
        <w:pStyle w:val="Codeblock"/>
        <w:spacing w:after="0"/>
        <w:jc w:val="both"/>
        <w:rPr>
          <w:rFonts w:cstheme="minorHAnsi"/>
          <w:sz w:val="18"/>
          <w:szCs w:val="18"/>
        </w:rPr>
      </w:pPr>
      <w:r w:rsidRPr="00C30BDB">
        <w:rPr>
          <w:rFonts w:cstheme="minorHAnsi"/>
          <w:sz w:val="18"/>
          <w:szCs w:val="18"/>
        </w:rPr>
        <w:t xml:space="preserve">        </w:t>
      </w:r>
      <w:proofErr w:type="spellStart"/>
      <w:r w:rsidRPr="00C30BDB">
        <w:rPr>
          <w:rFonts w:cstheme="minorHAnsi"/>
          <w:sz w:val="18"/>
          <w:szCs w:val="18"/>
        </w:rPr>
        <w:t>Log.e</w:t>
      </w:r>
      <w:proofErr w:type="spellEnd"/>
      <w:r w:rsidRPr="00C30BDB">
        <w:rPr>
          <w:rFonts w:cstheme="minorHAnsi"/>
          <w:sz w:val="18"/>
          <w:szCs w:val="18"/>
        </w:rPr>
        <w:t xml:space="preserve">("[ </w:t>
      </w:r>
      <w:proofErr w:type="gramStart"/>
      <w:r w:rsidRPr="00C30BDB">
        <w:rPr>
          <w:rFonts w:cstheme="minorHAnsi"/>
          <w:sz w:val="18"/>
          <w:szCs w:val="18"/>
        </w:rPr>
        <w:t>GA ]</w:t>
      </w:r>
      <w:proofErr w:type="gramEnd"/>
      <w:r w:rsidRPr="00C30BDB">
        <w:rPr>
          <w:rFonts w:cstheme="minorHAnsi"/>
          <w:sz w:val="18"/>
          <w:szCs w:val="18"/>
        </w:rPr>
        <w:t xml:space="preserve">", "GA not loaded: " + </w:t>
      </w:r>
      <w:proofErr w:type="spellStart"/>
      <w:r w:rsidRPr="00C30BDB">
        <w:rPr>
          <w:rFonts w:cstheme="minorHAnsi"/>
          <w:sz w:val="18"/>
          <w:szCs w:val="18"/>
        </w:rPr>
        <w:t>e.getMessage</w:t>
      </w:r>
      <w:proofErr w:type="spellEnd"/>
      <w:r w:rsidRPr="00C30BDB">
        <w:rPr>
          <w:rFonts w:cstheme="minorHAnsi"/>
          <w:sz w:val="18"/>
          <w:szCs w:val="18"/>
        </w:rPr>
        <w:t>());</w:t>
      </w:r>
    </w:p>
    <w:p w14:paraId="10E5035A" w14:textId="77777777" w:rsidR="00F710B1" w:rsidRPr="00C30BDB" w:rsidRDefault="00F710B1" w:rsidP="00C35990">
      <w:pPr>
        <w:pStyle w:val="Codeblock"/>
        <w:spacing w:after="0"/>
        <w:jc w:val="both"/>
        <w:rPr>
          <w:rFonts w:cstheme="minorHAnsi"/>
          <w:sz w:val="18"/>
          <w:szCs w:val="18"/>
        </w:rPr>
      </w:pPr>
      <w:r w:rsidRPr="00C30BDB">
        <w:rPr>
          <w:rFonts w:cstheme="minorHAnsi"/>
          <w:sz w:val="18"/>
          <w:szCs w:val="18"/>
        </w:rPr>
        <w:t xml:space="preserve">        </w:t>
      </w:r>
      <w:proofErr w:type="spellStart"/>
      <w:r w:rsidRPr="00C30BDB">
        <w:rPr>
          <w:rFonts w:cstheme="minorHAnsi"/>
          <w:sz w:val="18"/>
          <w:szCs w:val="18"/>
        </w:rPr>
        <w:t>Log.d</w:t>
      </w:r>
      <w:proofErr w:type="spellEnd"/>
      <w:r w:rsidRPr="00C30BDB">
        <w:rPr>
          <w:rFonts w:cstheme="minorHAnsi"/>
          <w:sz w:val="18"/>
          <w:szCs w:val="18"/>
        </w:rPr>
        <w:t xml:space="preserve">("[ </w:t>
      </w:r>
      <w:proofErr w:type="gramStart"/>
      <w:r w:rsidRPr="00C30BDB">
        <w:rPr>
          <w:rFonts w:cstheme="minorHAnsi"/>
          <w:sz w:val="18"/>
          <w:szCs w:val="18"/>
        </w:rPr>
        <w:t>GA ]</w:t>
      </w:r>
      <w:proofErr w:type="gramEnd"/>
      <w:r w:rsidRPr="00C30BDB">
        <w:rPr>
          <w:rFonts w:cstheme="minorHAnsi"/>
          <w:sz w:val="18"/>
          <w:szCs w:val="18"/>
        </w:rPr>
        <w:t xml:space="preserve">", </w:t>
      </w:r>
      <w:proofErr w:type="spellStart"/>
      <w:r w:rsidRPr="00C30BDB">
        <w:rPr>
          <w:rFonts w:cstheme="minorHAnsi"/>
          <w:sz w:val="18"/>
          <w:szCs w:val="18"/>
        </w:rPr>
        <w:t>Log.getStackTraceString</w:t>
      </w:r>
      <w:proofErr w:type="spellEnd"/>
      <w:r w:rsidRPr="00C30BDB">
        <w:rPr>
          <w:rFonts w:cstheme="minorHAnsi"/>
          <w:sz w:val="18"/>
          <w:szCs w:val="18"/>
        </w:rPr>
        <w:t>(e));</w:t>
      </w:r>
    </w:p>
    <w:p w14:paraId="3CBE54A9" w14:textId="77777777" w:rsidR="00F710B1" w:rsidRPr="00C30BDB" w:rsidRDefault="00F710B1" w:rsidP="00C35990">
      <w:pPr>
        <w:pStyle w:val="Codeblock"/>
        <w:spacing w:after="0"/>
        <w:jc w:val="both"/>
        <w:rPr>
          <w:rFonts w:cstheme="minorHAnsi"/>
          <w:sz w:val="18"/>
          <w:szCs w:val="18"/>
        </w:rPr>
      </w:pPr>
      <w:r w:rsidRPr="00C30BDB">
        <w:rPr>
          <w:rFonts w:cstheme="minorHAnsi"/>
          <w:sz w:val="18"/>
          <w:szCs w:val="18"/>
        </w:rPr>
        <w:t xml:space="preserve">    }</w:t>
      </w:r>
    </w:p>
    <w:p w14:paraId="6CC29D60" w14:textId="77777777" w:rsidR="00F710B1" w:rsidRPr="00C30BDB" w:rsidRDefault="00F710B1" w:rsidP="00C35990">
      <w:pPr>
        <w:pStyle w:val="Codeblock"/>
        <w:spacing w:after="0"/>
        <w:jc w:val="both"/>
        <w:rPr>
          <w:rFonts w:cstheme="minorHAnsi"/>
          <w:sz w:val="18"/>
          <w:szCs w:val="18"/>
        </w:rPr>
      </w:pPr>
      <w:r w:rsidRPr="00C30BDB">
        <w:rPr>
          <w:rFonts w:cstheme="minorHAnsi"/>
          <w:sz w:val="18"/>
          <w:szCs w:val="18"/>
        </w:rPr>
        <w:t>}</w:t>
      </w:r>
    </w:p>
    <w:p w14:paraId="6D53379B" w14:textId="48E8809E" w:rsidR="00F710B1" w:rsidRPr="00C30BDB" w:rsidRDefault="00054032" w:rsidP="00C35990">
      <w:pPr>
        <w:jc w:val="both"/>
      </w:pPr>
      <w:r w:rsidRPr="00C30BDB">
        <w:t>(</w:t>
      </w:r>
      <w:r w:rsidR="00F710B1" w:rsidRPr="00C30BDB">
        <w:t>For applications with C/C++ only, please refer to the instructions in the user guide (open Graphics Analyzer-&gt; Help -&gt; Help contents))</w:t>
      </w:r>
    </w:p>
    <w:p w14:paraId="2C65E2E5" w14:textId="1A9B1B05" w:rsidR="00F710B1" w:rsidRPr="00C30BDB" w:rsidRDefault="00F710B1" w:rsidP="00C35990">
      <w:pPr>
        <w:pStyle w:val="ListParagraph"/>
        <w:numPr>
          <w:ilvl w:val="0"/>
          <w:numId w:val="31"/>
        </w:numPr>
        <w:jc w:val="both"/>
      </w:pPr>
      <w:r w:rsidRPr="00C30BDB">
        <w:t xml:space="preserve">The Interceptor for unrooted devices is only available for armeabi-v7a and arm64-v8a ABIs, so we’ll need to specify them in the same </w:t>
      </w:r>
      <w:proofErr w:type="spellStart"/>
      <w:proofErr w:type="gramStart"/>
      <w:r w:rsidRPr="00C30BDB">
        <w:t>build.gradle</w:t>
      </w:r>
      <w:proofErr w:type="spellEnd"/>
      <w:proofErr w:type="gramEnd"/>
      <w:r w:rsidRPr="00C30BDB">
        <w:t xml:space="preserve"> file as before: </w:t>
      </w:r>
    </w:p>
    <w:p w14:paraId="5BBE32BF" w14:textId="71066286" w:rsidR="00F710B1" w:rsidRPr="00C30BDB" w:rsidRDefault="00F710B1" w:rsidP="00C35990">
      <w:pPr>
        <w:ind w:firstLine="720"/>
        <w:jc w:val="both"/>
      </w:pPr>
      <w:r w:rsidRPr="00C30BDB">
        <w:t xml:space="preserve">Under android -&gt; </w:t>
      </w:r>
      <w:proofErr w:type="spellStart"/>
      <w:r w:rsidRPr="00C30BDB">
        <w:t>defaultConfig</w:t>
      </w:r>
      <w:proofErr w:type="spellEnd"/>
      <w:r w:rsidR="007A76AC" w:rsidRPr="00C30BDB">
        <w:t>,</w:t>
      </w:r>
      <w:r w:rsidRPr="00C30BDB">
        <w:t xml:space="preserve"> specify your target: </w:t>
      </w:r>
    </w:p>
    <w:p w14:paraId="2AADB523" w14:textId="77777777" w:rsidR="00F710B1" w:rsidRPr="00C30BDB" w:rsidRDefault="00F710B1" w:rsidP="00C35990">
      <w:pPr>
        <w:pStyle w:val="Codeblock"/>
        <w:spacing w:after="0"/>
        <w:jc w:val="both"/>
        <w:rPr>
          <w:rFonts w:cstheme="minorHAnsi"/>
          <w:sz w:val="18"/>
          <w:szCs w:val="18"/>
        </w:rPr>
      </w:pPr>
      <w:r w:rsidRPr="00C30BDB">
        <w:rPr>
          <w:rFonts w:cstheme="minorHAnsi"/>
          <w:sz w:val="18"/>
          <w:szCs w:val="18"/>
        </w:rPr>
        <w:t>android {</w:t>
      </w:r>
    </w:p>
    <w:p w14:paraId="650ABAD5" w14:textId="793CD988" w:rsidR="00F710B1" w:rsidRPr="00C30BDB" w:rsidRDefault="002E2E55" w:rsidP="00C35990">
      <w:pPr>
        <w:pStyle w:val="Codeblock"/>
        <w:spacing w:after="0"/>
        <w:jc w:val="both"/>
        <w:rPr>
          <w:rFonts w:cstheme="minorHAnsi"/>
          <w:sz w:val="18"/>
          <w:szCs w:val="18"/>
        </w:rPr>
      </w:pPr>
      <w:r w:rsidRPr="00C30BDB">
        <w:rPr>
          <w:rFonts w:cstheme="minorHAnsi"/>
          <w:sz w:val="18"/>
          <w:szCs w:val="18"/>
        </w:rPr>
        <w:tab/>
      </w:r>
      <w:r w:rsidR="00F710B1" w:rsidRPr="00C30BDB">
        <w:rPr>
          <w:rFonts w:cstheme="minorHAnsi"/>
          <w:sz w:val="18"/>
          <w:szCs w:val="18"/>
        </w:rPr>
        <w:t>…</w:t>
      </w:r>
    </w:p>
    <w:p w14:paraId="67AE6347" w14:textId="77777777" w:rsidR="00F710B1" w:rsidRPr="00C30BDB" w:rsidRDefault="00F710B1" w:rsidP="00C35990">
      <w:pPr>
        <w:pStyle w:val="Codeblock"/>
        <w:spacing w:after="0"/>
        <w:jc w:val="both"/>
        <w:rPr>
          <w:rFonts w:cstheme="minorHAnsi"/>
          <w:sz w:val="18"/>
          <w:szCs w:val="18"/>
        </w:rPr>
      </w:pPr>
      <w:r w:rsidRPr="00C30BDB">
        <w:rPr>
          <w:rFonts w:cstheme="minorHAnsi"/>
          <w:sz w:val="18"/>
          <w:szCs w:val="18"/>
        </w:rPr>
        <w:t xml:space="preserve">    </w:t>
      </w:r>
      <w:r w:rsidRPr="00C30BDB">
        <w:rPr>
          <w:rFonts w:cstheme="minorHAnsi"/>
          <w:sz w:val="18"/>
          <w:szCs w:val="18"/>
        </w:rPr>
        <w:tab/>
      </w:r>
      <w:proofErr w:type="spellStart"/>
      <w:r w:rsidRPr="00C30BDB">
        <w:rPr>
          <w:rFonts w:cstheme="minorHAnsi"/>
          <w:sz w:val="18"/>
          <w:szCs w:val="18"/>
        </w:rPr>
        <w:t>defaultConfig</w:t>
      </w:r>
      <w:proofErr w:type="spellEnd"/>
      <w:r w:rsidRPr="00C30BDB">
        <w:rPr>
          <w:rFonts w:cstheme="minorHAnsi"/>
          <w:sz w:val="18"/>
          <w:szCs w:val="18"/>
        </w:rPr>
        <w:t xml:space="preserve"> {</w:t>
      </w:r>
    </w:p>
    <w:p w14:paraId="28239C32" w14:textId="77777777" w:rsidR="00F710B1" w:rsidRPr="00C30BDB" w:rsidRDefault="00F710B1" w:rsidP="00C35990">
      <w:pPr>
        <w:pStyle w:val="Codeblock"/>
        <w:spacing w:after="0"/>
        <w:jc w:val="both"/>
        <w:rPr>
          <w:rFonts w:cstheme="minorHAnsi"/>
          <w:sz w:val="18"/>
          <w:szCs w:val="18"/>
        </w:rPr>
      </w:pPr>
      <w:r w:rsidRPr="00C30BDB">
        <w:rPr>
          <w:rFonts w:cstheme="minorHAnsi"/>
          <w:sz w:val="18"/>
          <w:szCs w:val="18"/>
        </w:rPr>
        <w:tab/>
      </w:r>
      <w:r w:rsidRPr="00C30BDB">
        <w:rPr>
          <w:rFonts w:cstheme="minorHAnsi"/>
          <w:sz w:val="18"/>
          <w:szCs w:val="18"/>
        </w:rPr>
        <w:tab/>
        <w:t>…</w:t>
      </w:r>
    </w:p>
    <w:p w14:paraId="792BF83C" w14:textId="77777777" w:rsidR="00F710B1" w:rsidRPr="00C30BDB" w:rsidRDefault="00F710B1" w:rsidP="00C35990">
      <w:pPr>
        <w:pStyle w:val="Codeblock"/>
        <w:spacing w:after="0"/>
        <w:jc w:val="both"/>
        <w:rPr>
          <w:rFonts w:cstheme="minorHAnsi"/>
          <w:sz w:val="18"/>
          <w:szCs w:val="18"/>
        </w:rPr>
      </w:pPr>
      <w:r w:rsidRPr="00C30BDB">
        <w:rPr>
          <w:rFonts w:cstheme="minorHAnsi"/>
          <w:sz w:val="18"/>
          <w:szCs w:val="18"/>
        </w:rPr>
        <w:t xml:space="preserve">        </w:t>
      </w:r>
      <w:r w:rsidRPr="00C30BDB">
        <w:rPr>
          <w:rFonts w:cstheme="minorHAnsi"/>
          <w:sz w:val="18"/>
          <w:szCs w:val="18"/>
        </w:rPr>
        <w:tab/>
      </w:r>
      <w:proofErr w:type="spellStart"/>
      <w:r w:rsidRPr="00C30BDB">
        <w:rPr>
          <w:rFonts w:cstheme="minorHAnsi"/>
          <w:sz w:val="18"/>
          <w:szCs w:val="18"/>
        </w:rPr>
        <w:t>ndk</w:t>
      </w:r>
      <w:proofErr w:type="spellEnd"/>
      <w:r w:rsidRPr="00C30BDB">
        <w:rPr>
          <w:rFonts w:cstheme="minorHAnsi"/>
          <w:sz w:val="18"/>
          <w:szCs w:val="18"/>
        </w:rPr>
        <w:t xml:space="preserve"> {</w:t>
      </w:r>
    </w:p>
    <w:p w14:paraId="26DF2057" w14:textId="77777777" w:rsidR="00F710B1" w:rsidRPr="00C30BDB" w:rsidRDefault="00F710B1" w:rsidP="00C35990">
      <w:pPr>
        <w:pStyle w:val="Codeblock"/>
        <w:spacing w:after="0"/>
        <w:jc w:val="both"/>
        <w:rPr>
          <w:rFonts w:cstheme="minorHAnsi"/>
          <w:sz w:val="18"/>
          <w:szCs w:val="18"/>
        </w:rPr>
      </w:pPr>
      <w:r w:rsidRPr="00C30BDB">
        <w:rPr>
          <w:rFonts w:cstheme="minorHAnsi"/>
          <w:sz w:val="18"/>
          <w:szCs w:val="18"/>
        </w:rPr>
        <w:t xml:space="preserve">           </w:t>
      </w:r>
      <w:r w:rsidRPr="00C30BDB">
        <w:rPr>
          <w:rFonts w:cstheme="minorHAnsi"/>
          <w:sz w:val="18"/>
          <w:szCs w:val="18"/>
        </w:rPr>
        <w:tab/>
      </w:r>
      <w:r w:rsidRPr="00C30BDB">
        <w:rPr>
          <w:rFonts w:cstheme="minorHAnsi"/>
          <w:sz w:val="18"/>
          <w:szCs w:val="18"/>
        </w:rPr>
        <w:tab/>
        <w:t xml:space="preserve"> </w:t>
      </w:r>
      <w:proofErr w:type="spellStart"/>
      <w:r w:rsidRPr="00C30BDB">
        <w:rPr>
          <w:rFonts w:cstheme="minorHAnsi"/>
          <w:sz w:val="18"/>
          <w:szCs w:val="18"/>
        </w:rPr>
        <w:t>abiFilters</w:t>
      </w:r>
      <w:proofErr w:type="spellEnd"/>
      <w:r w:rsidRPr="00C30BDB">
        <w:rPr>
          <w:rFonts w:cstheme="minorHAnsi"/>
          <w:sz w:val="18"/>
          <w:szCs w:val="18"/>
        </w:rPr>
        <w:t xml:space="preserve"> 'armeabi-v7a', 'arm64-v8a'</w:t>
      </w:r>
    </w:p>
    <w:p w14:paraId="58E87DE6" w14:textId="01F0B418" w:rsidR="00F710B1" w:rsidRPr="00C30BDB" w:rsidRDefault="00F710B1" w:rsidP="00C35990">
      <w:pPr>
        <w:pStyle w:val="Codeblock"/>
        <w:spacing w:after="0"/>
        <w:jc w:val="both"/>
        <w:rPr>
          <w:rFonts w:cstheme="minorHAnsi"/>
          <w:sz w:val="18"/>
          <w:szCs w:val="18"/>
        </w:rPr>
      </w:pPr>
      <w:r w:rsidRPr="00C30BDB">
        <w:rPr>
          <w:rFonts w:cstheme="minorHAnsi"/>
          <w:sz w:val="18"/>
          <w:szCs w:val="18"/>
        </w:rPr>
        <w:t xml:space="preserve">        </w:t>
      </w:r>
      <w:r w:rsidRPr="00C30BDB">
        <w:rPr>
          <w:rFonts w:cstheme="minorHAnsi"/>
          <w:sz w:val="18"/>
          <w:szCs w:val="18"/>
        </w:rPr>
        <w:tab/>
        <w:t>}</w:t>
      </w:r>
    </w:p>
    <w:p w14:paraId="6A32C7A7" w14:textId="77777777" w:rsidR="00F710B1" w:rsidRPr="00C30BDB" w:rsidRDefault="00F710B1" w:rsidP="00C35990">
      <w:pPr>
        <w:pStyle w:val="Codeblock"/>
        <w:spacing w:after="0"/>
        <w:jc w:val="both"/>
        <w:rPr>
          <w:rFonts w:cstheme="minorHAnsi"/>
          <w:sz w:val="18"/>
          <w:szCs w:val="18"/>
        </w:rPr>
      </w:pPr>
      <w:r w:rsidRPr="00C30BDB">
        <w:rPr>
          <w:rFonts w:cstheme="minorHAnsi"/>
          <w:sz w:val="18"/>
          <w:szCs w:val="18"/>
        </w:rPr>
        <w:t xml:space="preserve">   </w:t>
      </w:r>
      <w:r w:rsidRPr="00C30BDB">
        <w:rPr>
          <w:rFonts w:cstheme="minorHAnsi"/>
          <w:sz w:val="18"/>
          <w:szCs w:val="18"/>
        </w:rPr>
        <w:tab/>
        <w:t xml:space="preserve"> }</w:t>
      </w:r>
    </w:p>
    <w:p w14:paraId="40893179" w14:textId="6819EC75" w:rsidR="00F710B1" w:rsidRPr="00C30BDB" w:rsidRDefault="00F710B1" w:rsidP="00C35990">
      <w:pPr>
        <w:pStyle w:val="Codeblock"/>
        <w:spacing w:after="0"/>
        <w:jc w:val="both"/>
        <w:rPr>
          <w:rFonts w:cstheme="minorHAnsi"/>
          <w:sz w:val="18"/>
          <w:szCs w:val="18"/>
        </w:rPr>
      </w:pPr>
      <w:r w:rsidRPr="00C30BDB">
        <w:rPr>
          <w:rFonts w:cstheme="minorHAnsi"/>
          <w:sz w:val="18"/>
          <w:szCs w:val="18"/>
        </w:rPr>
        <w:t>}</w:t>
      </w:r>
    </w:p>
    <w:p w14:paraId="1C251043" w14:textId="77777777" w:rsidR="002E2E55" w:rsidRPr="00C30BDB" w:rsidRDefault="002E2E55" w:rsidP="00C35990">
      <w:pPr>
        <w:spacing w:after="0"/>
        <w:jc w:val="both"/>
        <w:rPr>
          <w:sz w:val="20"/>
          <w:szCs w:val="20"/>
        </w:rPr>
      </w:pPr>
    </w:p>
    <w:p w14:paraId="3EC4BBE9" w14:textId="1CFE9077" w:rsidR="002E2E55" w:rsidRPr="00C30BDB" w:rsidRDefault="002E2E55" w:rsidP="00C35990">
      <w:pPr>
        <w:pStyle w:val="ListParagraph"/>
        <w:numPr>
          <w:ilvl w:val="0"/>
          <w:numId w:val="31"/>
        </w:numPr>
        <w:spacing w:after="0"/>
        <w:jc w:val="both"/>
      </w:pPr>
      <w:r w:rsidRPr="00C30BDB">
        <w:t xml:space="preserve">Ensure the Android application </w:t>
      </w:r>
      <w:proofErr w:type="spellStart"/>
      <w:proofErr w:type="gramStart"/>
      <w:r w:rsidRPr="00C30BDB">
        <w:t>build.gradle</w:t>
      </w:r>
      <w:proofErr w:type="spellEnd"/>
      <w:proofErr w:type="gramEnd"/>
      <w:r w:rsidRPr="00C30BDB">
        <w:t xml:space="preserve"> specifies an </w:t>
      </w:r>
      <w:proofErr w:type="spellStart"/>
      <w:r w:rsidRPr="00C30BDB">
        <w:rPr>
          <w:b/>
          <w:bCs/>
        </w:rPr>
        <w:t>android:targetSdkVersion</w:t>
      </w:r>
      <w:proofErr w:type="spellEnd"/>
      <w:r w:rsidRPr="00C30BDB">
        <w:t xml:space="preserve"> of </w:t>
      </w:r>
      <w:r w:rsidRPr="00C30BDB">
        <w:rPr>
          <w:b/>
          <w:bCs/>
        </w:rPr>
        <w:t>25</w:t>
      </w:r>
      <w:r w:rsidRPr="00C30BDB">
        <w:t xml:space="preserve"> or lower. If the </w:t>
      </w:r>
      <w:proofErr w:type="spellStart"/>
      <w:r w:rsidRPr="00C30BDB">
        <w:t>sdk</w:t>
      </w:r>
      <w:proofErr w:type="spellEnd"/>
      <w:r w:rsidRPr="00C30BDB">
        <w:t xml:space="preserve"> in your app is higher than 25</w:t>
      </w:r>
      <w:r w:rsidR="007A76AC" w:rsidRPr="00C30BDB">
        <w:t>,</w:t>
      </w:r>
      <w:r w:rsidRPr="00C30BDB">
        <w:t xml:space="preserve"> please refer to the appendix.</w:t>
      </w:r>
    </w:p>
    <w:p w14:paraId="1C69B1EA" w14:textId="47E20A5C" w:rsidR="002E2E55" w:rsidRPr="00C30BDB" w:rsidRDefault="002E2E55" w:rsidP="00C35990">
      <w:pPr>
        <w:spacing w:after="0"/>
        <w:ind w:left="720"/>
        <w:jc w:val="both"/>
      </w:pPr>
      <w:r w:rsidRPr="00C30BDB">
        <w:t xml:space="preserve">Recompile the application and install it on the target device, either by Build and Run or manual install using the </w:t>
      </w:r>
      <w:proofErr w:type="spellStart"/>
      <w:r w:rsidRPr="00C30BDB">
        <w:t>adb</w:t>
      </w:r>
      <w:proofErr w:type="spellEnd"/>
      <w:r w:rsidRPr="00C30BDB">
        <w:t>.</w:t>
      </w:r>
    </w:p>
    <w:p w14:paraId="4591217D" w14:textId="744EDD1C" w:rsidR="002E2E55" w:rsidRPr="00C30BDB" w:rsidRDefault="0099408B" w:rsidP="00C35990">
      <w:pPr>
        <w:pStyle w:val="Heading3"/>
        <w:jc w:val="both"/>
      </w:pPr>
      <w:bookmarkStart w:id="17" w:name="_Toc86237169"/>
      <w:r w:rsidRPr="00C30BDB">
        <w:t>Unity Setup</w:t>
      </w:r>
      <w:bookmarkEnd w:id="17"/>
    </w:p>
    <w:p w14:paraId="10855E4E" w14:textId="6CF8DA5A" w:rsidR="0099408B" w:rsidRPr="00C30BDB" w:rsidRDefault="0099408B" w:rsidP="00C35990">
      <w:pPr>
        <w:jc w:val="both"/>
      </w:pPr>
      <w:r w:rsidRPr="00C30BDB">
        <w:t>If you have a Unity project</w:t>
      </w:r>
      <w:r w:rsidR="007A76AC" w:rsidRPr="00C30BDB">
        <w:t>,</w:t>
      </w:r>
      <w:r w:rsidR="00004A24" w:rsidRPr="00C30BDB">
        <w:t xml:space="preserve"> you need to do the following steps:</w:t>
      </w:r>
    </w:p>
    <w:p w14:paraId="48782FA4" w14:textId="71FAEAE5" w:rsidR="00004A24" w:rsidRPr="00C30BDB" w:rsidRDefault="00004A24" w:rsidP="00C35990">
      <w:pPr>
        <w:pStyle w:val="ListParagraph"/>
        <w:numPr>
          <w:ilvl w:val="0"/>
          <w:numId w:val="35"/>
        </w:numPr>
        <w:jc w:val="both"/>
      </w:pPr>
      <w:r w:rsidRPr="00C30BDB">
        <w:lastRenderedPageBreak/>
        <w:t xml:space="preserve">Go to </w:t>
      </w:r>
      <w:r w:rsidRPr="00C30BDB">
        <w:rPr>
          <w:b/>
          <w:bCs/>
          <w:i/>
          <w:iCs/>
        </w:rPr>
        <w:t>Build Settings</w:t>
      </w:r>
      <w:r w:rsidRPr="00C30BDB">
        <w:t xml:space="preserve"> and tick </w:t>
      </w:r>
      <w:r w:rsidRPr="00C30BDB">
        <w:rPr>
          <w:b/>
          <w:bCs/>
        </w:rPr>
        <w:t>Development Build</w:t>
      </w:r>
    </w:p>
    <w:p w14:paraId="30B502CC" w14:textId="77777777" w:rsidR="002E2E55" w:rsidRPr="00C30BDB" w:rsidRDefault="00004A24" w:rsidP="00C35990">
      <w:pPr>
        <w:pStyle w:val="ListParagraph"/>
        <w:numPr>
          <w:ilvl w:val="0"/>
          <w:numId w:val="35"/>
        </w:numPr>
        <w:jc w:val="both"/>
      </w:pPr>
      <w:r w:rsidRPr="00C30BDB">
        <w:t>Navigate to &lt;</w:t>
      </w:r>
      <w:proofErr w:type="spellStart"/>
      <w:r w:rsidRPr="00C30BDB">
        <w:t>graphics_analyzer</w:t>
      </w:r>
      <w:proofErr w:type="spellEnd"/>
      <w:r w:rsidRPr="00C30BDB">
        <w:t>&gt;</w:t>
      </w:r>
      <w:proofErr w:type="gramStart"/>
      <w:r w:rsidRPr="00C30BDB">
        <w:t>\target\android\arm\unrooted\[</w:t>
      </w:r>
      <w:proofErr w:type="gramEnd"/>
      <w:r w:rsidRPr="00C30BDB">
        <w:t xml:space="preserve">armeabi-v7a or arm64-v8a] and copy the libMGD.so file. Place this in a new directory </w:t>
      </w:r>
      <w:r w:rsidRPr="00C30BDB">
        <w:rPr>
          <w:b/>
          <w:bCs/>
        </w:rPr>
        <w:t>Assets/Plugins/Android</w:t>
      </w:r>
      <w:r w:rsidRPr="00C30BDB">
        <w:t>.</w:t>
      </w:r>
    </w:p>
    <w:p w14:paraId="17BFFB68" w14:textId="54E0E0C0" w:rsidR="002E2E55" w:rsidRPr="00C30BDB" w:rsidRDefault="002E2E55" w:rsidP="00C35990">
      <w:pPr>
        <w:pStyle w:val="Heading2"/>
        <w:jc w:val="both"/>
      </w:pPr>
      <w:bookmarkStart w:id="18" w:name="_Toc86237170"/>
      <w:r w:rsidRPr="00A03BF9">
        <w:rPr>
          <w:noProof/>
        </w:rPr>
        <w:drawing>
          <wp:anchor distT="0" distB="0" distL="114300" distR="114300" simplePos="0" relativeHeight="251671552" behindDoc="0" locked="0" layoutInCell="1" allowOverlap="1" wp14:anchorId="2DE1458D" wp14:editId="55E08001">
            <wp:simplePos x="0" y="0"/>
            <wp:positionH relativeFrom="margin">
              <wp:posOffset>2660650</wp:posOffset>
            </wp:positionH>
            <wp:positionV relativeFrom="paragraph">
              <wp:posOffset>5715</wp:posOffset>
            </wp:positionV>
            <wp:extent cx="3059430" cy="1506855"/>
            <wp:effectExtent l="0" t="0" r="7620" b="0"/>
            <wp:wrapThrough wrapText="bothSides">
              <wp:wrapPolygon edited="0">
                <wp:start x="0" y="0"/>
                <wp:lineTo x="0" y="21300"/>
                <wp:lineTo x="21519" y="21300"/>
                <wp:lineTo x="21519" y="0"/>
                <wp:lineTo x="0" y="0"/>
              </wp:wrapPolygon>
            </wp:wrapThrough>
            <wp:docPr id="14" name="Picture 1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db_debug_reinstall_device.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59430" cy="1506855"/>
                    </a:xfrm>
                    <a:prstGeom prst="rect">
                      <a:avLst/>
                    </a:prstGeom>
                  </pic:spPr>
                </pic:pic>
              </a:graphicData>
            </a:graphic>
            <wp14:sizeRelH relativeFrom="margin">
              <wp14:pctWidth>0</wp14:pctWidth>
            </wp14:sizeRelH>
            <wp14:sizeRelV relativeFrom="margin">
              <wp14:pctHeight>0</wp14:pctHeight>
            </wp14:sizeRelV>
          </wp:anchor>
        </w:drawing>
      </w:r>
      <w:r w:rsidR="00054032" w:rsidRPr="00C30BDB">
        <w:t>PC setu</w:t>
      </w:r>
      <w:r w:rsidRPr="00C30BDB">
        <w:t>p</w:t>
      </w:r>
      <w:bookmarkEnd w:id="18"/>
    </w:p>
    <w:p w14:paraId="4AB0963E" w14:textId="64C613B1" w:rsidR="002E2E55" w:rsidRPr="00C30BDB" w:rsidRDefault="002E2E55" w:rsidP="00C35990">
      <w:pPr>
        <w:jc w:val="both"/>
      </w:pPr>
      <w:r w:rsidRPr="00C30BDB">
        <w:t>Open the Graphics Analyzer on your host PC.</w:t>
      </w:r>
    </w:p>
    <w:p w14:paraId="7033AF33" w14:textId="7E0577E6" w:rsidR="002E2E55" w:rsidRPr="00C30BDB" w:rsidRDefault="002E2E55" w:rsidP="00C35990">
      <w:pPr>
        <w:pStyle w:val="ListParagraph"/>
        <w:numPr>
          <w:ilvl w:val="0"/>
          <w:numId w:val="31"/>
        </w:numPr>
        <w:jc w:val="both"/>
      </w:pPr>
      <w:r w:rsidRPr="00C30BDB">
        <w:rPr>
          <w:iCs/>
        </w:rPr>
        <w:t>From the</w:t>
      </w:r>
      <w:r w:rsidRPr="00C30BDB">
        <w:rPr>
          <w:b/>
          <w:bCs/>
          <w:iCs/>
        </w:rPr>
        <w:t xml:space="preserve"> Debug</w:t>
      </w:r>
      <w:r w:rsidRPr="00C30BDB">
        <w:rPr>
          <w:iCs/>
        </w:rPr>
        <w:t xml:space="preserve"> menu, select </w:t>
      </w:r>
      <w:r w:rsidRPr="00C30BDB">
        <w:rPr>
          <w:b/>
          <w:bCs/>
          <w:iCs/>
        </w:rPr>
        <w:t>Open the Device Manager</w:t>
      </w:r>
      <w:r w:rsidRPr="00C30BDB">
        <w:rPr>
          <w:iCs/>
        </w:rPr>
        <w:t>. Make sure the path to the platform tools is recognized. Once the device appears in the list, right</w:t>
      </w:r>
      <w:r w:rsidR="007A76AC" w:rsidRPr="00C30BDB">
        <w:rPr>
          <w:iCs/>
        </w:rPr>
        <w:t>-</w:t>
      </w:r>
      <w:r w:rsidRPr="00C30BDB">
        <w:rPr>
          <w:iCs/>
        </w:rPr>
        <w:t xml:space="preserve">click and select: </w:t>
      </w:r>
      <w:r w:rsidRPr="00C30BDB">
        <w:rPr>
          <w:b/>
          <w:bCs/>
          <w:iCs/>
        </w:rPr>
        <w:t>(Re-)install the Graphics Analyzer Android App on the selected device(s)</w:t>
      </w:r>
      <w:r w:rsidRPr="00C30BDB">
        <w:rPr>
          <w:iCs/>
        </w:rPr>
        <w:t>.</w:t>
      </w:r>
    </w:p>
    <w:p w14:paraId="537F0EB3" w14:textId="77777777" w:rsidR="002E2E55" w:rsidRPr="00C30BDB" w:rsidRDefault="002E2E55" w:rsidP="00C35990">
      <w:pPr>
        <w:pStyle w:val="ListParagraph"/>
        <w:jc w:val="both"/>
      </w:pPr>
    </w:p>
    <w:p w14:paraId="1BE37A53" w14:textId="6A1D73C7" w:rsidR="002E2E55" w:rsidRPr="00C30BDB" w:rsidRDefault="002E2E55" w:rsidP="00C35990">
      <w:pPr>
        <w:pStyle w:val="ListParagraph"/>
        <w:numPr>
          <w:ilvl w:val="0"/>
          <w:numId w:val="31"/>
        </w:numPr>
        <w:jc w:val="both"/>
        <w:rPr>
          <w:iCs/>
        </w:rPr>
      </w:pPr>
      <w:r w:rsidRPr="00C30BDB">
        <w:rPr>
          <w:iCs/>
        </w:rPr>
        <w:t>Connect the host to the target device. For this, in the Graphics Analyzer host application</w:t>
      </w:r>
      <w:r w:rsidR="00756F03" w:rsidRPr="00C30BDB">
        <w:rPr>
          <w:iCs/>
        </w:rPr>
        <w:t>,</w:t>
      </w:r>
      <w:r w:rsidRPr="00C30BDB">
        <w:rPr>
          <w:iCs/>
        </w:rPr>
        <w:t xml:space="preserve"> select </w:t>
      </w:r>
      <w:r w:rsidRPr="00C30BDB">
        <w:rPr>
          <w:b/>
          <w:bCs/>
          <w:iCs/>
        </w:rPr>
        <w:t>Debug -&gt; Open the Device Manager</w:t>
      </w:r>
      <w:r w:rsidRPr="00C30BDB">
        <w:rPr>
          <w:iCs/>
        </w:rPr>
        <w:t>. It should automatically detect your device. Right</w:t>
      </w:r>
      <w:r w:rsidR="00756F03" w:rsidRPr="00C30BDB">
        <w:rPr>
          <w:iCs/>
        </w:rPr>
        <w:t>-</w:t>
      </w:r>
      <w:r w:rsidRPr="00C30BDB">
        <w:rPr>
          <w:iCs/>
        </w:rPr>
        <w:t xml:space="preserve">click and select: </w:t>
      </w:r>
      <w:r w:rsidRPr="00C30BDB">
        <w:rPr>
          <w:b/>
          <w:bCs/>
          <w:iCs/>
        </w:rPr>
        <w:t>Connect to selected device</w:t>
      </w:r>
      <w:r w:rsidRPr="00C30BDB">
        <w:rPr>
          <w:iCs/>
        </w:rPr>
        <w:t>.</w:t>
      </w:r>
    </w:p>
    <w:p w14:paraId="6AC01CD7" w14:textId="06EF75FC" w:rsidR="000C5EDE" w:rsidRPr="00C30BDB" w:rsidRDefault="000C5EDE" w:rsidP="00C35990">
      <w:pPr>
        <w:pStyle w:val="ListParagraph"/>
        <w:numPr>
          <w:ilvl w:val="0"/>
          <w:numId w:val="31"/>
        </w:numPr>
        <w:jc w:val="both"/>
        <w:rPr>
          <w:iCs/>
        </w:rPr>
      </w:pPr>
      <w:r w:rsidRPr="00A03BF9">
        <w:rPr>
          <w:iCs/>
          <w:noProof/>
        </w:rPr>
        <w:drawing>
          <wp:anchor distT="0" distB="0" distL="114300" distR="114300" simplePos="0" relativeHeight="251672576" behindDoc="0" locked="0" layoutInCell="1" allowOverlap="1" wp14:anchorId="22CFB006" wp14:editId="209B9509">
            <wp:simplePos x="0" y="0"/>
            <wp:positionH relativeFrom="margin">
              <wp:align>right</wp:align>
            </wp:positionH>
            <wp:positionV relativeFrom="paragraph">
              <wp:posOffset>5080</wp:posOffset>
            </wp:positionV>
            <wp:extent cx="3357245" cy="1713230"/>
            <wp:effectExtent l="0" t="0" r="0" b="1270"/>
            <wp:wrapThrough wrapText="bothSides">
              <wp:wrapPolygon edited="0">
                <wp:start x="0" y="0"/>
                <wp:lineTo x="0" y="21376"/>
                <wp:lineTo x="21449" y="21376"/>
                <wp:lineTo x="21449" y="0"/>
                <wp:lineTo x="0" y="0"/>
              </wp:wrapPolygon>
            </wp:wrapThrough>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raceconfig.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357245" cy="1713230"/>
                    </a:xfrm>
                    <a:prstGeom prst="rect">
                      <a:avLst/>
                    </a:prstGeom>
                  </pic:spPr>
                </pic:pic>
              </a:graphicData>
            </a:graphic>
            <wp14:sizeRelH relativeFrom="margin">
              <wp14:pctWidth>0</wp14:pctWidth>
            </wp14:sizeRelH>
            <wp14:sizeRelV relativeFrom="margin">
              <wp14:pctHeight>0</wp14:pctHeight>
            </wp14:sizeRelV>
          </wp:anchor>
        </w:drawing>
      </w:r>
      <w:r w:rsidR="002E2E55" w:rsidRPr="00C30BDB">
        <w:rPr>
          <w:iCs/>
        </w:rPr>
        <w:t xml:space="preserve">Optionally set the process to control which types of API assets will be collected by the </w:t>
      </w:r>
      <w:r w:rsidR="006310AA" w:rsidRPr="00C30BDB">
        <w:rPr>
          <w:iCs/>
        </w:rPr>
        <w:t>analyzer</w:t>
      </w:r>
      <w:r w:rsidR="002E2E55" w:rsidRPr="00C30BDB">
        <w:rPr>
          <w:iCs/>
        </w:rPr>
        <w:t>. If you enable many asset types</w:t>
      </w:r>
      <w:r w:rsidR="00A43C1E" w:rsidRPr="00C30BDB">
        <w:rPr>
          <w:iCs/>
        </w:rPr>
        <w:t>,</w:t>
      </w:r>
      <w:r w:rsidR="002E2E55" w:rsidRPr="00C30BDB">
        <w:rPr>
          <w:iCs/>
        </w:rPr>
        <w:t xml:space="preserve"> your app might slow down</w:t>
      </w:r>
      <w:r w:rsidR="00A43C1E" w:rsidRPr="00C30BDB">
        <w:rPr>
          <w:iCs/>
        </w:rPr>
        <w:t>,</w:t>
      </w:r>
      <w:r w:rsidR="002E2E55" w:rsidRPr="00C30BDB">
        <w:rPr>
          <w:iCs/>
        </w:rPr>
        <w:t xml:space="preserve"> and it can cause the GA to require more memory and generate larger files. For now</w:t>
      </w:r>
      <w:r w:rsidR="00A43C1E" w:rsidRPr="00C30BDB">
        <w:rPr>
          <w:iCs/>
        </w:rPr>
        <w:t>,</w:t>
      </w:r>
      <w:r w:rsidR="002E2E55" w:rsidRPr="00C30BDB">
        <w:rPr>
          <w:iCs/>
        </w:rPr>
        <w:t xml:space="preserve"> just select </w:t>
      </w:r>
      <w:r w:rsidR="002E2E55" w:rsidRPr="00C30BDB">
        <w:rPr>
          <w:b/>
          <w:bCs/>
          <w:iCs/>
        </w:rPr>
        <w:t>Everything</w:t>
      </w:r>
      <w:r w:rsidR="002E2E55" w:rsidRPr="00C30BDB">
        <w:rPr>
          <w:iCs/>
        </w:rPr>
        <w:t>.</w:t>
      </w:r>
    </w:p>
    <w:p w14:paraId="66CEEE80" w14:textId="0526F2F9" w:rsidR="000C5EDE" w:rsidRPr="00C30BDB" w:rsidRDefault="000C5EDE" w:rsidP="00C35990">
      <w:pPr>
        <w:pStyle w:val="ListParagraph"/>
        <w:numPr>
          <w:ilvl w:val="0"/>
          <w:numId w:val="31"/>
        </w:numPr>
        <w:jc w:val="both"/>
        <w:rPr>
          <w:iCs/>
        </w:rPr>
      </w:pPr>
      <w:r w:rsidRPr="00C30BDB">
        <w:rPr>
          <w:iCs/>
        </w:rPr>
        <w:t xml:space="preserve">The next step involves launching the GA on the target device. You should already see a Graphics Analyzer app on your device. Launch and ensure to Enable Graphics Analyzer Daemon. If all the code inserted in your application is correct, you should see the app you wish to </w:t>
      </w:r>
      <w:r w:rsidR="00A43C1E" w:rsidRPr="00C30BDB">
        <w:rPr>
          <w:iCs/>
        </w:rPr>
        <w:t>analyze</w:t>
      </w:r>
      <w:r w:rsidRPr="00C30BDB">
        <w:rPr>
          <w:iCs/>
        </w:rPr>
        <w:t xml:space="preserve"> in the list of applications to trace.</w:t>
      </w:r>
    </w:p>
    <w:p w14:paraId="53E5B426" w14:textId="74089696" w:rsidR="000C5EDE" w:rsidRPr="00C30BDB" w:rsidRDefault="000C5EDE" w:rsidP="00C35990">
      <w:pPr>
        <w:pStyle w:val="ListParagraph"/>
        <w:numPr>
          <w:ilvl w:val="0"/>
          <w:numId w:val="31"/>
        </w:numPr>
        <w:jc w:val="both"/>
        <w:rPr>
          <w:iCs/>
        </w:rPr>
      </w:pPr>
      <w:r w:rsidRPr="00C30BDB">
        <w:rPr>
          <w:iCs/>
        </w:rPr>
        <w:t>Click on the app</w:t>
      </w:r>
      <w:r w:rsidR="00A43C1E" w:rsidRPr="00C30BDB">
        <w:rPr>
          <w:iCs/>
        </w:rPr>
        <w:t>,</w:t>
      </w:r>
      <w:r w:rsidRPr="00C30BDB">
        <w:rPr>
          <w:iCs/>
        </w:rPr>
        <w:t xml:space="preserve"> and you should now see a live timeline on the PC while the app runs on the device</w:t>
      </w:r>
    </w:p>
    <w:p w14:paraId="5327FA06" w14:textId="6A4CEB59" w:rsidR="000C5EDE" w:rsidRPr="00C30BDB" w:rsidRDefault="000C5EDE" w:rsidP="00C35990">
      <w:pPr>
        <w:ind w:left="360"/>
        <w:jc w:val="both"/>
        <w:rPr>
          <w:iCs/>
        </w:rPr>
      </w:pPr>
      <w:r w:rsidRPr="00C30BDB">
        <w:rPr>
          <w:iCs/>
        </w:rPr>
        <w:t>Now that we’ve seen both analyzers separately, we can integrate the GA with Streamlin</w:t>
      </w:r>
      <w:r w:rsidR="00891C69" w:rsidRPr="00C30BDB">
        <w:rPr>
          <w:iCs/>
        </w:rPr>
        <w:t>e.</w:t>
      </w:r>
    </w:p>
    <w:p w14:paraId="091671D0" w14:textId="3FAF90AC" w:rsidR="000C5EDE" w:rsidRPr="00C30BDB" w:rsidRDefault="000C5EDE" w:rsidP="00C35990">
      <w:pPr>
        <w:pStyle w:val="Heading1"/>
        <w:jc w:val="both"/>
      </w:pPr>
      <w:bookmarkStart w:id="19" w:name="_Toc86237171"/>
      <w:r w:rsidRPr="00C30BDB">
        <w:t>Streamline and the Graphics Analyzer</w:t>
      </w:r>
      <w:bookmarkEnd w:id="19"/>
    </w:p>
    <w:p w14:paraId="4ADD4B0B" w14:textId="77777777" w:rsidR="000C5EDE" w:rsidRPr="00C30BDB" w:rsidRDefault="000C5EDE" w:rsidP="00C35990">
      <w:pPr>
        <w:jc w:val="both"/>
      </w:pPr>
      <w:r w:rsidRPr="00C30BDB">
        <w:t>Integration will result in Streamline outputting more fields, relevant to graphics analysis.</w:t>
      </w:r>
    </w:p>
    <w:p w14:paraId="5DD39602" w14:textId="4E2B5A92" w:rsidR="000C5EDE" w:rsidRPr="00C30BDB" w:rsidRDefault="000C5EDE" w:rsidP="00C35990">
      <w:pPr>
        <w:pStyle w:val="ListParagraph"/>
        <w:numPr>
          <w:ilvl w:val="0"/>
          <w:numId w:val="32"/>
        </w:numPr>
        <w:jc w:val="both"/>
      </w:pPr>
      <w:r w:rsidRPr="00C30BDB">
        <w:t xml:space="preserve">First, ensure that you follow all the steps in the APK setup from the Graphics Analyzer instructions. The </w:t>
      </w:r>
      <w:proofErr w:type="spellStart"/>
      <w:r w:rsidRPr="00C30BDB">
        <w:t>apk</w:t>
      </w:r>
      <w:proofErr w:type="spellEnd"/>
      <w:r w:rsidRPr="00C30BDB">
        <w:t xml:space="preserve"> you wish to analyze should have the Interceptor packaged. Thanks to the Interceptor, Streamline will be able to capture more information.</w:t>
      </w:r>
    </w:p>
    <w:p w14:paraId="703E6130" w14:textId="77777777" w:rsidR="002A3575" w:rsidRPr="00C30BDB" w:rsidRDefault="002A3575" w:rsidP="00C35990">
      <w:pPr>
        <w:pStyle w:val="ListParagraph"/>
        <w:jc w:val="both"/>
      </w:pPr>
    </w:p>
    <w:p w14:paraId="192EBC2C" w14:textId="4243F3A1" w:rsidR="000C5EDE" w:rsidRPr="00C30BDB" w:rsidRDefault="000C5EDE" w:rsidP="00C35990">
      <w:pPr>
        <w:pStyle w:val="ListParagraph"/>
        <w:numPr>
          <w:ilvl w:val="0"/>
          <w:numId w:val="32"/>
        </w:numPr>
        <w:jc w:val="both"/>
      </w:pPr>
      <w:r w:rsidRPr="00C30BDB">
        <w:lastRenderedPageBreak/>
        <w:t xml:space="preserve">Next step is to launch the app as if you want to </w:t>
      </w:r>
      <w:r w:rsidR="00A43C1E" w:rsidRPr="00C30BDB">
        <w:t>analyze</w:t>
      </w:r>
      <w:r w:rsidRPr="00C30BDB">
        <w:t xml:space="preserve"> it with Streamline. Please follow all steps from Performing capture</w:t>
      </w:r>
      <w:r w:rsidR="002A3575" w:rsidRPr="00C30BDB">
        <w:t>.</w:t>
      </w:r>
    </w:p>
    <w:p w14:paraId="4D4DDDD1" w14:textId="43E631AB" w:rsidR="000C5EDE" w:rsidRPr="00C30BDB" w:rsidRDefault="000C5EDE" w:rsidP="00C35990">
      <w:pPr>
        <w:jc w:val="both"/>
      </w:pPr>
      <w:r w:rsidRPr="00C30BDB">
        <w:t>Note: The aga-daemon daemon application should not be running when using the Streamline tracing functionality.</w:t>
      </w:r>
    </w:p>
    <w:p w14:paraId="42B31C43" w14:textId="74794EC8" w:rsidR="00891C69" w:rsidRPr="00C30BDB" w:rsidRDefault="001401EE" w:rsidP="00C35990">
      <w:pPr>
        <w:pStyle w:val="Heading1"/>
        <w:jc w:val="both"/>
      </w:pPr>
      <w:r w:rsidRPr="00C30BDB">
        <w:rPr>
          <w:iCs/>
        </w:rPr>
        <w:br w:type="page"/>
      </w:r>
      <w:bookmarkStart w:id="20" w:name="_Toc86237172"/>
      <w:r w:rsidR="00891C69" w:rsidRPr="00C30BDB">
        <w:lastRenderedPageBreak/>
        <w:t>Appendix</w:t>
      </w:r>
      <w:bookmarkEnd w:id="20"/>
    </w:p>
    <w:p w14:paraId="6CD032D5" w14:textId="24DDA85F" w:rsidR="00891C69" w:rsidRPr="00C30BDB" w:rsidRDefault="00891C69" w:rsidP="00C35990">
      <w:pPr>
        <w:pStyle w:val="Heading2"/>
        <w:spacing w:after="120"/>
        <w:jc w:val="both"/>
      </w:pPr>
      <w:bookmarkStart w:id="21" w:name="_Toc86237173"/>
      <w:r w:rsidRPr="00C30BDB">
        <w:t>Not working on Windows 10</w:t>
      </w:r>
      <w:bookmarkEnd w:id="21"/>
    </w:p>
    <w:p w14:paraId="66910433" w14:textId="1CD91550" w:rsidR="00891C69" w:rsidRPr="00C30BDB" w:rsidRDefault="00891C69" w:rsidP="00C35990">
      <w:pPr>
        <w:jc w:val="both"/>
      </w:pPr>
      <w:r w:rsidRPr="00C30BDB">
        <w:t xml:space="preserve">Please refer to the guide </w:t>
      </w:r>
      <w:hyperlink r:id="rId29" w:history="1">
        <w:r w:rsidRPr="00C30BDB">
          <w:rPr>
            <w:rStyle w:val="Hyperlink"/>
          </w:rPr>
          <w:t>here</w:t>
        </w:r>
      </w:hyperlink>
      <w:r w:rsidRPr="00C30BDB">
        <w:t xml:space="preserve"> .</w:t>
      </w:r>
    </w:p>
    <w:p w14:paraId="6C500B28" w14:textId="710C4037" w:rsidR="00891C69" w:rsidRPr="00C30BDB" w:rsidRDefault="00C54429" w:rsidP="00C35990">
      <w:pPr>
        <w:pStyle w:val="Heading2"/>
        <w:spacing w:before="240" w:after="120"/>
        <w:jc w:val="both"/>
      </w:pPr>
      <w:bookmarkStart w:id="22" w:name="_Toc86237174"/>
      <w:r w:rsidRPr="00C30BDB">
        <w:t>Unauthorized</w:t>
      </w:r>
      <w:r w:rsidR="00891C69" w:rsidRPr="00C30BDB">
        <w:t xml:space="preserve"> connected device</w:t>
      </w:r>
      <w:bookmarkEnd w:id="22"/>
    </w:p>
    <w:p w14:paraId="55C8EF0C" w14:textId="7E0868AD" w:rsidR="00891C69" w:rsidRPr="00C30BDB" w:rsidRDefault="00891C69" w:rsidP="00C35990">
      <w:pPr>
        <w:pStyle w:val="ListParagraph"/>
        <w:numPr>
          <w:ilvl w:val="0"/>
          <w:numId w:val="33"/>
        </w:numPr>
        <w:jc w:val="both"/>
      </w:pPr>
      <w:r w:rsidRPr="00C30BDB">
        <w:t xml:space="preserve">Go to </w:t>
      </w:r>
      <w:r w:rsidRPr="00C30BDB">
        <w:rPr>
          <w:b/>
          <w:bCs/>
        </w:rPr>
        <w:t xml:space="preserve">Settings -&gt; Developer options -&gt; Revoke USB debugging </w:t>
      </w:r>
      <w:r w:rsidR="00A03BF9" w:rsidRPr="00C30BDB">
        <w:rPr>
          <w:b/>
          <w:bCs/>
        </w:rPr>
        <w:t>authorizations</w:t>
      </w:r>
      <w:r w:rsidRPr="00C30BDB">
        <w:t>. Disconnect device</w:t>
      </w:r>
    </w:p>
    <w:p w14:paraId="18878065" w14:textId="77777777" w:rsidR="00891C69" w:rsidRPr="00C30BDB" w:rsidRDefault="00891C69" w:rsidP="00C35990">
      <w:pPr>
        <w:pStyle w:val="ListParagraph"/>
        <w:numPr>
          <w:ilvl w:val="0"/>
          <w:numId w:val="33"/>
        </w:numPr>
        <w:jc w:val="both"/>
      </w:pPr>
      <w:r w:rsidRPr="00C30BDB">
        <w:t xml:space="preserve">Restart the </w:t>
      </w:r>
      <w:proofErr w:type="spellStart"/>
      <w:r w:rsidRPr="00C30BDB">
        <w:t>adb</w:t>
      </w:r>
      <w:proofErr w:type="spellEnd"/>
      <w:r w:rsidRPr="00C30BDB">
        <w:t xml:space="preserve"> server by typing the following commands in your command prompt:</w:t>
      </w:r>
    </w:p>
    <w:p w14:paraId="21555EC9" w14:textId="36FF0AAE" w:rsidR="00891C69" w:rsidRPr="00C30BDB" w:rsidRDefault="00891C69" w:rsidP="00C35990">
      <w:pPr>
        <w:pStyle w:val="Codeblock"/>
        <w:spacing w:after="0"/>
        <w:jc w:val="both"/>
        <w:rPr>
          <w:sz w:val="20"/>
          <w:szCs w:val="20"/>
        </w:rPr>
      </w:pPr>
      <w:proofErr w:type="spellStart"/>
      <w:r w:rsidRPr="00C30BDB">
        <w:rPr>
          <w:sz w:val="20"/>
          <w:szCs w:val="20"/>
        </w:rPr>
        <w:t>adb</w:t>
      </w:r>
      <w:proofErr w:type="spellEnd"/>
      <w:r w:rsidRPr="00C30BDB">
        <w:rPr>
          <w:sz w:val="20"/>
          <w:szCs w:val="20"/>
        </w:rPr>
        <w:t xml:space="preserve"> kill-server</w:t>
      </w:r>
    </w:p>
    <w:p w14:paraId="6322126B" w14:textId="2C77E91D" w:rsidR="00891C69" w:rsidRPr="00C30BDB" w:rsidRDefault="00891C69" w:rsidP="00C35990">
      <w:pPr>
        <w:pStyle w:val="Codeblock"/>
        <w:spacing w:after="0"/>
        <w:jc w:val="both"/>
        <w:rPr>
          <w:sz w:val="20"/>
          <w:szCs w:val="20"/>
        </w:rPr>
      </w:pPr>
      <w:proofErr w:type="spellStart"/>
      <w:r w:rsidRPr="00C30BDB">
        <w:rPr>
          <w:sz w:val="20"/>
          <w:szCs w:val="20"/>
        </w:rPr>
        <w:t>adb</w:t>
      </w:r>
      <w:proofErr w:type="spellEnd"/>
      <w:r w:rsidRPr="00C30BDB">
        <w:rPr>
          <w:sz w:val="20"/>
          <w:szCs w:val="20"/>
        </w:rPr>
        <w:t xml:space="preserve"> start-server</w:t>
      </w:r>
    </w:p>
    <w:p w14:paraId="2D298510" w14:textId="77777777" w:rsidR="00891C69" w:rsidRPr="00C30BDB" w:rsidRDefault="00891C69" w:rsidP="00C35990">
      <w:pPr>
        <w:pStyle w:val="ListParagraph"/>
        <w:numPr>
          <w:ilvl w:val="0"/>
          <w:numId w:val="34"/>
        </w:numPr>
        <w:jc w:val="both"/>
      </w:pPr>
      <w:r w:rsidRPr="00C30BDB">
        <w:t>Reconnect your device. Make sure you allow the connection when prompted by the device</w:t>
      </w:r>
    </w:p>
    <w:p w14:paraId="2CE289C2" w14:textId="77777777" w:rsidR="00891C69" w:rsidRPr="00C30BDB" w:rsidRDefault="00891C69" w:rsidP="00C35990">
      <w:pPr>
        <w:pStyle w:val="ListParagraph"/>
        <w:numPr>
          <w:ilvl w:val="0"/>
          <w:numId w:val="34"/>
        </w:numPr>
        <w:jc w:val="both"/>
      </w:pPr>
      <w:r w:rsidRPr="00C30BDB">
        <w:t xml:space="preserve">Now check the </w:t>
      </w:r>
      <w:proofErr w:type="spellStart"/>
      <w:r w:rsidRPr="00C30BDB">
        <w:t>adb</w:t>
      </w:r>
      <w:proofErr w:type="spellEnd"/>
      <w:r w:rsidRPr="00C30BDB">
        <w:t xml:space="preserve"> devices list with the </w:t>
      </w:r>
      <w:proofErr w:type="spellStart"/>
      <w:r w:rsidRPr="00C30BDB">
        <w:t>adb</w:t>
      </w:r>
      <w:proofErr w:type="spellEnd"/>
      <w:r w:rsidRPr="00C30BDB">
        <w:t xml:space="preserve"> devices command</w:t>
      </w:r>
    </w:p>
    <w:p w14:paraId="09CBB43E" w14:textId="23A4A7DD" w:rsidR="00891C69" w:rsidRPr="00C30BDB" w:rsidRDefault="00891C69" w:rsidP="00C35990">
      <w:pPr>
        <w:pStyle w:val="Heading2"/>
        <w:spacing w:before="240" w:after="120"/>
        <w:jc w:val="both"/>
      </w:pPr>
      <w:bookmarkStart w:id="23" w:name="_Toc86237175"/>
      <w:r w:rsidRPr="00C30BDB">
        <w:t xml:space="preserve">Android </w:t>
      </w:r>
      <w:r w:rsidR="00AD419C" w:rsidRPr="00C30BDB">
        <w:t>p</w:t>
      </w:r>
      <w:r w:rsidRPr="00C30BDB">
        <w:t>ackage name</w:t>
      </w:r>
      <w:bookmarkEnd w:id="23"/>
    </w:p>
    <w:p w14:paraId="66CE5D0D" w14:textId="7EC89C3A" w:rsidR="00891C69" w:rsidRPr="00C30BDB" w:rsidRDefault="00891C69" w:rsidP="00C35990">
      <w:pPr>
        <w:jc w:val="both"/>
      </w:pPr>
      <w:r w:rsidRPr="00C30BDB">
        <w:t xml:space="preserve">The Android package name was set at the beginning of the project and should be of the form </w:t>
      </w:r>
      <w:proofErr w:type="spellStart"/>
      <w:proofErr w:type="gramStart"/>
      <w:r w:rsidRPr="00C30BDB">
        <w:t>com.arm.malideveloper</w:t>
      </w:r>
      <w:proofErr w:type="spellEnd"/>
      <w:proofErr w:type="gramEnd"/>
      <w:r w:rsidRPr="00C30BDB">
        <w:t>.&lt;app&gt;. If you set the name of your package differently</w:t>
      </w:r>
      <w:r w:rsidR="00EC1893" w:rsidRPr="00C30BDB">
        <w:t>,</w:t>
      </w:r>
      <w:r w:rsidRPr="00C30BDB">
        <w:t xml:space="preserve"> please refer to that.</w:t>
      </w:r>
    </w:p>
    <w:p w14:paraId="1C123218" w14:textId="711E6031" w:rsidR="00891C69" w:rsidRPr="00C30BDB" w:rsidRDefault="00891C69" w:rsidP="00C35990">
      <w:pPr>
        <w:jc w:val="both"/>
      </w:pPr>
      <w:r w:rsidRPr="00C30BDB">
        <w:t>Alternatively, if you don’t know the name:</w:t>
      </w:r>
      <w:r w:rsidR="0063664B" w:rsidRPr="00C30BDB">
        <w:t xml:space="preserve"> </w:t>
      </w:r>
      <w:r w:rsidRPr="00C30BDB">
        <w:t xml:space="preserve">With the device connected, open a command </w:t>
      </w:r>
      <w:proofErr w:type="gramStart"/>
      <w:r w:rsidRPr="00C30BDB">
        <w:t>prompt</w:t>
      </w:r>
      <w:proofErr w:type="gramEnd"/>
      <w:r w:rsidRPr="00C30BDB">
        <w:t xml:space="preserve"> and run </w:t>
      </w:r>
      <w:proofErr w:type="spellStart"/>
      <w:r w:rsidRPr="00C30BDB">
        <w:rPr>
          <w:rStyle w:val="CodeblockChar"/>
          <w:sz w:val="20"/>
          <w:szCs w:val="20"/>
        </w:rPr>
        <w:t>adb</w:t>
      </w:r>
      <w:proofErr w:type="spellEnd"/>
      <w:r w:rsidRPr="00C30BDB">
        <w:rPr>
          <w:rStyle w:val="CodeblockChar"/>
          <w:sz w:val="20"/>
          <w:szCs w:val="20"/>
        </w:rPr>
        <w:t xml:space="preserve"> shell pm list packages</w:t>
      </w:r>
      <w:r w:rsidRPr="00C30BDB">
        <w:t>. This command will display all packages installed on your mobile device</w:t>
      </w:r>
      <w:r w:rsidR="00EC1893" w:rsidRPr="00C30BDB">
        <w:t>,</w:t>
      </w:r>
      <w:r w:rsidRPr="00C30BDB">
        <w:t xml:space="preserve"> and you can find your app there.</w:t>
      </w:r>
    </w:p>
    <w:p w14:paraId="01187839" w14:textId="355D3335" w:rsidR="00891C69" w:rsidRPr="00C30BDB" w:rsidRDefault="00891C69" w:rsidP="00C35990">
      <w:pPr>
        <w:pStyle w:val="Heading2"/>
        <w:spacing w:before="240" w:after="120"/>
        <w:jc w:val="both"/>
      </w:pPr>
      <w:bookmarkStart w:id="24" w:name="_Toc86237176"/>
      <w:r w:rsidRPr="00C30BDB">
        <w:t xml:space="preserve">Path for </w:t>
      </w:r>
      <w:proofErr w:type="spellStart"/>
      <w:r w:rsidR="00AD419C" w:rsidRPr="00C30BDB">
        <w:t>g</w:t>
      </w:r>
      <w:r w:rsidRPr="00C30BDB">
        <w:t>atord</w:t>
      </w:r>
      <w:proofErr w:type="spellEnd"/>
      <w:r w:rsidRPr="00C30BDB">
        <w:t xml:space="preserve"> not recognized</w:t>
      </w:r>
      <w:bookmarkEnd w:id="24"/>
    </w:p>
    <w:p w14:paraId="22C8CA59" w14:textId="77777777" w:rsidR="00891C69" w:rsidRPr="00C30BDB" w:rsidRDefault="00891C69" w:rsidP="00C35990">
      <w:pPr>
        <w:jc w:val="both"/>
      </w:pPr>
      <w:r w:rsidRPr="00C30BDB">
        <w:t xml:space="preserve">Sometimes, the Windows </w:t>
      </w:r>
      <w:proofErr w:type="spellStart"/>
      <w:r w:rsidRPr="00C30BDB">
        <w:t>cmd</w:t>
      </w:r>
      <w:proofErr w:type="spellEnd"/>
      <w:r w:rsidRPr="00C30BDB">
        <w:t xml:space="preserve"> would not recognize spaces in a path passed to it as an argument. What you can try is to put the path in quotes.</w:t>
      </w:r>
    </w:p>
    <w:p w14:paraId="0C076F2F" w14:textId="53825863" w:rsidR="00891C69" w:rsidRPr="00C30BDB" w:rsidRDefault="00891C69" w:rsidP="00C35990">
      <w:pPr>
        <w:jc w:val="both"/>
      </w:pPr>
      <w:r w:rsidRPr="00C30BDB">
        <w:t xml:space="preserve">If that doesn’t work, access the </w:t>
      </w:r>
      <w:proofErr w:type="spellStart"/>
      <w:r w:rsidRPr="00C30BDB">
        <w:rPr>
          <w:b/>
          <w:bCs/>
          <w:i/>
          <w:iCs/>
        </w:rPr>
        <w:t>gatord</w:t>
      </w:r>
      <w:proofErr w:type="spellEnd"/>
      <w:r w:rsidRPr="00C30BDB">
        <w:t xml:space="preserve"> directory manually, copy the </w:t>
      </w:r>
      <w:proofErr w:type="spellStart"/>
      <w:r w:rsidRPr="00C30BDB">
        <w:rPr>
          <w:b/>
          <w:bCs/>
          <w:i/>
          <w:iCs/>
        </w:rPr>
        <w:t>gatord</w:t>
      </w:r>
      <w:proofErr w:type="spellEnd"/>
      <w:r w:rsidR="005B5564" w:rsidRPr="00C30BDB">
        <w:rPr>
          <w:b/>
          <w:bCs/>
          <w:i/>
          <w:iCs/>
        </w:rPr>
        <w:t>,</w:t>
      </w:r>
      <w:r w:rsidRPr="00C30BDB">
        <w:t xml:space="preserve"> and place it in the same directory as your </w:t>
      </w:r>
      <w:proofErr w:type="spellStart"/>
      <w:r w:rsidRPr="00C30BDB">
        <w:rPr>
          <w:b/>
          <w:bCs/>
          <w:i/>
          <w:iCs/>
        </w:rPr>
        <w:t>gatorme</w:t>
      </w:r>
      <w:proofErr w:type="spellEnd"/>
      <w:r w:rsidRPr="00C30BDB">
        <w:t xml:space="preserve"> script. Open a </w:t>
      </w:r>
      <w:proofErr w:type="spellStart"/>
      <w:r w:rsidRPr="00C30BDB">
        <w:t>cmd</w:t>
      </w:r>
      <w:proofErr w:type="spellEnd"/>
      <w:r w:rsidRPr="00C30BDB">
        <w:t xml:space="preserve"> in the directory with both scripts</w:t>
      </w:r>
      <w:r w:rsidR="005B5564" w:rsidRPr="00C30BDB">
        <w:t>,</w:t>
      </w:r>
      <w:r w:rsidRPr="00C30BDB">
        <w:t xml:space="preserve"> and you can type:</w:t>
      </w:r>
    </w:p>
    <w:p w14:paraId="14411B8E" w14:textId="4A85A987" w:rsidR="00891C69" w:rsidRPr="00C30BDB" w:rsidRDefault="00D86403" w:rsidP="00C35990">
      <w:pPr>
        <w:pStyle w:val="Codeblock"/>
        <w:jc w:val="both"/>
        <w:rPr>
          <w:sz w:val="20"/>
          <w:szCs w:val="20"/>
        </w:rPr>
      </w:pPr>
      <w:r w:rsidRPr="00C30BDB">
        <w:t xml:space="preserve">python gator_me.py –-package </w:t>
      </w:r>
      <w:proofErr w:type="spellStart"/>
      <w:proofErr w:type="gramStart"/>
      <w:r w:rsidRPr="00C30BDB">
        <w:t>com.arm</w:t>
      </w:r>
      <w:proofErr w:type="spellEnd"/>
      <w:r w:rsidRPr="00C30BDB">
        <w:t>.&lt;</w:t>
      </w:r>
      <w:proofErr w:type="spellStart"/>
      <w:proofErr w:type="gramEnd"/>
      <w:r w:rsidRPr="00C30BDB">
        <w:t>app_name</w:t>
      </w:r>
      <w:proofErr w:type="spellEnd"/>
      <w:r w:rsidRPr="00C30BDB">
        <w:t xml:space="preserve">&gt; --daemon </w:t>
      </w:r>
      <w:proofErr w:type="spellStart"/>
      <w:r w:rsidR="00891C69" w:rsidRPr="00C30BDB">
        <w:rPr>
          <w:sz w:val="20"/>
          <w:szCs w:val="20"/>
        </w:rPr>
        <w:t>gatord</w:t>
      </w:r>
      <w:proofErr w:type="spellEnd"/>
    </w:p>
    <w:p w14:paraId="20CADEA2" w14:textId="77777777" w:rsidR="00891C69" w:rsidRPr="00C30BDB" w:rsidRDefault="00891C69" w:rsidP="00C35990">
      <w:pPr>
        <w:pStyle w:val="Heading2"/>
        <w:spacing w:before="240" w:after="120"/>
        <w:jc w:val="both"/>
      </w:pPr>
      <w:bookmarkStart w:id="25" w:name="_Toc86237177"/>
      <w:proofErr w:type="spellStart"/>
      <w:r w:rsidRPr="00C30BDB">
        <w:t>Sdk</w:t>
      </w:r>
      <w:proofErr w:type="spellEnd"/>
      <w:r w:rsidRPr="00C30BDB">
        <w:t xml:space="preserve"> higher than 25</w:t>
      </w:r>
      <w:bookmarkEnd w:id="25"/>
    </w:p>
    <w:p w14:paraId="009662ED" w14:textId="6F92AFFF" w:rsidR="0063664B" w:rsidRPr="00745231" w:rsidRDefault="00891C69" w:rsidP="00C35990">
      <w:pPr>
        <w:jc w:val="both"/>
        <w:rPr>
          <w:rStyle w:val="Hyperlink"/>
          <w:u w:val="none"/>
        </w:rPr>
      </w:pPr>
      <w:r w:rsidRPr="00745231">
        <w:t>In this Streamline version</w:t>
      </w:r>
      <w:r w:rsidR="005B5564" w:rsidRPr="00C30BDB">
        <w:t>,</w:t>
      </w:r>
      <w:r w:rsidRPr="00C30BDB">
        <w:t xml:space="preserve"> capturing for a higher sdk version might not be possible, depending on the device. You can either try to manually change the target sdk in the </w:t>
      </w:r>
      <w:r w:rsidRPr="00C30BDB">
        <w:rPr>
          <w:b/>
          <w:bCs/>
        </w:rPr>
        <w:t>app -&gt; build.gradle</w:t>
      </w:r>
      <w:r w:rsidRPr="00C30BDB">
        <w:t xml:space="preserve"> file, which is not ideal, or please refer to this page for further instructions </w:t>
      </w:r>
      <w:hyperlink r:id="rId30" w:history="1">
        <w:r w:rsidRPr="00C30BDB">
          <w:rPr>
            <w:rStyle w:val="Hyperlink"/>
          </w:rPr>
          <w:t>https://community.arm.com/developer/tools-software/graphics/b/blog/posts/graphics-analyzer-android-sdk-26</w:t>
        </w:r>
      </w:hyperlink>
    </w:p>
    <w:p w14:paraId="550A6E68" w14:textId="6329403A" w:rsidR="0063664B" w:rsidRPr="00745231" w:rsidRDefault="0063664B" w:rsidP="00C35990">
      <w:pPr>
        <w:pStyle w:val="Heading2"/>
        <w:spacing w:before="240" w:after="120"/>
        <w:jc w:val="both"/>
        <w:rPr>
          <w:rStyle w:val="Hyperlink"/>
          <w:color w:val="0091BD"/>
          <w:u w:val="none"/>
        </w:rPr>
      </w:pPr>
      <w:bookmarkStart w:id="26" w:name="_Hlk34342813"/>
      <w:bookmarkStart w:id="27" w:name="_Toc86237178"/>
      <w:r w:rsidRPr="00C30BDB">
        <w:rPr>
          <w:rStyle w:val="Hyperlink"/>
          <w:color w:val="0091BD"/>
          <w:u w:val="none"/>
        </w:rPr>
        <w:t>Project doesn’t show in GA app list for apps to trace</w:t>
      </w:r>
      <w:bookmarkEnd w:id="27"/>
    </w:p>
    <w:bookmarkEnd w:id="26"/>
    <w:p w14:paraId="4091D759" w14:textId="76DB05CF" w:rsidR="0063664B" w:rsidRPr="00C30BDB" w:rsidRDefault="0063664B" w:rsidP="00C35990">
      <w:pPr>
        <w:jc w:val="both"/>
      </w:pPr>
      <w:r w:rsidRPr="00C30BDB">
        <w:t>Restart your device. Sometimes installing a new app or reinstalling an app makes GA not pick it up anymore.</w:t>
      </w:r>
    </w:p>
    <w:sectPr w:rsidR="0063664B" w:rsidRPr="00C30BDB" w:rsidSect="000A08A7">
      <w:type w:val="continuous"/>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D5CEE" w14:textId="77777777" w:rsidR="0086701F" w:rsidRDefault="0086701F" w:rsidP="00AD4120">
      <w:pPr>
        <w:spacing w:after="0" w:line="240" w:lineRule="auto"/>
      </w:pPr>
      <w:r>
        <w:separator/>
      </w:r>
    </w:p>
  </w:endnote>
  <w:endnote w:type="continuationSeparator" w:id="0">
    <w:p w14:paraId="365D9409" w14:textId="77777777" w:rsidR="0086701F" w:rsidRDefault="0086701F"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86701F">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2D7ED39E"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745231">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6D6E205F"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4E051" w14:textId="77777777" w:rsidR="0086701F" w:rsidRDefault="0086701F" w:rsidP="00AD4120">
      <w:pPr>
        <w:spacing w:after="0" w:line="240" w:lineRule="auto"/>
      </w:pPr>
      <w:bookmarkStart w:id="0" w:name="_Hlk5714685"/>
      <w:bookmarkEnd w:id="0"/>
      <w:r>
        <w:separator/>
      </w:r>
    </w:p>
  </w:footnote>
  <w:footnote w:type="continuationSeparator" w:id="0">
    <w:p w14:paraId="216181CF" w14:textId="77777777" w:rsidR="0086701F" w:rsidRDefault="0086701F"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3E942911">
          <wp:simplePos x="0" y="0"/>
          <wp:positionH relativeFrom="margin">
            <wp:align>left</wp:align>
          </wp:positionH>
          <wp:positionV relativeFrom="paragraph">
            <wp:posOffset>2211705</wp:posOffset>
          </wp:positionV>
          <wp:extent cx="5729605" cy="692785"/>
          <wp:effectExtent l="0" t="0" r="444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729605" cy="692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3D2E54"/>
    <w:multiLevelType w:val="hybridMultilevel"/>
    <w:tmpl w:val="2F9CC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CF37AE"/>
    <w:multiLevelType w:val="hybridMultilevel"/>
    <w:tmpl w:val="650C0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94359C"/>
    <w:multiLevelType w:val="hybridMultilevel"/>
    <w:tmpl w:val="0E529B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2D3A4175"/>
    <w:multiLevelType w:val="hybridMultilevel"/>
    <w:tmpl w:val="D3D64C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E4465A"/>
    <w:multiLevelType w:val="hybridMultilevel"/>
    <w:tmpl w:val="4E00AA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D96B0C"/>
    <w:multiLevelType w:val="hybridMultilevel"/>
    <w:tmpl w:val="B5E20CC6"/>
    <w:lvl w:ilvl="0" w:tplc="08090001">
      <w:start w:val="1"/>
      <w:numFmt w:val="bullet"/>
      <w:lvlText w:val=""/>
      <w:lvlJc w:val="left"/>
      <w:pPr>
        <w:ind w:left="720" w:hanging="360"/>
      </w:pPr>
      <w:rPr>
        <w:rFonts w:ascii="Symbol" w:hAnsi="Symbol" w:hint="default"/>
        <w:color w:val="333E48"/>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8" w15:restartNumberingAfterBreak="0">
    <w:nsid w:val="44E41927"/>
    <w:multiLevelType w:val="hybridMultilevel"/>
    <w:tmpl w:val="E4368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1"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36351A3"/>
    <w:multiLevelType w:val="hybridMultilevel"/>
    <w:tmpl w:val="8B8E6F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5" w15:restartNumberingAfterBreak="0">
    <w:nsid w:val="63D247D9"/>
    <w:multiLevelType w:val="hybridMultilevel"/>
    <w:tmpl w:val="4C0604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631404F"/>
    <w:multiLevelType w:val="hybridMultilevel"/>
    <w:tmpl w:val="C60407D8"/>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8" w15:restartNumberingAfterBreak="0">
    <w:nsid w:val="689A2AAB"/>
    <w:multiLevelType w:val="hybridMultilevel"/>
    <w:tmpl w:val="FA449CB0"/>
    <w:lvl w:ilvl="0" w:tplc="052CC8C6">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0"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1"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2" w15:restartNumberingAfterBreak="0">
    <w:nsid w:val="73275CF1"/>
    <w:multiLevelType w:val="hybridMultilevel"/>
    <w:tmpl w:val="98B277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1"/>
  </w:num>
  <w:num w:numId="3">
    <w:abstractNumId w:val="33"/>
  </w:num>
  <w:num w:numId="4">
    <w:abstractNumId w:val="33"/>
    <w:lvlOverride w:ilvl="0">
      <w:startOverride w:val="1"/>
    </w:lvlOverride>
  </w:num>
  <w:num w:numId="5">
    <w:abstractNumId w:val="17"/>
  </w:num>
  <w:num w:numId="6">
    <w:abstractNumId w:val="2"/>
  </w:num>
  <w:num w:numId="7">
    <w:abstractNumId w:val="24"/>
  </w:num>
  <w:num w:numId="8">
    <w:abstractNumId w:val="1"/>
  </w:num>
  <w:num w:numId="9">
    <w:abstractNumId w:val="16"/>
  </w:num>
  <w:num w:numId="10">
    <w:abstractNumId w:val="30"/>
  </w:num>
  <w:num w:numId="11">
    <w:abstractNumId w:val="19"/>
  </w:num>
  <w:num w:numId="12">
    <w:abstractNumId w:val="31"/>
  </w:num>
  <w:num w:numId="13">
    <w:abstractNumId w:val="20"/>
  </w:num>
  <w:num w:numId="14">
    <w:abstractNumId w:val="29"/>
  </w:num>
  <w:num w:numId="15">
    <w:abstractNumId w:val="27"/>
  </w:num>
  <w:num w:numId="16">
    <w:abstractNumId w:val="14"/>
  </w:num>
  <w:num w:numId="17">
    <w:abstractNumId w:val="4"/>
  </w:num>
  <w:num w:numId="18">
    <w:abstractNumId w:val="10"/>
  </w:num>
  <w:num w:numId="19">
    <w:abstractNumId w:val="0"/>
  </w:num>
  <w:num w:numId="20">
    <w:abstractNumId w:val="7"/>
  </w:num>
  <w:num w:numId="21">
    <w:abstractNumId w:val="6"/>
  </w:num>
  <w:num w:numId="22">
    <w:abstractNumId w:val="15"/>
  </w:num>
  <w:num w:numId="23">
    <w:abstractNumId w:val="23"/>
  </w:num>
  <w:num w:numId="24">
    <w:abstractNumId w:val="32"/>
  </w:num>
  <w:num w:numId="25">
    <w:abstractNumId w:val="13"/>
  </w:num>
  <w:num w:numId="26">
    <w:abstractNumId w:val="26"/>
  </w:num>
  <w:num w:numId="27">
    <w:abstractNumId w:val="12"/>
  </w:num>
  <w:num w:numId="28">
    <w:abstractNumId w:val="22"/>
  </w:num>
  <w:num w:numId="29">
    <w:abstractNumId w:val="28"/>
  </w:num>
  <w:num w:numId="30">
    <w:abstractNumId w:val="5"/>
  </w:num>
  <w:num w:numId="31">
    <w:abstractNumId w:val="18"/>
  </w:num>
  <w:num w:numId="32">
    <w:abstractNumId w:val="9"/>
  </w:num>
  <w:num w:numId="33">
    <w:abstractNumId w:val="11"/>
  </w:num>
  <w:num w:numId="34">
    <w:abstractNumId w:val="8"/>
  </w:num>
  <w:num w:numId="3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MDA3MrO0NDY2MjdW0lEKTi0uzszPAykwqgUAKfzm8SwAAAA="/>
  </w:docVars>
  <w:rsids>
    <w:rsidRoot w:val="009C11D2"/>
    <w:rsid w:val="00003266"/>
    <w:rsid w:val="00004A24"/>
    <w:rsid w:val="0001040D"/>
    <w:rsid w:val="0001174C"/>
    <w:rsid w:val="0001428C"/>
    <w:rsid w:val="00014A79"/>
    <w:rsid w:val="0002681F"/>
    <w:rsid w:val="00027869"/>
    <w:rsid w:val="00053A34"/>
    <w:rsid w:val="00054032"/>
    <w:rsid w:val="00063CFE"/>
    <w:rsid w:val="00072A81"/>
    <w:rsid w:val="000809FA"/>
    <w:rsid w:val="000825D3"/>
    <w:rsid w:val="0008756E"/>
    <w:rsid w:val="0009148E"/>
    <w:rsid w:val="000A08A7"/>
    <w:rsid w:val="000A1730"/>
    <w:rsid w:val="000A4D08"/>
    <w:rsid w:val="000C50CF"/>
    <w:rsid w:val="000C5EDE"/>
    <w:rsid w:val="000E0216"/>
    <w:rsid w:val="000E5453"/>
    <w:rsid w:val="000E74A1"/>
    <w:rsid w:val="000F4AB4"/>
    <w:rsid w:val="00105DDE"/>
    <w:rsid w:val="00106971"/>
    <w:rsid w:val="00114FF5"/>
    <w:rsid w:val="00116198"/>
    <w:rsid w:val="00121582"/>
    <w:rsid w:val="00133E1F"/>
    <w:rsid w:val="001355E7"/>
    <w:rsid w:val="001401EE"/>
    <w:rsid w:val="0014401A"/>
    <w:rsid w:val="0014587F"/>
    <w:rsid w:val="001533B5"/>
    <w:rsid w:val="00154283"/>
    <w:rsid w:val="001547B7"/>
    <w:rsid w:val="0016308A"/>
    <w:rsid w:val="001674E6"/>
    <w:rsid w:val="001867A0"/>
    <w:rsid w:val="00190E31"/>
    <w:rsid w:val="001A2D42"/>
    <w:rsid w:val="001A622A"/>
    <w:rsid w:val="001B5C7B"/>
    <w:rsid w:val="001D7E20"/>
    <w:rsid w:val="001E0DB7"/>
    <w:rsid w:val="001E380C"/>
    <w:rsid w:val="001E4B9C"/>
    <w:rsid w:val="001E6FE0"/>
    <w:rsid w:val="001F65EA"/>
    <w:rsid w:val="002052D9"/>
    <w:rsid w:val="00222F4F"/>
    <w:rsid w:val="002262F7"/>
    <w:rsid w:val="00235016"/>
    <w:rsid w:val="00240D07"/>
    <w:rsid w:val="00275B5B"/>
    <w:rsid w:val="00292711"/>
    <w:rsid w:val="002968AE"/>
    <w:rsid w:val="002A14C7"/>
    <w:rsid w:val="002A20C8"/>
    <w:rsid w:val="002A34D5"/>
    <w:rsid w:val="002A3575"/>
    <w:rsid w:val="002A45DD"/>
    <w:rsid w:val="002A52DA"/>
    <w:rsid w:val="002B269C"/>
    <w:rsid w:val="002C22BE"/>
    <w:rsid w:val="002D64AE"/>
    <w:rsid w:val="002E2E55"/>
    <w:rsid w:val="00303B33"/>
    <w:rsid w:val="003103A1"/>
    <w:rsid w:val="00311F72"/>
    <w:rsid w:val="00313188"/>
    <w:rsid w:val="00317EF2"/>
    <w:rsid w:val="003230B2"/>
    <w:rsid w:val="0033067C"/>
    <w:rsid w:val="00331D21"/>
    <w:rsid w:val="0034015A"/>
    <w:rsid w:val="00346AA5"/>
    <w:rsid w:val="00370B88"/>
    <w:rsid w:val="00376879"/>
    <w:rsid w:val="003778AF"/>
    <w:rsid w:val="003A3B63"/>
    <w:rsid w:val="003C070C"/>
    <w:rsid w:val="003C211B"/>
    <w:rsid w:val="003C2E75"/>
    <w:rsid w:val="003C49AE"/>
    <w:rsid w:val="003C556A"/>
    <w:rsid w:val="003D22B0"/>
    <w:rsid w:val="003D61F6"/>
    <w:rsid w:val="003E2DF9"/>
    <w:rsid w:val="003E6C21"/>
    <w:rsid w:val="003F14DB"/>
    <w:rsid w:val="00404E9F"/>
    <w:rsid w:val="00405413"/>
    <w:rsid w:val="0040772A"/>
    <w:rsid w:val="0041035F"/>
    <w:rsid w:val="004112AC"/>
    <w:rsid w:val="004132DA"/>
    <w:rsid w:val="00415746"/>
    <w:rsid w:val="0042182A"/>
    <w:rsid w:val="00424001"/>
    <w:rsid w:val="004379F8"/>
    <w:rsid w:val="00453BAF"/>
    <w:rsid w:val="00457842"/>
    <w:rsid w:val="00463949"/>
    <w:rsid w:val="004655A6"/>
    <w:rsid w:val="00470701"/>
    <w:rsid w:val="00470C40"/>
    <w:rsid w:val="004712D0"/>
    <w:rsid w:val="00475DEB"/>
    <w:rsid w:val="004777A5"/>
    <w:rsid w:val="004878B2"/>
    <w:rsid w:val="00496259"/>
    <w:rsid w:val="00496F23"/>
    <w:rsid w:val="004B1457"/>
    <w:rsid w:val="004B6282"/>
    <w:rsid w:val="004B77FC"/>
    <w:rsid w:val="004C1401"/>
    <w:rsid w:val="004C48D6"/>
    <w:rsid w:val="004C6EC2"/>
    <w:rsid w:val="004D4ED5"/>
    <w:rsid w:val="004E07E2"/>
    <w:rsid w:val="004F346B"/>
    <w:rsid w:val="00502D75"/>
    <w:rsid w:val="00506AC7"/>
    <w:rsid w:val="00524BBE"/>
    <w:rsid w:val="0053561F"/>
    <w:rsid w:val="00540273"/>
    <w:rsid w:val="00541532"/>
    <w:rsid w:val="00541811"/>
    <w:rsid w:val="00546319"/>
    <w:rsid w:val="005515E5"/>
    <w:rsid w:val="0055270F"/>
    <w:rsid w:val="0056382C"/>
    <w:rsid w:val="00571981"/>
    <w:rsid w:val="005959A0"/>
    <w:rsid w:val="00595EAA"/>
    <w:rsid w:val="00596136"/>
    <w:rsid w:val="00597700"/>
    <w:rsid w:val="00597F94"/>
    <w:rsid w:val="005B0346"/>
    <w:rsid w:val="005B5564"/>
    <w:rsid w:val="005B5D94"/>
    <w:rsid w:val="005B5E09"/>
    <w:rsid w:val="005C005B"/>
    <w:rsid w:val="005C0C96"/>
    <w:rsid w:val="005C3DF1"/>
    <w:rsid w:val="005D3170"/>
    <w:rsid w:val="005E6BF4"/>
    <w:rsid w:val="005E6CCA"/>
    <w:rsid w:val="005E7841"/>
    <w:rsid w:val="005F2845"/>
    <w:rsid w:val="005F2F2A"/>
    <w:rsid w:val="0060120E"/>
    <w:rsid w:val="00601531"/>
    <w:rsid w:val="006112B7"/>
    <w:rsid w:val="00611D4E"/>
    <w:rsid w:val="0061420B"/>
    <w:rsid w:val="00614F82"/>
    <w:rsid w:val="00621CC3"/>
    <w:rsid w:val="00630AFD"/>
    <w:rsid w:val="006310AA"/>
    <w:rsid w:val="0063268B"/>
    <w:rsid w:val="0063501C"/>
    <w:rsid w:val="0063664B"/>
    <w:rsid w:val="00637284"/>
    <w:rsid w:val="00642992"/>
    <w:rsid w:val="00646A6A"/>
    <w:rsid w:val="00652180"/>
    <w:rsid w:val="006535AF"/>
    <w:rsid w:val="00662033"/>
    <w:rsid w:val="006721BF"/>
    <w:rsid w:val="00672681"/>
    <w:rsid w:val="00672A5D"/>
    <w:rsid w:val="00680297"/>
    <w:rsid w:val="006805A5"/>
    <w:rsid w:val="00684536"/>
    <w:rsid w:val="00686798"/>
    <w:rsid w:val="00693A50"/>
    <w:rsid w:val="0069659C"/>
    <w:rsid w:val="006A2C4C"/>
    <w:rsid w:val="006A549C"/>
    <w:rsid w:val="006B1279"/>
    <w:rsid w:val="006B1709"/>
    <w:rsid w:val="006B41D8"/>
    <w:rsid w:val="006C400A"/>
    <w:rsid w:val="006D1330"/>
    <w:rsid w:val="006D37D5"/>
    <w:rsid w:val="006F579E"/>
    <w:rsid w:val="007032C9"/>
    <w:rsid w:val="00723B6F"/>
    <w:rsid w:val="00724750"/>
    <w:rsid w:val="00737843"/>
    <w:rsid w:val="007420C1"/>
    <w:rsid w:val="00745231"/>
    <w:rsid w:val="00756C0D"/>
    <w:rsid w:val="00756F03"/>
    <w:rsid w:val="00757BD1"/>
    <w:rsid w:val="0076544B"/>
    <w:rsid w:val="00786F1B"/>
    <w:rsid w:val="007A282A"/>
    <w:rsid w:val="007A565A"/>
    <w:rsid w:val="007A6E6F"/>
    <w:rsid w:val="007A76AC"/>
    <w:rsid w:val="007A7893"/>
    <w:rsid w:val="007B2508"/>
    <w:rsid w:val="007B34F9"/>
    <w:rsid w:val="007C3095"/>
    <w:rsid w:val="007C59EE"/>
    <w:rsid w:val="007D012F"/>
    <w:rsid w:val="007D0AF1"/>
    <w:rsid w:val="007D1454"/>
    <w:rsid w:val="007D1FF7"/>
    <w:rsid w:val="007D3C19"/>
    <w:rsid w:val="007D459D"/>
    <w:rsid w:val="007D5E24"/>
    <w:rsid w:val="007D6493"/>
    <w:rsid w:val="007E691A"/>
    <w:rsid w:val="007F4138"/>
    <w:rsid w:val="00823653"/>
    <w:rsid w:val="00825BFA"/>
    <w:rsid w:val="0082607F"/>
    <w:rsid w:val="00827022"/>
    <w:rsid w:val="00827CED"/>
    <w:rsid w:val="00837BF5"/>
    <w:rsid w:val="008452A6"/>
    <w:rsid w:val="00853CA9"/>
    <w:rsid w:val="008560FF"/>
    <w:rsid w:val="00866240"/>
    <w:rsid w:val="0086701F"/>
    <w:rsid w:val="00874B38"/>
    <w:rsid w:val="00883B77"/>
    <w:rsid w:val="00887D27"/>
    <w:rsid w:val="00891C69"/>
    <w:rsid w:val="008971BD"/>
    <w:rsid w:val="008A2779"/>
    <w:rsid w:val="008A7958"/>
    <w:rsid w:val="008C2DFA"/>
    <w:rsid w:val="008D015A"/>
    <w:rsid w:val="008D0D2E"/>
    <w:rsid w:val="008D4309"/>
    <w:rsid w:val="008E2406"/>
    <w:rsid w:val="008E3882"/>
    <w:rsid w:val="008E7C54"/>
    <w:rsid w:val="008F0329"/>
    <w:rsid w:val="008F2E99"/>
    <w:rsid w:val="0090525D"/>
    <w:rsid w:val="00911F2C"/>
    <w:rsid w:val="00915126"/>
    <w:rsid w:val="00921A5B"/>
    <w:rsid w:val="00923FD2"/>
    <w:rsid w:val="009261B4"/>
    <w:rsid w:val="00933438"/>
    <w:rsid w:val="00934572"/>
    <w:rsid w:val="0094275C"/>
    <w:rsid w:val="009437E8"/>
    <w:rsid w:val="00950774"/>
    <w:rsid w:val="00956295"/>
    <w:rsid w:val="00960E79"/>
    <w:rsid w:val="00967ED8"/>
    <w:rsid w:val="00971466"/>
    <w:rsid w:val="009764D4"/>
    <w:rsid w:val="009801A0"/>
    <w:rsid w:val="009809D4"/>
    <w:rsid w:val="00982FDF"/>
    <w:rsid w:val="00987EC0"/>
    <w:rsid w:val="0099408B"/>
    <w:rsid w:val="0099708D"/>
    <w:rsid w:val="009A115D"/>
    <w:rsid w:val="009A24A4"/>
    <w:rsid w:val="009A7731"/>
    <w:rsid w:val="009C11D2"/>
    <w:rsid w:val="009C44AB"/>
    <w:rsid w:val="009C7C05"/>
    <w:rsid w:val="009D2D18"/>
    <w:rsid w:val="009E3B13"/>
    <w:rsid w:val="009E5779"/>
    <w:rsid w:val="00A03BF9"/>
    <w:rsid w:val="00A06521"/>
    <w:rsid w:val="00A071AE"/>
    <w:rsid w:val="00A24A07"/>
    <w:rsid w:val="00A265CB"/>
    <w:rsid w:val="00A43C1E"/>
    <w:rsid w:val="00A46741"/>
    <w:rsid w:val="00A53FF5"/>
    <w:rsid w:val="00A55A0F"/>
    <w:rsid w:val="00A731EC"/>
    <w:rsid w:val="00A83B7C"/>
    <w:rsid w:val="00A96DE1"/>
    <w:rsid w:val="00AA025A"/>
    <w:rsid w:val="00AA65EE"/>
    <w:rsid w:val="00AB21F5"/>
    <w:rsid w:val="00AB33BC"/>
    <w:rsid w:val="00AC68A5"/>
    <w:rsid w:val="00AC6E5A"/>
    <w:rsid w:val="00AD4120"/>
    <w:rsid w:val="00AD419C"/>
    <w:rsid w:val="00AD66E8"/>
    <w:rsid w:val="00AE2C71"/>
    <w:rsid w:val="00AF1E69"/>
    <w:rsid w:val="00AF40AE"/>
    <w:rsid w:val="00B00D34"/>
    <w:rsid w:val="00B01DF0"/>
    <w:rsid w:val="00B05855"/>
    <w:rsid w:val="00B06CD6"/>
    <w:rsid w:val="00B128E6"/>
    <w:rsid w:val="00B1392E"/>
    <w:rsid w:val="00B15AAB"/>
    <w:rsid w:val="00B16FAD"/>
    <w:rsid w:val="00B23834"/>
    <w:rsid w:val="00B31459"/>
    <w:rsid w:val="00B3214F"/>
    <w:rsid w:val="00B4608C"/>
    <w:rsid w:val="00B522C1"/>
    <w:rsid w:val="00B74198"/>
    <w:rsid w:val="00B833ED"/>
    <w:rsid w:val="00B96EA6"/>
    <w:rsid w:val="00BA79A1"/>
    <w:rsid w:val="00BB4F86"/>
    <w:rsid w:val="00BB632B"/>
    <w:rsid w:val="00BC32B0"/>
    <w:rsid w:val="00BC3327"/>
    <w:rsid w:val="00BC3F9A"/>
    <w:rsid w:val="00BD1FA4"/>
    <w:rsid w:val="00BD256E"/>
    <w:rsid w:val="00BD416C"/>
    <w:rsid w:val="00BE3CD9"/>
    <w:rsid w:val="00BE48D9"/>
    <w:rsid w:val="00BE6963"/>
    <w:rsid w:val="00BF5DD9"/>
    <w:rsid w:val="00C150EE"/>
    <w:rsid w:val="00C15DEA"/>
    <w:rsid w:val="00C27BD3"/>
    <w:rsid w:val="00C30BDB"/>
    <w:rsid w:val="00C34FEF"/>
    <w:rsid w:val="00C35990"/>
    <w:rsid w:val="00C3670C"/>
    <w:rsid w:val="00C42007"/>
    <w:rsid w:val="00C4321B"/>
    <w:rsid w:val="00C53B39"/>
    <w:rsid w:val="00C54429"/>
    <w:rsid w:val="00C645B8"/>
    <w:rsid w:val="00C652E6"/>
    <w:rsid w:val="00C6671A"/>
    <w:rsid w:val="00C7387F"/>
    <w:rsid w:val="00C77D74"/>
    <w:rsid w:val="00C86EB5"/>
    <w:rsid w:val="00C87B01"/>
    <w:rsid w:val="00C97E0C"/>
    <w:rsid w:val="00CA41B5"/>
    <w:rsid w:val="00CA6110"/>
    <w:rsid w:val="00CA6D7A"/>
    <w:rsid w:val="00CC298B"/>
    <w:rsid w:val="00CE2AA3"/>
    <w:rsid w:val="00CE2CD0"/>
    <w:rsid w:val="00CE449E"/>
    <w:rsid w:val="00CF0EA7"/>
    <w:rsid w:val="00D00515"/>
    <w:rsid w:val="00D30850"/>
    <w:rsid w:val="00D41739"/>
    <w:rsid w:val="00D445C0"/>
    <w:rsid w:val="00D5167F"/>
    <w:rsid w:val="00D538F9"/>
    <w:rsid w:val="00D55FEA"/>
    <w:rsid w:val="00D60288"/>
    <w:rsid w:val="00D6213F"/>
    <w:rsid w:val="00D650B7"/>
    <w:rsid w:val="00D67374"/>
    <w:rsid w:val="00D762EE"/>
    <w:rsid w:val="00D77757"/>
    <w:rsid w:val="00D86403"/>
    <w:rsid w:val="00D91CDC"/>
    <w:rsid w:val="00D92AD3"/>
    <w:rsid w:val="00DA2C1E"/>
    <w:rsid w:val="00DA3F78"/>
    <w:rsid w:val="00DC2844"/>
    <w:rsid w:val="00DC4025"/>
    <w:rsid w:val="00DC5008"/>
    <w:rsid w:val="00DC6A1E"/>
    <w:rsid w:val="00DC734B"/>
    <w:rsid w:val="00DD04DC"/>
    <w:rsid w:val="00DD0821"/>
    <w:rsid w:val="00DD58A2"/>
    <w:rsid w:val="00DD61B7"/>
    <w:rsid w:val="00DE4381"/>
    <w:rsid w:val="00DE74A8"/>
    <w:rsid w:val="00DE75A6"/>
    <w:rsid w:val="00DF0A5D"/>
    <w:rsid w:val="00E01C18"/>
    <w:rsid w:val="00E01FD3"/>
    <w:rsid w:val="00E057D6"/>
    <w:rsid w:val="00E07265"/>
    <w:rsid w:val="00E127EA"/>
    <w:rsid w:val="00E22F0C"/>
    <w:rsid w:val="00E23B6B"/>
    <w:rsid w:val="00E248AA"/>
    <w:rsid w:val="00E33E3E"/>
    <w:rsid w:val="00E36D16"/>
    <w:rsid w:val="00E45CD8"/>
    <w:rsid w:val="00E51EF1"/>
    <w:rsid w:val="00E627DE"/>
    <w:rsid w:val="00E80334"/>
    <w:rsid w:val="00E809E6"/>
    <w:rsid w:val="00E8795E"/>
    <w:rsid w:val="00E91B00"/>
    <w:rsid w:val="00E92A02"/>
    <w:rsid w:val="00E94507"/>
    <w:rsid w:val="00EB1A83"/>
    <w:rsid w:val="00EB2020"/>
    <w:rsid w:val="00EC0E3E"/>
    <w:rsid w:val="00EC1893"/>
    <w:rsid w:val="00EC1C3C"/>
    <w:rsid w:val="00ED1B9A"/>
    <w:rsid w:val="00ED42FB"/>
    <w:rsid w:val="00ED6424"/>
    <w:rsid w:val="00EE46FB"/>
    <w:rsid w:val="00EF5690"/>
    <w:rsid w:val="00EF5703"/>
    <w:rsid w:val="00F02B9C"/>
    <w:rsid w:val="00F06306"/>
    <w:rsid w:val="00F07DF1"/>
    <w:rsid w:val="00F12764"/>
    <w:rsid w:val="00F15157"/>
    <w:rsid w:val="00F20086"/>
    <w:rsid w:val="00F26D8D"/>
    <w:rsid w:val="00F275A1"/>
    <w:rsid w:val="00F32B40"/>
    <w:rsid w:val="00F417AA"/>
    <w:rsid w:val="00F50451"/>
    <w:rsid w:val="00F64370"/>
    <w:rsid w:val="00F710B1"/>
    <w:rsid w:val="00F724AA"/>
    <w:rsid w:val="00F806ED"/>
    <w:rsid w:val="00F906B0"/>
    <w:rsid w:val="00FB086D"/>
    <w:rsid w:val="00FB0DCF"/>
    <w:rsid w:val="00FB1EFB"/>
    <w:rsid w:val="00FB6163"/>
    <w:rsid w:val="00FC1FCE"/>
    <w:rsid w:val="00FC6246"/>
    <w:rsid w:val="00FD016E"/>
    <w:rsid w:val="00FD374E"/>
    <w:rsid w:val="00FD6086"/>
    <w:rsid w:val="00FE5AA8"/>
    <w:rsid w:val="00FE7F65"/>
    <w:rsid w:val="00FF05F3"/>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paragraph" w:styleId="Revision">
    <w:name w:val="Revision"/>
    <w:hidden/>
    <w:uiPriority w:val="99"/>
    <w:semiHidden/>
    <w:rsid w:val="00AB33BC"/>
    <w:pPr>
      <w:spacing w:after="0" w:line="240" w:lineRule="auto"/>
    </w:pPr>
    <w:rPr>
      <w:rFonts w:ascii="Calibri" w:hAnsi="Calibri"/>
      <w:color w:val="333E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hyperlink" Target="https://developer.android.com/studio/releases/platform-tools.html" TargetMode="External"/><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developer.arm.com/tools-and-software/graphics-and-gaming/arm-mobile-studio/learn/get-started/get-started-with-streamline" TargetMode="External"/><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hyperlink" Target="https://developer.arm.com/tools-and-software/graphics-and-gaming/arm-mobile-studio/downloads" TargetMode="External"/><Relationship Id="rId20" Type="http://schemas.openxmlformats.org/officeDocument/2006/relationships/image" Target="media/image6.png"/><Relationship Id="rId29" Type="http://schemas.openxmlformats.org/officeDocument/2006/relationships/hyperlink" Target="https://developer.arm.com/tools-and-software/graphics-and-gaming/arm-mobile-studio/downloads?_ga=2.45812391.204797223.1565099297-1867192701.155989615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s://community.arm.com/developer/tools-software/graphics/b/blog/posts/graphics-analyzer-android-sdk-2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495B98-8B43-4EB8-80ED-021A901A0C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Pages>
  <Words>2376</Words>
  <Characters>1354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Mark Allen</cp:lastModifiedBy>
  <cp:revision>142</cp:revision>
  <cp:lastPrinted>2019-04-05T13:21:00Z</cp:lastPrinted>
  <dcterms:created xsi:type="dcterms:W3CDTF">2019-04-08T10:40:00Z</dcterms:created>
  <dcterms:modified xsi:type="dcterms:W3CDTF">2021-10-27T13:27:00Z</dcterms:modified>
</cp:coreProperties>
</file>